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84465" w:rsidRPr="00E84465" w:rsidRDefault="00C44E70" w:rsidP="005605BA">
      <w:pPr>
        <w:spacing w:after="0" w:line="240" w:lineRule="auto"/>
        <w:rPr>
          <w:rFonts w:cs="Times New Roman"/>
          <w:b/>
          <w:sz w:val="28"/>
          <w:szCs w:val="28"/>
          <w:lang w:val="id-ID"/>
        </w:rPr>
      </w:pPr>
      <w:r>
        <w:rPr>
          <w:rFonts w:cs="Times New Roman"/>
          <w:b/>
          <w:sz w:val="28"/>
          <w:szCs w:val="28"/>
          <w:lang w:val="id-ID"/>
        </w:rPr>
        <w:t xml:space="preserve">                                               </w:t>
      </w:r>
      <w:r w:rsidR="00E84465" w:rsidRPr="00CC77C9">
        <w:rPr>
          <w:rFonts w:cs="Times New Roman"/>
          <w:b/>
          <w:sz w:val="28"/>
          <w:szCs w:val="28"/>
        </w:rPr>
        <w:t xml:space="preserve">Chapter </w:t>
      </w:r>
      <w:r w:rsidR="00E84465">
        <w:rPr>
          <w:rFonts w:cs="Times New Roman"/>
          <w:b/>
          <w:sz w:val="28"/>
          <w:szCs w:val="28"/>
          <w:lang w:val="id-ID"/>
        </w:rPr>
        <w:t>III</w:t>
      </w:r>
    </w:p>
    <w:p w:rsidR="00E84465" w:rsidRPr="005605BA" w:rsidRDefault="00E84465" w:rsidP="005605BA">
      <w:pPr>
        <w:spacing w:after="0" w:line="240" w:lineRule="auto"/>
        <w:jc w:val="center"/>
        <w:rPr>
          <w:rFonts w:cs="Times New Roman"/>
          <w:sz w:val="32"/>
          <w:szCs w:val="28"/>
          <w:lang w:val="id-ID"/>
        </w:rPr>
      </w:pPr>
      <w:r w:rsidRPr="005605BA">
        <w:rPr>
          <w:rFonts w:cs="Times New Roman"/>
          <w:b/>
          <w:sz w:val="32"/>
          <w:szCs w:val="28"/>
          <w:lang w:val="id-ID"/>
        </w:rPr>
        <w:t>Research Methodology</w:t>
      </w:r>
    </w:p>
    <w:p w:rsidR="00E84465" w:rsidRDefault="00E84465" w:rsidP="00E84465">
      <w:pPr>
        <w:spacing w:after="0" w:line="480" w:lineRule="auto"/>
        <w:jc w:val="center"/>
        <w:rPr>
          <w:rFonts w:cs="Times New Roman"/>
          <w:sz w:val="28"/>
          <w:szCs w:val="28"/>
          <w:lang w:val="id-ID"/>
        </w:rPr>
      </w:pPr>
    </w:p>
    <w:p w:rsidR="005605BA" w:rsidRDefault="005605BA" w:rsidP="00E84465">
      <w:pPr>
        <w:spacing w:after="0" w:line="480" w:lineRule="auto"/>
        <w:jc w:val="center"/>
        <w:rPr>
          <w:rFonts w:cs="Times New Roman"/>
          <w:sz w:val="28"/>
          <w:szCs w:val="28"/>
          <w:lang w:val="id-ID"/>
        </w:rPr>
      </w:pPr>
    </w:p>
    <w:p w:rsidR="00E84465" w:rsidRPr="00386E1A" w:rsidRDefault="00386E1A" w:rsidP="00E84465">
      <w:pPr>
        <w:spacing w:after="0" w:line="480" w:lineRule="auto"/>
        <w:ind w:left="-284" w:hanging="851"/>
        <w:rPr>
          <w:rFonts w:cs="Times New Roman"/>
          <w:b/>
          <w:sz w:val="28"/>
          <w:szCs w:val="28"/>
          <w:lang w:val="id-ID"/>
        </w:rPr>
      </w:pPr>
      <w:r w:rsidRPr="00386E1A">
        <w:rPr>
          <w:rFonts w:cs="Times New Roman"/>
          <w:b/>
          <w:sz w:val="28"/>
          <w:szCs w:val="28"/>
          <w:lang w:val="id-ID"/>
        </w:rPr>
        <w:t xml:space="preserve">3.1 </w:t>
      </w:r>
      <w:r w:rsidR="00E84465" w:rsidRPr="00386E1A">
        <w:rPr>
          <w:rFonts w:cs="Times New Roman"/>
          <w:b/>
          <w:sz w:val="28"/>
          <w:szCs w:val="28"/>
          <w:lang w:val="id-ID"/>
        </w:rPr>
        <w:t xml:space="preserve">Research Design </w:t>
      </w:r>
    </w:p>
    <w:p w:rsidR="006E1E95" w:rsidRDefault="00E84465" w:rsidP="00E84465">
      <w:pPr>
        <w:spacing w:after="0" w:line="480" w:lineRule="auto"/>
        <w:ind w:left="-1134" w:hanging="851"/>
        <w:jc w:val="both"/>
        <w:rPr>
          <w:rFonts w:cs="Times New Roman"/>
          <w:szCs w:val="28"/>
          <w:lang w:val="id-ID"/>
        </w:rPr>
      </w:pPr>
      <w:r>
        <w:rPr>
          <w:rFonts w:cs="Times New Roman"/>
          <w:szCs w:val="28"/>
          <w:lang w:val="id-ID"/>
        </w:rPr>
        <w:t xml:space="preserve">                     </w:t>
      </w:r>
      <w:r w:rsidR="001B3CB8">
        <w:rPr>
          <w:rFonts w:cs="Times New Roman"/>
          <w:szCs w:val="28"/>
          <w:lang w:val="id-ID"/>
        </w:rPr>
        <w:t xml:space="preserve">    </w:t>
      </w:r>
      <w:r w:rsidR="007525BF">
        <w:rPr>
          <w:rFonts w:cs="Times New Roman"/>
          <w:szCs w:val="28"/>
          <w:lang w:val="id-ID"/>
        </w:rPr>
        <w:t xml:space="preserve">Research design is the explanation about the research to answer and solve the problem. Research design is the whole process require in a research planning, implementing and reporting. Planning is the first step that has been done by the writer. Good planning will determine a good result too in the end of the process. The writer has something to do on this step, such as </w:t>
      </w:r>
      <w:r w:rsidR="006F736D">
        <w:rPr>
          <w:rFonts w:cs="Times New Roman"/>
          <w:szCs w:val="28"/>
          <w:lang w:val="id-ID"/>
        </w:rPr>
        <w:t xml:space="preserve">finding the </w:t>
      </w:r>
      <w:r w:rsidR="009F1EF7">
        <w:rPr>
          <w:rFonts w:cs="Times New Roman"/>
          <w:szCs w:val="28"/>
          <w:lang w:val="id-ID"/>
        </w:rPr>
        <w:t>metaphor</w:t>
      </w:r>
      <w:r w:rsidR="006F736D">
        <w:rPr>
          <w:rFonts w:cs="Times New Roman"/>
          <w:szCs w:val="28"/>
          <w:lang w:val="id-ID"/>
        </w:rPr>
        <w:t xml:space="preserve">ical phrases and sentences </w:t>
      </w:r>
      <w:r w:rsidR="009F1EF7">
        <w:rPr>
          <w:rFonts w:cs="Times New Roman"/>
          <w:szCs w:val="28"/>
          <w:lang w:val="id-ID"/>
        </w:rPr>
        <w:t xml:space="preserve"> in </w:t>
      </w:r>
      <w:r w:rsidR="009F1EF7">
        <w:rPr>
          <w:rFonts w:cs="Times New Roman"/>
          <w:i/>
          <w:szCs w:val="28"/>
          <w:lang w:val="id-ID"/>
        </w:rPr>
        <w:t xml:space="preserve">Great Expectations </w:t>
      </w:r>
      <w:r w:rsidR="009F1EF7">
        <w:rPr>
          <w:rFonts w:cs="Times New Roman"/>
          <w:szCs w:val="28"/>
          <w:lang w:val="id-ID"/>
        </w:rPr>
        <w:t>novel</w:t>
      </w:r>
      <w:r w:rsidR="007525BF">
        <w:rPr>
          <w:rFonts w:cs="Times New Roman"/>
          <w:szCs w:val="28"/>
          <w:lang w:val="id-ID"/>
        </w:rPr>
        <w:t>. The next step after planning is implementing. The implementation process is such as reading and learning about translation procedure itself. Understand</w:t>
      </w:r>
      <w:r w:rsidR="00FC20BD">
        <w:rPr>
          <w:rFonts w:cs="Times New Roman"/>
          <w:szCs w:val="28"/>
          <w:lang w:val="id-ID"/>
        </w:rPr>
        <w:t>ing</w:t>
      </w:r>
      <w:r w:rsidR="007525BF">
        <w:rPr>
          <w:rFonts w:cs="Times New Roman"/>
          <w:szCs w:val="28"/>
          <w:lang w:val="id-ID"/>
        </w:rPr>
        <w:t xml:space="preserve"> several theories that have learned closely, analyzing </w:t>
      </w:r>
      <w:r w:rsidR="006E1E95">
        <w:rPr>
          <w:rFonts w:cs="Times New Roman"/>
          <w:szCs w:val="28"/>
          <w:lang w:val="id-ID"/>
        </w:rPr>
        <w:t xml:space="preserve">of the metaphors. </w:t>
      </w:r>
    </w:p>
    <w:p w:rsidR="006E1E95" w:rsidRDefault="006E1E95" w:rsidP="00E84465">
      <w:pPr>
        <w:spacing w:after="0" w:line="480" w:lineRule="auto"/>
        <w:ind w:left="-1134" w:hanging="851"/>
        <w:jc w:val="both"/>
        <w:rPr>
          <w:rFonts w:cs="Times New Roman"/>
          <w:szCs w:val="28"/>
          <w:lang w:val="id-ID"/>
        </w:rPr>
      </w:pPr>
      <w:r>
        <w:rPr>
          <w:rFonts w:cs="Times New Roman"/>
          <w:szCs w:val="28"/>
          <w:lang w:val="id-ID"/>
        </w:rPr>
        <w:t xml:space="preserve">                         </w:t>
      </w:r>
      <w:r w:rsidR="00E84465">
        <w:rPr>
          <w:rFonts w:cs="Times New Roman"/>
          <w:szCs w:val="28"/>
          <w:lang w:val="id-ID"/>
        </w:rPr>
        <w:t xml:space="preserve">The writer uses the </w:t>
      </w:r>
      <w:r>
        <w:rPr>
          <w:rFonts w:cs="Times New Roman"/>
          <w:szCs w:val="28"/>
          <w:lang w:val="id-ID"/>
        </w:rPr>
        <w:t>qualitative</w:t>
      </w:r>
      <w:r w:rsidR="00E84465">
        <w:rPr>
          <w:rFonts w:cs="Times New Roman"/>
          <w:szCs w:val="28"/>
          <w:lang w:val="id-ID"/>
        </w:rPr>
        <w:t xml:space="preserve"> method i</w:t>
      </w:r>
      <w:r>
        <w:rPr>
          <w:rFonts w:cs="Times New Roman"/>
          <w:szCs w:val="28"/>
          <w:lang w:val="id-ID"/>
        </w:rPr>
        <w:t xml:space="preserve">n his research. The qualitative </w:t>
      </w:r>
      <w:r w:rsidR="00E84465">
        <w:rPr>
          <w:rFonts w:cs="Times New Roman"/>
          <w:szCs w:val="28"/>
          <w:lang w:val="id-ID"/>
        </w:rPr>
        <w:t xml:space="preserve">method is a method that solves an actual problem by collecting </w:t>
      </w:r>
      <w:r w:rsidR="001B3CB8">
        <w:rPr>
          <w:rFonts w:cs="Times New Roman"/>
          <w:szCs w:val="28"/>
          <w:lang w:val="id-ID"/>
        </w:rPr>
        <w:t xml:space="preserve">the data, clarifying the data, analysing the data and interpreting the data. In collecting the data, the writer reads some books that related with the theories of metaphor and he also learns the content of Charles Dickens’ </w:t>
      </w:r>
      <w:r w:rsidR="001B3CB8" w:rsidRPr="001B3CB8">
        <w:rPr>
          <w:rFonts w:cs="Times New Roman"/>
          <w:i/>
          <w:szCs w:val="28"/>
          <w:lang w:val="id-ID"/>
        </w:rPr>
        <w:t>Great Expectations</w:t>
      </w:r>
      <w:r w:rsidR="001B3CB8">
        <w:rPr>
          <w:rFonts w:cs="Times New Roman"/>
          <w:szCs w:val="28"/>
          <w:lang w:val="id-ID"/>
        </w:rPr>
        <w:t xml:space="preserve"> novel while he is finding and underlining the metaphor existence in the novel. In clarifying the data, the writer classifies the data according to the metaphor. In</w:t>
      </w:r>
      <w:r w:rsidR="004E3A0E">
        <w:rPr>
          <w:rFonts w:cs="Times New Roman"/>
          <w:szCs w:val="28"/>
          <w:lang w:val="id-ID"/>
        </w:rPr>
        <w:t xml:space="preserve"> analysing the data, the writer investigates the metaphor based on the theories that existed in chapter II to get the features and the meaning. In interpreting the data, the writer explains the data that analysed to get the conclusion.</w:t>
      </w:r>
      <w:r>
        <w:rPr>
          <w:rFonts w:cs="Times New Roman"/>
          <w:szCs w:val="28"/>
          <w:lang w:val="id-ID"/>
        </w:rPr>
        <w:t xml:space="preserve"> It is </w:t>
      </w:r>
      <w:r>
        <w:rPr>
          <w:rFonts w:cs="Times New Roman"/>
          <w:szCs w:val="28"/>
          <w:lang w:val="id-ID"/>
        </w:rPr>
        <w:lastRenderedPageBreak/>
        <w:t xml:space="preserve">because of the ways in collecting data and interpreting the object without using number or statistics. Commonly, the research design in qualitative method is flexible with unpredictable previous steps and results. </w:t>
      </w:r>
    </w:p>
    <w:p w:rsidR="00D040D5" w:rsidRDefault="006E1E95" w:rsidP="00C66A34">
      <w:pPr>
        <w:spacing w:after="0" w:line="480" w:lineRule="auto"/>
        <w:ind w:left="-1134" w:hanging="851"/>
        <w:jc w:val="both"/>
        <w:rPr>
          <w:rFonts w:cs="Times New Roman"/>
          <w:szCs w:val="28"/>
          <w:lang w:val="id-ID"/>
        </w:rPr>
      </w:pPr>
      <w:r>
        <w:rPr>
          <w:rFonts w:cs="Times New Roman"/>
          <w:szCs w:val="28"/>
          <w:lang w:val="id-ID"/>
        </w:rPr>
        <w:t xml:space="preserve">                       </w:t>
      </w:r>
      <w:r w:rsidR="00626BCF">
        <w:rPr>
          <w:rFonts w:cs="Times New Roman"/>
          <w:szCs w:val="28"/>
          <w:lang w:val="id-ID"/>
        </w:rPr>
        <w:t>Alwasilah (2002) said that the qualitative result does not find generalization, but looking for comprehending towards a case by collecting and doing the data analysis. Qualitative approach is an approach</w:t>
      </w:r>
      <w:r w:rsidR="00F9326A">
        <w:rPr>
          <w:rFonts w:cs="Times New Roman"/>
          <w:szCs w:val="28"/>
          <w:lang w:val="id-ID"/>
        </w:rPr>
        <w:t xml:space="preserve"> to solve</w:t>
      </w:r>
      <w:r w:rsidR="00C66A34">
        <w:rPr>
          <w:rFonts w:cs="Times New Roman"/>
          <w:szCs w:val="28"/>
          <w:lang w:val="id-ID"/>
        </w:rPr>
        <w:t xml:space="preserve"> an actual problem by collecting, analyzing and interpreting the data to get the result research. In supporting the process of finishing the research. The writer also uses library research. The writer can acquire many references through books from several libraries or online libraries due to technological advances. The writer will collects the data from various sources, like books, script, e-journal, and informant for getting accurate information to complete his paper.</w:t>
      </w:r>
    </w:p>
    <w:p w:rsidR="00613215" w:rsidRDefault="00D040D5" w:rsidP="00C66A34">
      <w:pPr>
        <w:spacing w:after="0" w:line="480" w:lineRule="auto"/>
        <w:ind w:left="-1134" w:hanging="851"/>
        <w:jc w:val="both"/>
        <w:rPr>
          <w:rFonts w:cs="Times New Roman"/>
          <w:szCs w:val="28"/>
          <w:lang w:val="id-ID"/>
        </w:rPr>
      </w:pPr>
      <w:r>
        <w:rPr>
          <w:rFonts w:cs="Times New Roman"/>
          <w:szCs w:val="28"/>
          <w:lang w:val="id-ID"/>
        </w:rPr>
        <w:t xml:space="preserve">                     A suitable in finding and understanding description in Charles Dicken’s </w:t>
      </w:r>
      <w:r>
        <w:rPr>
          <w:rFonts w:cs="Times New Roman"/>
          <w:i/>
          <w:szCs w:val="28"/>
          <w:lang w:val="id-ID"/>
        </w:rPr>
        <w:t>Great Expectations</w:t>
      </w:r>
      <w:r w:rsidR="008F3BED">
        <w:rPr>
          <w:rFonts w:cs="Times New Roman"/>
          <w:szCs w:val="28"/>
          <w:lang w:val="id-ID"/>
        </w:rPr>
        <w:t xml:space="preserve"> metaphorical phrases and sentences are qualitative methods. Qualitative research is the research that the result does not get from statistic.</w:t>
      </w:r>
      <w:r w:rsidR="004206E6">
        <w:rPr>
          <w:rFonts w:cs="Times New Roman"/>
          <w:szCs w:val="28"/>
          <w:lang w:val="id-ID"/>
        </w:rPr>
        <w:t xml:space="preserve"> Qualitative research is primarily exploratory research. It is used to gain an understanding of underlying reasons, opinions, and motivations. It provides insights into the problem or helps to develops ideas or hypotheses for potential quantitative research.</w:t>
      </w:r>
      <w:r w:rsidR="00203B42">
        <w:rPr>
          <w:rFonts w:cs="Times New Roman"/>
          <w:szCs w:val="28"/>
          <w:lang w:val="id-ID"/>
        </w:rPr>
        <w:t xml:space="preserve"> Qualitative research is also used to uncover trends in thought and opinion, and dive deeper into the problem. Qualitative data collection methods vary using unstructured or semi structured techniques. Some common methods include focus groups (group discussions), individual interviews, and observations. The sample size is typically small, and respondents are </w:t>
      </w:r>
      <w:r w:rsidR="00203B42">
        <w:rPr>
          <w:rFonts w:cs="Times New Roman"/>
          <w:szCs w:val="28"/>
          <w:lang w:val="id-ID"/>
        </w:rPr>
        <w:lastRenderedPageBreak/>
        <w:t xml:space="preserve">selected to fulfil a given quota. </w:t>
      </w:r>
      <w:r w:rsidR="008F3BED">
        <w:rPr>
          <w:rFonts w:cs="Times New Roman"/>
          <w:szCs w:val="28"/>
          <w:lang w:val="id-ID"/>
        </w:rPr>
        <w:t xml:space="preserve">Qualitative research can be done in social, attitude, individual or personality. Because the writer will describe figurative language in </w:t>
      </w:r>
      <w:r w:rsidR="002A517E">
        <w:rPr>
          <w:rFonts w:cs="Times New Roman"/>
          <w:i/>
          <w:szCs w:val="28"/>
          <w:lang w:val="id-ID"/>
        </w:rPr>
        <w:t>Great Expectations</w:t>
      </w:r>
      <w:r w:rsidR="002B40B6">
        <w:rPr>
          <w:rFonts w:cs="Times New Roman"/>
          <w:szCs w:val="28"/>
          <w:lang w:val="id-ID"/>
        </w:rPr>
        <w:t xml:space="preserve"> elaborately</w:t>
      </w:r>
      <w:r w:rsidR="004206E6">
        <w:rPr>
          <w:rFonts w:cs="Times New Roman"/>
          <w:szCs w:val="28"/>
          <w:lang w:val="id-ID"/>
        </w:rPr>
        <w:t>.</w:t>
      </w:r>
      <w:r w:rsidR="008F3BED">
        <w:rPr>
          <w:rFonts w:cs="Times New Roman"/>
          <w:szCs w:val="28"/>
          <w:lang w:val="id-ID"/>
        </w:rPr>
        <w:t xml:space="preserve"> </w:t>
      </w:r>
      <w:r w:rsidR="00F9326A">
        <w:rPr>
          <w:rFonts w:cs="Times New Roman"/>
          <w:szCs w:val="28"/>
          <w:lang w:val="id-ID"/>
        </w:rPr>
        <w:t xml:space="preserve"> </w:t>
      </w:r>
      <w:r w:rsidR="00626BCF">
        <w:rPr>
          <w:rFonts w:cs="Times New Roman"/>
          <w:szCs w:val="28"/>
          <w:lang w:val="id-ID"/>
        </w:rPr>
        <w:t xml:space="preserve">  </w:t>
      </w:r>
      <w:r w:rsidR="006E1E95">
        <w:rPr>
          <w:rFonts w:cs="Times New Roman"/>
          <w:szCs w:val="28"/>
          <w:lang w:val="id-ID"/>
        </w:rPr>
        <w:t xml:space="preserve">      </w:t>
      </w:r>
    </w:p>
    <w:p w:rsidR="00C66A34" w:rsidRPr="00C66A34" w:rsidRDefault="00C66A34" w:rsidP="00C66A34">
      <w:pPr>
        <w:spacing w:after="0" w:line="480" w:lineRule="auto"/>
        <w:ind w:left="-1134" w:hanging="851"/>
        <w:jc w:val="both"/>
        <w:rPr>
          <w:rFonts w:cs="Times New Roman"/>
          <w:szCs w:val="28"/>
          <w:lang w:val="id-ID"/>
        </w:rPr>
      </w:pPr>
    </w:p>
    <w:p w:rsidR="00613215" w:rsidRPr="00386E1A" w:rsidRDefault="00613215" w:rsidP="00863609">
      <w:pPr>
        <w:spacing w:after="0" w:line="480" w:lineRule="auto"/>
        <w:ind w:left="-1134" w:hanging="851"/>
        <w:jc w:val="both"/>
        <w:rPr>
          <w:rFonts w:cs="Times New Roman"/>
          <w:b/>
          <w:sz w:val="28"/>
          <w:szCs w:val="28"/>
          <w:lang w:val="id-ID"/>
        </w:rPr>
      </w:pPr>
      <w:r>
        <w:rPr>
          <w:rFonts w:cs="Times New Roman"/>
          <w:sz w:val="28"/>
          <w:szCs w:val="28"/>
          <w:lang w:val="id-ID"/>
        </w:rPr>
        <w:t xml:space="preserve">         </w:t>
      </w:r>
      <w:r w:rsidRPr="00386E1A">
        <w:rPr>
          <w:rFonts w:cs="Times New Roman"/>
          <w:b/>
          <w:sz w:val="28"/>
          <w:szCs w:val="28"/>
          <w:lang w:val="id-ID"/>
        </w:rPr>
        <w:t xml:space="preserve"> </w:t>
      </w:r>
      <w:r w:rsidR="00626BCF">
        <w:rPr>
          <w:rFonts w:cs="Times New Roman"/>
          <w:b/>
          <w:sz w:val="28"/>
          <w:szCs w:val="28"/>
          <w:lang w:val="id-ID"/>
        </w:rPr>
        <w:t>3.2</w:t>
      </w:r>
      <w:r w:rsidR="00386E1A" w:rsidRPr="00386E1A">
        <w:rPr>
          <w:rFonts w:cs="Times New Roman"/>
          <w:b/>
          <w:sz w:val="28"/>
          <w:szCs w:val="28"/>
          <w:lang w:val="id-ID"/>
        </w:rPr>
        <w:t xml:space="preserve"> </w:t>
      </w:r>
      <w:r w:rsidR="00C66A34">
        <w:rPr>
          <w:rFonts w:cs="Times New Roman"/>
          <w:b/>
          <w:sz w:val="28"/>
          <w:szCs w:val="28"/>
          <w:lang w:val="id-ID"/>
        </w:rPr>
        <w:t>Technique</w:t>
      </w:r>
      <w:r w:rsidR="00863609" w:rsidRPr="00386E1A">
        <w:rPr>
          <w:rFonts w:cs="Times New Roman"/>
          <w:b/>
          <w:sz w:val="28"/>
          <w:szCs w:val="28"/>
          <w:lang w:val="id-ID"/>
        </w:rPr>
        <w:t xml:space="preserve"> of Data Collection</w:t>
      </w:r>
    </w:p>
    <w:p w:rsidR="00506D24" w:rsidRDefault="00613215" w:rsidP="00C66A34">
      <w:pPr>
        <w:spacing w:after="0" w:line="480" w:lineRule="auto"/>
        <w:ind w:left="-1134" w:hanging="851"/>
        <w:jc w:val="both"/>
        <w:rPr>
          <w:rFonts w:cs="Times New Roman"/>
          <w:szCs w:val="28"/>
          <w:lang w:val="id-ID"/>
        </w:rPr>
      </w:pPr>
      <w:r>
        <w:rPr>
          <w:rFonts w:cs="Times New Roman"/>
          <w:sz w:val="28"/>
          <w:szCs w:val="28"/>
          <w:lang w:val="id-ID"/>
        </w:rPr>
        <w:t xml:space="preserve">                    </w:t>
      </w:r>
      <w:r w:rsidR="00C66A34">
        <w:rPr>
          <w:rFonts w:cs="Times New Roman"/>
          <w:szCs w:val="28"/>
          <w:lang w:val="id-ID"/>
        </w:rPr>
        <w:t xml:space="preserve">The data collection technique </w:t>
      </w:r>
      <w:r w:rsidR="00D040D5">
        <w:rPr>
          <w:rFonts w:cs="Times New Roman"/>
          <w:szCs w:val="28"/>
          <w:lang w:val="id-ID"/>
        </w:rPr>
        <w:t>in this research the writer</w:t>
      </w:r>
      <w:r w:rsidR="00AD797F">
        <w:rPr>
          <w:rFonts w:cs="Times New Roman"/>
          <w:szCs w:val="28"/>
          <w:lang w:val="id-ID"/>
        </w:rPr>
        <w:t xml:space="preserve"> have some steps to get the data. </w:t>
      </w:r>
      <w:r w:rsidR="002C500A">
        <w:rPr>
          <w:rFonts w:cs="Times New Roman"/>
          <w:szCs w:val="28"/>
          <w:lang w:val="id-ID"/>
        </w:rPr>
        <w:t>F</w:t>
      </w:r>
      <w:r w:rsidR="00AD797F">
        <w:rPr>
          <w:rFonts w:cs="Times New Roman"/>
          <w:szCs w:val="28"/>
          <w:lang w:val="id-ID"/>
        </w:rPr>
        <w:t xml:space="preserve">irst step, the writer read </w:t>
      </w:r>
      <w:r w:rsidR="00AD797F">
        <w:rPr>
          <w:rFonts w:cs="Times New Roman"/>
          <w:i/>
          <w:szCs w:val="28"/>
          <w:lang w:val="id-ID"/>
        </w:rPr>
        <w:t>Great Expectations</w:t>
      </w:r>
      <w:r w:rsidR="002C500A">
        <w:rPr>
          <w:rFonts w:cs="Times New Roman"/>
          <w:szCs w:val="28"/>
          <w:lang w:val="id-ID"/>
        </w:rPr>
        <w:t xml:space="preserve"> novel while </w:t>
      </w:r>
      <w:r w:rsidR="00AD797F">
        <w:rPr>
          <w:rFonts w:cs="Times New Roman"/>
          <w:szCs w:val="28"/>
          <w:lang w:val="id-ID"/>
        </w:rPr>
        <w:t xml:space="preserve">find </w:t>
      </w:r>
      <w:r w:rsidR="002C500A">
        <w:rPr>
          <w:rFonts w:cs="Times New Roman"/>
          <w:szCs w:val="28"/>
          <w:lang w:val="id-ID"/>
        </w:rPr>
        <w:t>many metaphors appeared in the novel.</w:t>
      </w:r>
      <w:r w:rsidR="00287B86">
        <w:rPr>
          <w:rFonts w:cs="Times New Roman"/>
          <w:szCs w:val="28"/>
          <w:lang w:val="id-ID"/>
        </w:rPr>
        <w:t xml:space="preserve"> The writer read the novel </w:t>
      </w:r>
      <w:r w:rsidR="00842E3E">
        <w:rPr>
          <w:rFonts w:cs="Times New Roman"/>
          <w:szCs w:val="28"/>
          <w:lang w:val="id-ID"/>
        </w:rPr>
        <w:t>from chapter 1 to last chapter. After reading the novel</w:t>
      </w:r>
      <w:r w:rsidR="0039468C">
        <w:rPr>
          <w:rFonts w:cs="Times New Roman"/>
          <w:szCs w:val="28"/>
          <w:lang w:val="id-ID"/>
        </w:rPr>
        <w:t xml:space="preserve">, the writer </w:t>
      </w:r>
      <w:r w:rsidR="00842E3E">
        <w:rPr>
          <w:rFonts w:cs="Times New Roman"/>
          <w:szCs w:val="28"/>
          <w:lang w:val="id-ID"/>
        </w:rPr>
        <w:t xml:space="preserve"> found</w:t>
      </w:r>
      <w:r w:rsidR="0039468C">
        <w:rPr>
          <w:rFonts w:cs="Times New Roman"/>
          <w:szCs w:val="28"/>
          <w:lang w:val="id-ID"/>
        </w:rPr>
        <w:t xml:space="preserve"> 216 metaphors</w:t>
      </w:r>
      <w:r w:rsidR="00121DCD">
        <w:rPr>
          <w:rFonts w:cs="Times New Roman"/>
          <w:szCs w:val="28"/>
          <w:lang w:val="id-ID"/>
        </w:rPr>
        <w:t xml:space="preserve"> but the writer chose randomly 5</w:t>
      </w:r>
      <w:r w:rsidR="00B36619">
        <w:rPr>
          <w:rFonts w:cs="Times New Roman"/>
          <w:szCs w:val="28"/>
          <w:lang w:val="id-ID"/>
        </w:rPr>
        <w:t>3</w:t>
      </w:r>
      <w:r w:rsidR="0039468C">
        <w:rPr>
          <w:rFonts w:cs="Times New Roman"/>
          <w:szCs w:val="28"/>
          <w:lang w:val="id-ID"/>
        </w:rPr>
        <w:t xml:space="preserve"> metaphors as the main data to be analyzed. </w:t>
      </w:r>
      <w:r w:rsidR="002C500A">
        <w:rPr>
          <w:rFonts w:cs="Times New Roman"/>
          <w:szCs w:val="28"/>
          <w:lang w:val="id-ID"/>
        </w:rPr>
        <w:t xml:space="preserve">Second step, the writer underlines and writing down the sentences or phrases included the figure of metaphors. Third step, </w:t>
      </w:r>
      <w:r w:rsidR="00287B86">
        <w:rPr>
          <w:rFonts w:cs="Times New Roman"/>
          <w:szCs w:val="28"/>
          <w:lang w:val="id-ID"/>
        </w:rPr>
        <w:t>the writer comprehend the use of sentences or phrases in the novel. For the last, the writer select the data and analyze the data that explain in data analysis.</w:t>
      </w:r>
      <w:r w:rsidR="005D3879">
        <w:rPr>
          <w:rFonts w:cs="Times New Roman"/>
          <w:szCs w:val="28"/>
          <w:lang w:val="id-ID"/>
        </w:rPr>
        <w:t xml:space="preserve"> The writer use Slovin’s formula in finding the sample. Its formula is :</w:t>
      </w:r>
    </w:p>
    <w:p w:rsidR="000A23C1" w:rsidRDefault="000A23C1" w:rsidP="00C66A34">
      <w:pPr>
        <w:spacing w:after="0" w:line="480" w:lineRule="auto"/>
        <w:ind w:left="-1134" w:hanging="851"/>
        <w:jc w:val="both"/>
        <w:rPr>
          <w:rFonts w:cs="Times New Roman"/>
          <w:noProof/>
          <w:szCs w:val="28"/>
          <w:lang w:val="id-ID" w:eastAsia="id-ID"/>
        </w:rPr>
      </w:pPr>
      <w:r>
        <w:rPr>
          <w:rFonts w:cs="Times New Roman"/>
          <w:szCs w:val="28"/>
          <w:lang w:val="id-ID"/>
        </w:rPr>
        <w:t xml:space="preserve">                                   </w:t>
      </w:r>
      <w:r>
        <w:rPr>
          <w:rFonts w:cs="Times New Roman"/>
          <w:noProof/>
          <w:szCs w:val="28"/>
          <w:lang w:val="id-ID" w:eastAsia="id-ID"/>
        </w:rPr>
        <w:t xml:space="preserve">              </w:t>
      </w:r>
      <w:r w:rsidR="00144B90">
        <w:rPr>
          <w:rFonts w:cs="Times New Roman"/>
          <w:noProof/>
          <w:szCs w:val="28"/>
          <w:lang w:val="id-ID" w:eastAsia="id-ID"/>
        </w:rPr>
        <w:t xml:space="preserve">                          </w:t>
      </w:r>
      <w:r>
        <w:rPr>
          <w:rFonts w:cs="Times New Roman"/>
          <w:noProof/>
          <w:szCs w:val="28"/>
          <w:lang w:val="id-ID" w:eastAsia="id-ID"/>
        </w:rPr>
        <w:t xml:space="preserve">   </w:t>
      </w:r>
      <w:r>
        <w:rPr>
          <w:rFonts w:cs="Times New Roman"/>
          <w:noProof/>
          <w:szCs w:val="28"/>
          <w:lang w:val="id-ID" w:eastAsia="id-ID"/>
        </w:rPr>
        <w:drawing>
          <wp:inline distT="0" distB="0" distL="0" distR="0" wp14:anchorId="55BD548B" wp14:editId="5B614A9C">
            <wp:extent cx="1027416" cy="484472"/>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ovin.jpg"/>
                    <pic:cNvPicPr/>
                  </pic:nvPicPr>
                  <pic:blipFill>
                    <a:blip r:embed="rId9">
                      <a:extLst>
                        <a:ext uri="{28A0092B-C50C-407E-A947-70E740481C1C}">
                          <a14:useLocalDpi xmlns:a14="http://schemas.microsoft.com/office/drawing/2010/main" val="0"/>
                        </a:ext>
                      </a:extLst>
                    </a:blip>
                    <a:stretch>
                      <a:fillRect/>
                    </a:stretch>
                  </pic:blipFill>
                  <pic:spPr>
                    <a:xfrm>
                      <a:off x="0" y="0"/>
                      <a:ext cx="1027698" cy="484605"/>
                    </a:xfrm>
                    <a:prstGeom prst="rect">
                      <a:avLst/>
                    </a:prstGeom>
                  </pic:spPr>
                </pic:pic>
              </a:graphicData>
            </a:graphic>
          </wp:inline>
        </w:drawing>
      </w:r>
    </w:p>
    <w:p w:rsidR="000A23C1" w:rsidRDefault="000A23C1" w:rsidP="00C66A34">
      <w:pPr>
        <w:spacing w:after="0" w:line="480" w:lineRule="auto"/>
        <w:ind w:left="-1134" w:hanging="851"/>
        <w:jc w:val="both"/>
        <w:rPr>
          <w:rFonts w:cs="Times New Roman"/>
          <w:noProof/>
          <w:szCs w:val="28"/>
          <w:lang w:val="id-ID" w:eastAsia="id-ID"/>
        </w:rPr>
      </w:pPr>
      <w:r>
        <w:rPr>
          <w:rFonts w:cs="Times New Roman"/>
          <w:noProof/>
          <w:szCs w:val="28"/>
          <w:lang w:val="id-ID" w:eastAsia="id-ID"/>
        </w:rPr>
        <w:t xml:space="preserve">                  Explanation :  n = sample size </w:t>
      </w:r>
    </w:p>
    <w:p w:rsidR="00BE279A" w:rsidRDefault="000A23C1" w:rsidP="00C66A34">
      <w:pPr>
        <w:spacing w:after="0" w:line="480" w:lineRule="auto"/>
        <w:ind w:left="-1134" w:hanging="851"/>
        <w:jc w:val="both"/>
        <w:rPr>
          <w:rFonts w:cs="Times New Roman"/>
          <w:noProof/>
          <w:szCs w:val="28"/>
          <w:lang w:val="id-ID" w:eastAsia="id-ID"/>
        </w:rPr>
      </w:pPr>
      <w:r>
        <w:rPr>
          <w:rFonts w:cs="Times New Roman"/>
          <w:noProof/>
          <w:szCs w:val="28"/>
          <w:lang w:val="id-ID" w:eastAsia="id-ID"/>
        </w:rPr>
        <w:t xml:space="preserve">                                         N = population size</w:t>
      </w:r>
    </w:p>
    <w:p w:rsidR="00BE279A" w:rsidRDefault="00BE279A" w:rsidP="00C66A34">
      <w:pPr>
        <w:spacing w:after="0" w:line="480" w:lineRule="auto"/>
        <w:ind w:left="-1134" w:hanging="851"/>
        <w:jc w:val="both"/>
        <w:rPr>
          <w:rFonts w:cs="Times New Roman"/>
          <w:noProof/>
          <w:szCs w:val="28"/>
          <w:lang w:val="id-ID" w:eastAsia="id-ID"/>
        </w:rPr>
      </w:pPr>
      <w:r>
        <w:rPr>
          <w:rFonts w:cs="Times New Roman"/>
          <w:noProof/>
          <w:szCs w:val="28"/>
          <w:lang w:val="id-ID" w:eastAsia="id-ID"/>
        </w:rPr>
        <w:t xml:space="preserve">                                         d = estimation of error (12%)</w:t>
      </w:r>
    </w:p>
    <w:p w:rsidR="00BE279A" w:rsidRDefault="00BE279A" w:rsidP="00C66A34">
      <w:pPr>
        <w:spacing w:after="0" w:line="480" w:lineRule="auto"/>
        <w:ind w:left="-1134" w:hanging="851"/>
        <w:jc w:val="both"/>
        <w:rPr>
          <w:rFonts w:cs="Times New Roman"/>
          <w:noProof/>
          <w:szCs w:val="28"/>
          <w:lang w:val="id-ID" w:eastAsia="id-ID"/>
        </w:rPr>
      </w:pPr>
    </w:p>
    <w:p w:rsidR="00BE279A" w:rsidRDefault="00BE279A" w:rsidP="00C66A34">
      <w:pPr>
        <w:spacing w:after="0" w:line="480" w:lineRule="auto"/>
        <w:ind w:left="-1134" w:hanging="851"/>
        <w:jc w:val="both"/>
        <w:rPr>
          <w:rFonts w:cs="Times New Roman"/>
          <w:noProof/>
          <w:szCs w:val="28"/>
          <w:lang w:val="id-ID" w:eastAsia="id-ID"/>
        </w:rPr>
      </w:pPr>
      <w:r>
        <w:rPr>
          <w:rFonts w:cs="Times New Roman"/>
          <w:noProof/>
          <w:szCs w:val="28"/>
          <w:lang w:val="id-ID" w:eastAsia="id-ID"/>
        </w:rPr>
        <w:t xml:space="preserve">                                                                             </w:t>
      </w:r>
    </w:p>
    <w:p w:rsidR="000A23C1" w:rsidRPr="00515479" w:rsidRDefault="00BE279A" w:rsidP="00C66A34">
      <w:pPr>
        <w:spacing w:after="0" w:line="480" w:lineRule="auto"/>
        <w:ind w:left="-1134" w:hanging="851"/>
        <w:jc w:val="both"/>
        <w:rPr>
          <w:rFonts w:eastAsiaTheme="minorEastAsia" w:cs="Times New Roman"/>
          <w:noProof/>
          <w:szCs w:val="28"/>
          <w:lang w:val="id-ID" w:eastAsia="id-ID"/>
        </w:rPr>
      </w:pPr>
      <w:r>
        <w:rPr>
          <w:rFonts w:cs="Times New Roman"/>
          <w:noProof/>
          <w:szCs w:val="28"/>
          <w:lang w:val="id-ID" w:eastAsia="id-ID"/>
        </w:rPr>
        <w:lastRenderedPageBreak/>
        <w:t xml:space="preserve">                      </w:t>
      </w:r>
      <w:r w:rsidRPr="00515479">
        <w:rPr>
          <w:rFonts w:cs="Times New Roman"/>
          <w:noProof/>
          <w:szCs w:val="28"/>
          <w:lang w:val="id-ID" w:eastAsia="id-ID"/>
        </w:rPr>
        <w:t xml:space="preserve"> Calculation  :                 n </w:t>
      </w:r>
      <w:r w:rsidR="00B84477" w:rsidRPr="00515479">
        <w:rPr>
          <w:rFonts w:cs="Times New Roman"/>
          <w:noProof/>
          <w:szCs w:val="28"/>
          <w:lang w:val="id-ID" w:eastAsia="id-ID"/>
        </w:rPr>
        <w:t xml:space="preserve">  </w:t>
      </w:r>
      <w:r w:rsidRPr="00515479">
        <w:rPr>
          <w:rFonts w:cs="Times New Roman"/>
          <w:noProof/>
          <w:szCs w:val="28"/>
          <w:lang w:val="id-ID" w:eastAsia="id-ID"/>
        </w:rPr>
        <w:t xml:space="preserve">= </w:t>
      </w:r>
      <w:r w:rsidR="00B84477" w:rsidRPr="00515479">
        <w:rPr>
          <w:rFonts w:cs="Times New Roman"/>
          <w:noProof/>
          <w:szCs w:val="28"/>
          <w:lang w:val="id-ID" w:eastAsia="id-ID"/>
        </w:rPr>
        <w:t xml:space="preserve"> </w:t>
      </w:r>
      <m:oMath>
        <m:f>
          <m:fPr>
            <m:ctrlPr>
              <w:rPr>
                <w:rFonts w:ascii="Cambria Math" w:hAnsi="Cambria Math" w:cs="Times New Roman"/>
                <w:i/>
                <w:noProof/>
                <w:szCs w:val="28"/>
                <w:lang w:val="id-ID" w:eastAsia="id-ID"/>
              </w:rPr>
            </m:ctrlPr>
          </m:fPr>
          <m:num>
            <m:r>
              <w:rPr>
                <w:rFonts w:ascii="Cambria Math" w:hAnsi="Cambria Math" w:cs="Times New Roman"/>
                <w:noProof/>
                <w:szCs w:val="28"/>
                <w:lang w:val="id-ID" w:eastAsia="id-ID"/>
              </w:rPr>
              <m:t>216</m:t>
            </m:r>
          </m:num>
          <m:den>
            <m:r>
              <w:rPr>
                <w:rFonts w:ascii="Cambria Math" w:hAnsi="Cambria Math" w:cs="Times New Roman"/>
                <w:noProof/>
                <w:szCs w:val="28"/>
                <w:lang w:val="id-ID" w:eastAsia="id-ID"/>
              </w:rPr>
              <m:t xml:space="preserve">216 </m:t>
            </m:r>
            <m:d>
              <m:dPr>
                <m:ctrlPr>
                  <w:rPr>
                    <w:rFonts w:ascii="Cambria Math" w:hAnsi="Cambria Math" w:cs="Times New Roman"/>
                    <w:i/>
                    <w:noProof/>
                    <w:szCs w:val="28"/>
                    <w:lang w:val="id-ID" w:eastAsia="id-ID"/>
                  </w:rPr>
                </m:ctrlPr>
              </m:dPr>
              <m:e>
                <m:r>
                  <w:rPr>
                    <w:rFonts w:ascii="Cambria Math" w:hAnsi="Cambria Math" w:cs="Times New Roman"/>
                    <w:noProof/>
                    <w:szCs w:val="28"/>
                    <w:lang w:val="id-ID" w:eastAsia="id-ID"/>
                  </w:rPr>
                  <m:t>0,12 ×0,12</m:t>
                </m:r>
              </m:e>
            </m:d>
            <m:r>
              <w:rPr>
                <w:rFonts w:ascii="Cambria Math" w:hAnsi="Cambria Math" w:cs="Times New Roman"/>
                <w:noProof/>
                <w:szCs w:val="28"/>
                <w:lang w:val="id-ID" w:eastAsia="id-ID"/>
              </w:rPr>
              <m:t>+1</m:t>
            </m:r>
          </m:den>
        </m:f>
      </m:oMath>
    </w:p>
    <w:p w:rsidR="00B84477" w:rsidRPr="00515479" w:rsidRDefault="00B84477" w:rsidP="00C66A34">
      <w:pPr>
        <w:spacing w:after="0" w:line="480" w:lineRule="auto"/>
        <w:ind w:left="-1134" w:hanging="851"/>
        <w:jc w:val="both"/>
        <w:rPr>
          <w:rFonts w:eastAsiaTheme="minorEastAsia" w:cs="Times New Roman"/>
          <w:noProof/>
          <w:szCs w:val="28"/>
          <w:lang w:val="id-ID" w:eastAsia="id-ID"/>
        </w:rPr>
      </w:pPr>
      <w:r w:rsidRPr="00515479">
        <w:rPr>
          <w:rFonts w:eastAsiaTheme="minorEastAsia" w:cs="Times New Roman"/>
          <w:noProof/>
          <w:szCs w:val="28"/>
          <w:lang w:val="id-ID" w:eastAsia="id-ID"/>
        </w:rPr>
        <w:t xml:space="preserve">                                                                   = </w:t>
      </w:r>
      <m:oMath>
        <m:f>
          <m:fPr>
            <m:ctrlPr>
              <w:rPr>
                <w:rFonts w:ascii="Cambria Math" w:eastAsiaTheme="minorEastAsia" w:hAnsi="Cambria Math" w:cs="Times New Roman"/>
                <w:i/>
                <w:noProof/>
                <w:szCs w:val="28"/>
                <w:lang w:val="id-ID" w:eastAsia="id-ID"/>
              </w:rPr>
            </m:ctrlPr>
          </m:fPr>
          <m:num>
            <m:r>
              <w:rPr>
                <w:rFonts w:ascii="Cambria Math" w:eastAsiaTheme="minorEastAsia" w:hAnsi="Cambria Math" w:cs="Times New Roman"/>
                <w:noProof/>
                <w:szCs w:val="28"/>
                <w:lang w:val="id-ID" w:eastAsia="id-ID"/>
              </w:rPr>
              <m:t>216</m:t>
            </m:r>
          </m:num>
          <m:den>
            <m:r>
              <w:rPr>
                <w:rFonts w:ascii="Cambria Math" w:eastAsiaTheme="minorEastAsia" w:hAnsi="Cambria Math" w:cs="Times New Roman"/>
                <w:noProof/>
                <w:szCs w:val="28"/>
                <w:lang w:val="id-ID" w:eastAsia="id-ID"/>
              </w:rPr>
              <m:t xml:space="preserve"> 216 </m:t>
            </m:r>
            <m:d>
              <m:dPr>
                <m:ctrlPr>
                  <w:rPr>
                    <w:rFonts w:ascii="Cambria Math" w:eastAsiaTheme="minorEastAsia" w:hAnsi="Cambria Math" w:cs="Times New Roman"/>
                    <w:i/>
                    <w:noProof/>
                    <w:szCs w:val="28"/>
                    <w:lang w:val="id-ID" w:eastAsia="id-ID"/>
                  </w:rPr>
                </m:ctrlPr>
              </m:dPr>
              <m:e>
                <m:r>
                  <w:rPr>
                    <w:rFonts w:ascii="Cambria Math" w:eastAsiaTheme="minorEastAsia" w:hAnsi="Cambria Math" w:cs="Times New Roman"/>
                    <w:noProof/>
                    <w:szCs w:val="28"/>
                    <w:lang w:val="id-ID" w:eastAsia="id-ID"/>
                  </w:rPr>
                  <m:t>0,0144</m:t>
                </m:r>
              </m:e>
            </m:d>
            <m:r>
              <w:rPr>
                <w:rFonts w:ascii="Cambria Math" w:eastAsiaTheme="minorEastAsia" w:hAnsi="Cambria Math" w:cs="Times New Roman"/>
                <w:noProof/>
                <w:szCs w:val="28"/>
                <w:lang w:val="id-ID" w:eastAsia="id-ID"/>
              </w:rPr>
              <m:t>+1</m:t>
            </m:r>
          </m:den>
        </m:f>
      </m:oMath>
    </w:p>
    <w:p w:rsidR="00B84477" w:rsidRPr="00515479" w:rsidRDefault="00B84477" w:rsidP="00C66A34">
      <w:pPr>
        <w:spacing w:after="0" w:line="480" w:lineRule="auto"/>
        <w:ind w:left="-1134" w:hanging="851"/>
        <w:jc w:val="both"/>
        <w:rPr>
          <w:rFonts w:eastAsiaTheme="minorEastAsia" w:cs="Times New Roman"/>
          <w:noProof/>
          <w:szCs w:val="28"/>
          <w:lang w:val="id-ID" w:eastAsia="id-ID"/>
        </w:rPr>
      </w:pPr>
      <w:r w:rsidRPr="00515479">
        <w:rPr>
          <w:rFonts w:eastAsiaTheme="minorEastAsia" w:cs="Times New Roman"/>
          <w:noProof/>
          <w:szCs w:val="28"/>
          <w:lang w:val="id-ID" w:eastAsia="id-ID"/>
        </w:rPr>
        <w:t xml:space="preserve">                                                                   =   </w:t>
      </w:r>
      <m:oMath>
        <m:f>
          <m:fPr>
            <m:ctrlPr>
              <w:rPr>
                <w:rFonts w:ascii="Cambria Math" w:eastAsiaTheme="minorEastAsia" w:hAnsi="Cambria Math" w:cs="Times New Roman"/>
                <w:i/>
                <w:noProof/>
                <w:szCs w:val="28"/>
                <w:lang w:val="id-ID" w:eastAsia="id-ID"/>
              </w:rPr>
            </m:ctrlPr>
          </m:fPr>
          <m:num>
            <m:r>
              <w:rPr>
                <w:rFonts w:ascii="Cambria Math" w:eastAsiaTheme="minorEastAsia" w:hAnsi="Cambria Math" w:cs="Times New Roman"/>
                <w:noProof/>
                <w:szCs w:val="28"/>
                <w:lang w:val="id-ID" w:eastAsia="id-ID"/>
              </w:rPr>
              <m:t>216</m:t>
            </m:r>
          </m:num>
          <m:den>
            <m:r>
              <w:rPr>
                <w:rFonts w:ascii="Cambria Math" w:eastAsiaTheme="minorEastAsia" w:hAnsi="Cambria Math" w:cs="Times New Roman"/>
                <w:noProof/>
                <w:szCs w:val="28"/>
                <w:lang w:val="id-ID" w:eastAsia="id-ID"/>
              </w:rPr>
              <m:t>4,11</m:t>
            </m:r>
          </m:den>
        </m:f>
      </m:oMath>
      <w:r w:rsidRPr="00515479">
        <w:rPr>
          <w:rFonts w:eastAsiaTheme="minorEastAsia" w:cs="Times New Roman"/>
          <w:noProof/>
          <w:szCs w:val="28"/>
          <w:lang w:val="id-ID" w:eastAsia="id-ID"/>
        </w:rPr>
        <w:t xml:space="preserve"> </w:t>
      </w:r>
    </w:p>
    <w:p w:rsidR="009A1BD4" w:rsidRPr="00515479" w:rsidRDefault="009A1BD4" w:rsidP="009A1BD4">
      <w:pPr>
        <w:spacing w:after="0" w:line="480" w:lineRule="auto"/>
        <w:ind w:left="-1134" w:hanging="851"/>
        <w:jc w:val="both"/>
        <w:rPr>
          <w:rFonts w:eastAsiaTheme="minorEastAsia" w:cs="Times New Roman"/>
          <w:noProof/>
          <w:szCs w:val="28"/>
          <w:lang w:val="id-ID" w:eastAsia="id-ID"/>
        </w:rPr>
      </w:pPr>
      <w:r w:rsidRPr="00515479">
        <w:rPr>
          <w:rFonts w:eastAsiaTheme="minorEastAsia" w:cs="Times New Roman"/>
          <w:noProof/>
          <w:szCs w:val="28"/>
          <w:lang w:val="id-ID" w:eastAsia="id-ID"/>
        </w:rPr>
        <w:t xml:space="preserve">                                                               =  52,55      </w:t>
      </w:r>
    </w:p>
    <w:p w:rsidR="005D3879" w:rsidRPr="00515479" w:rsidRDefault="009A1BD4" w:rsidP="009A1BD4">
      <w:pPr>
        <w:spacing w:after="0" w:line="480" w:lineRule="auto"/>
        <w:ind w:left="-1134" w:hanging="851"/>
        <w:jc w:val="both"/>
        <w:rPr>
          <w:rFonts w:cs="Times New Roman"/>
          <w:noProof/>
          <w:szCs w:val="28"/>
          <w:u w:val="single"/>
          <w:lang w:val="id-ID" w:eastAsia="id-ID"/>
        </w:rPr>
      </w:pPr>
      <w:r w:rsidRPr="00515479">
        <w:rPr>
          <w:rFonts w:eastAsiaTheme="minorEastAsia" w:cs="Times New Roman"/>
          <w:noProof/>
          <w:szCs w:val="28"/>
          <w:lang w:val="id-ID" w:eastAsia="id-ID"/>
        </w:rPr>
        <w:t xml:space="preserve">                                                               =  </w:t>
      </w:r>
      <w:r w:rsidR="00515479">
        <w:rPr>
          <w:rFonts w:eastAsiaTheme="minorEastAsia" w:cs="Times New Roman"/>
          <w:noProof/>
          <w:szCs w:val="28"/>
          <w:lang w:val="id-ID" w:eastAsia="id-ID"/>
        </w:rPr>
        <w:t xml:space="preserve">being </w:t>
      </w:r>
      <w:r w:rsidRPr="00515479">
        <w:rPr>
          <w:rFonts w:eastAsiaTheme="minorEastAsia" w:cs="Times New Roman"/>
          <w:noProof/>
          <w:szCs w:val="28"/>
          <w:lang w:val="id-ID" w:eastAsia="id-ID"/>
        </w:rPr>
        <w:t>rounded to 53</w:t>
      </w:r>
      <w:r w:rsidR="005D3879" w:rsidRPr="00515479">
        <w:rPr>
          <w:rFonts w:cs="Times New Roman"/>
          <w:szCs w:val="28"/>
          <w:lang w:val="id-ID"/>
        </w:rPr>
        <w:t xml:space="preserve">  </w:t>
      </w:r>
      <w:r w:rsidRPr="00515479">
        <w:rPr>
          <w:rFonts w:cs="Times New Roman"/>
          <w:szCs w:val="28"/>
          <w:lang w:val="id-ID"/>
        </w:rPr>
        <w:t xml:space="preserve">                    </w:t>
      </w:r>
    </w:p>
    <w:p w:rsidR="00506D24" w:rsidRDefault="00506D24" w:rsidP="00C66A34">
      <w:pPr>
        <w:spacing w:after="0" w:line="480" w:lineRule="auto"/>
        <w:ind w:left="-1134" w:hanging="851"/>
        <w:jc w:val="both"/>
        <w:rPr>
          <w:rFonts w:cs="Times New Roman"/>
          <w:b/>
          <w:sz w:val="28"/>
          <w:szCs w:val="28"/>
          <w:lang w:val="id-ID"/>
        </w:rPr>
      </w:pPr>
      <w:r w:rsidRPr="00506D24">
        <w:rPr>
          <w:rFonts w:cs="Times New Roman"/>
          <w:b/>
          <w:sz w:val="28"/>
          <w:szCs w:val="28"/>
          <w:lang w:val="id-ID"/>
        </w:rPr>
        <w:t xml:space="preserve">          3.3 Data Analysis </w:t>
      </w:r>
    </w:p>
    <w:p w:rsidR="00506D24" w:rsidRDefault="00506D24" w:rsidP="00C66A34">
      <w:pPr>
        <w:spacing w:after="0" w:line="480" w:lineRule="auto"/>
        <w:ind w:left="-1134" w:hanging="851"/>
        <w:jc w:val="both"/>
        <w:rPr>
          <w:rFonts w:cs="Times New Roman"/>
          <w:szCs w:val="24"/>
          <w:lang w:val="id-ID"/>
        </w:rPr>
      </w:pPr>
      <w:r>
        <w:rPr>
          <w:rFonts w:cs="Times New Roman"/>
          <w:b/>
          <w:sz w:val="28"/>
          <w:szCs w:val="28"/>
          <w:lang w:val="id-ID"/>
        </w:rPr>
        <w:t xml:space="preserve">                </w:t>
      </w:r>
      <w:r w:rsidR="000D2586">
        <w:rPr>
          <w:rFonts w:cs="Times New Roman"/>
          <w:szCs w:val="24"/>
          <w:lang w:val="id-ID"/>
        </w:rPr>
        <w:t xml:space="preserve">Data analysis are </w:t>
      </w:r>
      <w:r w:rsidR="007527C5">
        <w:rPr>
          <w:rFonts w:cs="Times New Roman"/>
          <w:szCs w:val="24"/>
          <w:lang w:val="id-ID"/>
        </w:rPr>
        <w:t>described as follow</w:t>
      </w:r>
      <w:r w:rsidR="00645A20">
        <w:rPr>
          <w:rFonts w:cs="Times New Roman"/>
          <w:szCs w:val="24"/>
          <w:lang w:val="id-ID"/>
        </w:rPr>
        <w:t>:</w:t>
      </w:r>
    </w:p>
    <w:p w:rsidR="00114198" w:rsidRDefault="00645A20" w:rsidP="00C66A34">
      <w:pPr>
        <w:spacing w:after="0" w:line="480" w:lineRule="auto"/>
        <w:ind w:left="-1134" w:hanging="851"/>
        <w:jc w:val="both"/>
        <w:rPr>
          <w:rFonts w:cs="Times New Roman"/>
          <w:szCs w:val="24"/>
          <w:lang w:val="id-ID"/>
        </w:rPr>
      </w:pPr>
      <w:r>
        <w:rPr>
          <w:rFonts w:cs="Times New Roman"/>
          <w:szCs w:val="24"/>
          <w:lang w:val="id-ID"/>
        </w:rPr>
        <w:t xml:space="preserve">             1. Identifying (Reading and Underlining) </w:t>
      </w:r>
    </w:p>
    <w:p w:rsidR="00161C24" w:rsidRDefault="00114198" w:rsidP="009A1BD4">
      <w:pPr>
        <w:spacing w:after="0" w:line="480" w:lineRule="auto"/>
        <w:ind w:left="-1134" w:hanging="851"/>
        <w:jc w:val="both"/>
        <w:rPr>
          <w:rFonts w:cs="Times New Roman"/>
          <w:szCs w:val="24"/>
          <w:lang w:val="id-ID"/>
        </w:rPr>
      </w:pPr>
      <w:r>
        <w:rPr>
          <w:rFonts w:cs="Times New Roman"/>
          <w:szCs w:val="24"/>
          <w:lang w:val="id-ID"/>
        </w:rPr>
        <w:t xml:space="preserve">                 </w:t>
      </w:r>
      <w:r w:rsidR="00121DCD">
        <w:rPr>
          <w:rFonts w:cs="Times New Roman"/>
          <w:szCs w:val="24"/>
          <w:lang w:val="id-ID"/>
        </w:rPr>
        <w:t xml:space="preserve">The writer read novel from chapter 1 until last chapter profoundly. Afterwards, the writer underline the metaphorical phrase and sentences with the aim to make it easier when analyzing. </w:t>
      </w:r>
      <w:r w:rsidR="00BB6929">
        <w:rPr>
          <w:rFonts w:cs="Times New Roman"/>
          <w:szCs w:val="24"/>
          <w:lang w:val="id-ID"/>
        </w:rPr>
        <w:t>Afterwards, the writer choose 53</w:t>
      </w:r>
      <w:r w:rsidR="00121DCD">
        <w:rPr>
          <w:rFonts w:cs="Times New Roman"/>
          <w:szCs w:val="24"/>
          <w:lang w:val="id-ID"/>
        </w:rPr>
        <w:t xml:space="preserve"> metaphors </w:t>
      </w:r>
      <w:r w:rsidR="00882F26">
        <w:rPr>
          <w:rFonts w:cs="Times New Roman"/>
          <w:szCs w:val="24"/>
          <w:lang w:val="id-ID"/>
        </w:rPr>
        <w:t>as</w:t>
      </w:r>
      <w:r w:rsidR="009A1BD4">
        <w:rPr>
          <w:rFonts w:cs="Times New Roman"/>
          <w:szCs w:val="24"/>
          <w:lang w:val="id-ID"/>
        </w:rPr>
        <w:t xml:space="preserve"> the main data to be analyzed. </w:t>
      </w:r>
    </w:p>
    <w:p w:rsidR="00161C24" w:rsidRDefault="00161C24" w:rsidP="00C66A34">
      <w:pPr>
        <w:spacing w:after="0" w:line="480" w:lineRule="auto"/>
        <w:ind w:left="-1134" w:hanging="851"/>
        <w:jc w:val="both"/>
        <w:rPr>
          <w:rFonts w:cs="Times New Roman"/>
          <w:szCs w:val="24"/>
          <w:lang w:val="id-ID"/>
        </w:rPr>
      </w:pPr>
      <w:r>
        <w:rPr>
          <w:rFonts w:cs="Times New Roman"/>
          <w:szCs w:val="24"/>
          <w:lang w:val="id-ID"/>
        </w:rPr>
        <w:t xml:space="preserve">             </w:t>
      </w:r>
      <w:r w:rsidR="00882F26">
        <w:rPr>
          <w:rFonts w:cs="Times New Roman"/>
          <w:szCs w:val="24"/>
          <w:lang w:val="id-ID"/>
        </w:rPr>
        <w:t>2.</w:t>
      </w:r>
      <w:r>
        <w:rPr>
          <w:rFonts w:cs="Times New Roman"/>
          <w:szCs w:val="24"/>
          <w:lang w:val="id-ID"/>
        </w:rPr>
        <w:t xml:space="preserve"> Analyzing</w:t>
      </w:r>
      <w:r w:rsidR="00051A67">
        <w:rPr>
          <w:rFonts w:cs="Times New Roman"/>
          <w:szCs w:val="24"/>
          <w:lang w:val="id-ID"/>
        </w:rPr>
        <w:t xml:space="preserve"> </w:t>
      </w:r>
      <w:r w:rsidR="00F70A2C">
        <w:rPr>
          <w:rFonts w:cs="Times New Roman"/>
          <w:szCs w:val="24"/>
          <w:lang w:val="id-ID"/>
        </w:rPr>
        <w:t xml:space="preserve"> </w:t>
      </w:r>
      <w:r>
        <w:rPr>
          <w:rFonts w:cs="Times New Roman"/>
          <w:szCs w:val="24"/>
          <w:lang w:val="id-ID"/>
        </w:rPr>
        <w:t xml:space="preserve"> </w:t>
      </w:r>
    </w:p>
    <w:p w:rsidR="00364110" w:rsidRDefault="00161C24" w:rsidP="00C66A34">
      <w:pPr>
        <w:spacing w:after="0" w:line="480" w:lineRule="auto"/>
        <w:ind w:left="-1134" w:hanging="851"/>
        <w:jc w:val="both"/>
        <w:rPr>
          <w:rFonts w:cs="Times New Roman"/>
          <w:szCs w:val="24"/>
          <w:lang w:val="id-ID"/>
        </w:rPr>
      </w:pPr>
      <w:r>
        <w:rPr>
          <w:rFonts w:cs="Times New Roman"/>
          <w:szCs w:val="24"/>
          <w:lang w:val="id-ID"/>
        </w:rPr>
        <w:t xml:space="preserve">                   In analyzing process</w:t>
      </w:r>
      <w:r w:rsidR="00AF484B">
        <w:rPr>
          <w:rFonts w:cs="Times New Roman"/>
          <w:szCs w:val="24"/>
          <w:lang w:val="id-ID"/>
        </w:rPr>
        <w:t xml:space="preserve">, the writer will analyze the meaning of metaphorical sentences and phrases. Afterwards, </w:t>
      </w:r>
      <w:r w:rsidR="001C71B0">
        <w:rPr>
          <w:rFonts w:cs="Times New Roman"/>
          <w:szCs w:val="24"/>
          <w:lang w:val="id-ID"/>
        </w:rPr>
        <w:t>the writer classify those</w:t>
      </w:r>
      <w:r w:rsidR="00D81423">
        <w:rPr>
          <w:rFonts w:cs="Times New Roman"/>
          <w:szCs w:val="24"/>
          <w:lang w:val="id-ID"/>
        </w:rPr>
        <w:t xml:space="preserve"> metaphorical sentences and phrases translation result according </w:t>
      </w:r>
      <w:r w:rsidR="00F70A2C">
        <w:rPr>
          <w:rFonts w:cs="Times New Roman"/>
          <w:szCs w:val="24"/>
          <w:lang w:val="id-ID"/>
        </w:rPr>
        <w:t>in</w:t>
      </w:r>
      <w:r w:rsidR="00D81423">
        <w:rPr>
          <w:rFonts w:cs="Times New Roman"/>
          <w:szCs w:val="24"/>
          <w:lang w:val="id-ID"/>
        </w:rPr>
        <w:t xml:space="preserve">to </w:t>
      </w:r>
      <w:r w:rsidR="00F70A2C">
        <w:rPr>
          <w:rFonts w:cs="Times New Roman"/>
          <w:szCs w:val="24"/>
          <w:lang w:val="id-ID"/>
        </w:rPr>
        <w:t>N</w:t>
      </w:r>
      <w:r w:rsidR="00D81423">
        <w:rPr>
          <w:rFonts w:cs="Times New Roman"/>
          <w:szCs w:val="24"/>
          <w:lang w:val="id-ID"/>
        </w:rPr>
        <w:t>ewmark’s translation method.</w:t>
      </w:r>
      <w:r w:rsidR="001C71B0">
        <w:rPr>
          <w:rFonts w:cs="Times New Roman"/>
          <w:szCs w:val="24"/>
          <w:lang w:val="id-ID"/>
        </w:rPr>
        <w:t xml:space="preserve"> The writer is not only classify those metaphorical sentences and phrases translation, but also the writer will</w:t>
      </w:r>
      <w:r w:rsidR="00F70A2C">
        <w:rPr>
          <w:rFonts w:cs="Times New Roman"/>
          <w:szCs w:val="24"/>
          <w:lang w:val="id-ID"/>
        </w:rPr>
        <w:t xml:space="preserve"> classify those metaphorical sentences and phrases </w:t>
      </w:r>
      <w:r w:rsidR="00E25C5E">
        <w:rPr>
          <w:rFonts w:cs="Times New Roman"/>
          <w:szCs w:val="24"/>
          <w:lang w:val="id-ID"/>
        </w:rPr>
        <w:t xml:space="preserve">into the kinds of metaphor </w:t>
      </w:r>
      <w:r w:rsidR="00522B53">
        <w:rPr>
          <w:rFonts w:cs="Times New Roman"/>
          <w:szCs w:val="24"/>
          <w:lang w:val="id-ID"/>
        </w:rPr>
        <w:t>elaborately.</w:t>
      </w:r>
      <w:r w:rsidR="00051A67">
        <w:rPr>
          <w:rFonts w:cs="Times New Roman"/>
          <w:szCs w:val="24"/>
          <w:lang w:val="id-ID"/>
        </w:rPr>
        <w:t xml:space="preserve"> After classified them to the kinds of metaphor, the writer explain the meaning of metaphorical sentences and phrases in the novel elaborately.</w:t>
      </w:r>
    </w:p>
    <w:p w:rsidR="00364110" w:rsidRDefault="00364110" w:rsidP="00364110">
      <w:pPr>
        <w:spacing w:after="0" w:line="480" w:lineRule="auto"/>
        <w:ind w:left="-1134" w:hanging="851"/>
        <w:jc w:val="both"/>
        <w:rPr>
          <w:rFonts w:cs="Times New Roman"/>
          <w:szCs w:val="24"/>
          <w:lang w:val="id-ID"/>
        </w:rPr>
      </w:pPr>
      <w:r>
        <w:rPr>
          <w:rFonts w:cs="Times New Roman"/>
          <w:szCs w:val="24"/>
          <w:lang w:val="id-ID"/>
        </w:rPr>
        <w:lastRenderedPageBreak/>
        <w:t xml:space="preserve">             3. Concluding</w:t>
      </w:r>
    </w:p>
    <w:p w:rsidR="00161C24" w:rsidRDefault="00364110" w:rsidP="00C66A34">
      <w:pPr>
        <w:spacing w:after="0" w:line="480" w:lineRule="auto"/>
        <w:ind w:left="-1134" w:hanging="851"/>
        <w:jc w:val="both"/>
        <w:rPr>
          <w:rFonts w:cs="Times New Roman"/>
          <w:szCs w:val="24"/>
          <w:lang w:val="id-ID"/>
        </w:rPr>
      </w:pPr>
      <w:r>
        <w:rPr>
          <w:rFonts w:cs="Times New Roman"/>
          <w:szCs w:val="24"/>
          <w:lang w:val="id-ID"/>
        </w:rPr>
        <w:t xml:space="preserve">                 The last step is concluding the meaning of data that has been obtained and finding the procedures are used to translate the data. </w:t>
      </w:r>
      <w:r w:rsidR="00F70A2C">
        <w:rPr>
          <w:rFonts w:cs="Times New Roman"/>
          <w:szCs w:val="24"/>
          <w:lang w:val="id-ID"/>
        </w:rPr>
        <w:t xml:space="preserve">  </w:t>
      </w:r>
      <w:r w:rsidR="001C71B0">
        <w:rPr>
          <w:rFonts w:cs="Times New Roman"/>
          <w:szCs w:val="24"/>
          <w:lang w:val="id-ID"/>
        </w:rPr>
        <w:t xml:space="preserve">  </w:t>
      </w:r>
      <w:r w:rsidR="00D81423">
        <w:rPr>
          <w:rFonts w:cs="Times New Roman"/>
          <w:szCs w:val="24"/>
          <w:lang w:val="id-ID"/>
        </w:rPr>
        <w:t xml:space="preserve">   </w:t>
      </w:r>
    </w:p>
    <w:p w:rsidR="00DF5868" w:rsidRDefault="00DF5868" w:rsidP="00C66A34">
      <w:pPr>
        <w:spacing w:after="0" w:line="480" w:lineRule="auto"/>
        <w:ind w:left="-1134" w:hanging="851"/>
        <w:jc w:val="both"/>
        <w:rPr>
          <w:rFonts w:cs="Times New Roman"/>
          <w:szCs w:val="24"/>
          <w:lang w:val="id-ID"/>
        </w:rPr>
      </w:pPr>
    </w:p>
    <w:p w:rsidR="00DF5868" w:rsidRDefault="00DF5868" w:rsidP="00C66A34">
      <w:pPr>
        <w:spacing w:after="0" w:line="480" w:lineRule="auto"/>
        <w:ind w:left="-1134" w:hanging="851"/>
        <w:jc w:val="both"/>
        <w:rPr>
          <w:rFonts w:cs="Times New Roman"/>
          <w:szCs w:val="24"/>
          <w:lang w:val="id-ID"/>
        </w:rPr>
      </w:pPr>
    </w:p>
    <w:p w:rsidR="00DF5868" w:rsidRDefault="00DF5868" w:rsidP="00C66A34">
      <w:pPr>
        <w:spacing w:after="0" w:line="480" w:lineRule="auto"/>
        <w:ind w:left="-1134" w:hanging="851"/>
        <w:jc w:val="both"/>
        <w:rPr>
          <w:rFonts w:cs="Times New Roman"/>
          <w:szCs w:val="24"/>
          <w:lang w:val="id-ID"/>
        </w:rPr>
      </w:pPr>
    </w:p>
    <w:p w:rsidR="00DF5868" w:rsidRDefault="00DF5868" w:rsidP="00C66A34">
      <w:pPr>
        <w:spacing w:after="0" w:line="480" w:lineRule="auto"/>
        <w:ind w:left="-1134" w:hanging="851"/>
        <w:jc w:val="both"/>
        <w:rPr>
          <w:rFonts w:cs="Times New Roman"/>
          <w:szCs w:val="24"/>
          <w:lang w:val="id-ID"/>
        </w:rPr>
      </w:pPr>
    </w:p>
    <w:p w:rsidR="00DF5868" w:rsidRDefault="00DF5868" w:rsidP="00C66A34">
      <w:pPr>
        <w:spacing w:after="0" w:line="480" w:lineRule="auto"/>
        <w:ind w:left="-1134" w:hanging="851"/>
        <w:jc w:val="both"/>
        <w:rPr>
          <w:rFonts w:cs="Times New Roman"/>
          <w:szCs w:val="24"/>
          <w:lang w:val="id-ID"/>
        </w:rPr>
      </w:pPr>
    </w:p>
    <w:p w:rsidR="00DF5868" w:rsidRDefault="00DF5868" w:rsidP="00C66A34">
      <w:pPr>
        <w:spacing w:after="0" w:line="480" w:lineRule="auto"/>
        <w:ind w:left="-1134" w:hanging="851"/>
        <w:jc w:val="both"/>
        <w:rPr>
          <w:rFonts w:cs="Times New Roman"/>
          <w:szCs w:val="24"/>
          <w:lang w:val="id-ID"/>
        </w:rPr>
      </w:pPr>
    </w:p>
    <w:p w:rsidR="00DF5868" w:rsidRDefault="00DF5868" w:rsidP="00C66A34">
      <w:pPr>
        <w:spacing w:after="0" w:line="480" w:lineRule="auto"/>
        <w:ind w:left="-1134" w:hanging="851"/>
        <w:jc w:val="both"/>
        <w:rPr>
          <w:rFonts w:cs="Times New Roman"/>
          <w:szCs w:val="24"/>
          <w:lang w:val="id-ID"/>
        </w:rPr>
      </w:pPr>
    </w:p>
    <w:p w:rsidR="00DF5868" w:rsidRDefault="00DF5868" w:rsidP="00C66A34">
      <w:pPr>
        <w:spacing w:after="0" w:line="480" w:lineRule="auto"/>
        <w:ind w:left="-1134" w:hanging="851"/>
        <w:jc w:val="both"/>
        <w:rPr>
          <w:rFonts w:cs="Times New Roman"/>
          <w:szCs w:val="24"/>
          <w:lang w:val="id-ID"/>
        </w:rPr>
      </w:pPr>
    </w:p>
    <w:p w:rsidR="00DF5868" w:rsidRDefault="009A1BD4" w:rsidP="009A1BD4">
      <w:pPr>
        <w:tabs>
          <w:tab w:val="left" w:pos="3996"/>
        </w:tabs>
        <w:spacing w:after="0" w:line="480" w:lineRule="auto"/>
        <w:ind w:left="-1134" w:hanging="851"/>
        <w:jc w:val="both"/>
        <w:rPr>
          <w:rFonts w:cs="Times New Roman"/>
          <w:szCs w:val="24"/>
          <w:lang w:val="id-ID"/>
        </w:rPr>
      </w:pPr>
      <w:r>
        <w:rPr>
          <w:rFonts w:cs="Times New Roman"/>
          <w:szCs w:val="24"/>
          <w:lang w:val="id-ID"/>
        </w:rPr>
        <w:tab/>
      </w:r>
      <w:r>
        <w:rPr>
          <w:rFonts w:cs="Times New Roman"/>
          <w:szCs w:val="24"/>
          <w:lang w:val="id-ID"/>
        </w:rPr>
        <w:tab/>
      </w:r>
    </w:p>
    <w:p w:rsidR="009A1BD4" w:rsidRDefault="009A1BD4" w:rsidP="009A1BD4">
      <w:pPr>
        <w:tabs>
          <w:tab w:val="left" w:pos="3996"/>
        </w:tabs>
        <w:spacing w:after="0" w:line="480" w:lineRule="auto"/>
        <w:ind w:left="-1134" w:hanging="851"/>
        <w:jc w:val="both"/>
        <w:rPr>
          <w:rFonts w:cs="Times New Roman"/>
          <w:szCs w:val="24"/>
          <w:lang w:val="id-ID"/>
        </w:rPr>
      </w:pPr>
    </w:p>
    <w:p w:rsidR="009A1BD4" w:rsidRDefault="009A1BD4" w:rsidP="009A1BD4">
      <w:pPr>
        <w:tabs>
          <w:tab w:val="left" w:pos="3996"/>
        </w:tabs>
        <w:spacing w:after="0" w:line="480" w:lineRule="auto"/>
        <w:ind w:left="-1134" w:hanging="851"/>
        <w:jc w:val="both"/>
        <w:rPr>
          <w:rFonts w:cs="Times New Roman"/>
          <w:szCs w:val="24"/>
          <w:lang w:val="id-ID"/>
        </w:rPr>
      </w:pPr>
    </w:p>
    <w:p w:rsidR="009A1BD4" w:rsidRDefault="009A1BD4" w:rsidP="009A1BD4">
      <w:pPr>
        <w:tabs>
          <w:tab w:val="left" w:pos="3996"/>
        </w:tabs>
        <w:spacing w:after="0" w:line="480" w:lineRule="auto"/>
        <w:ind w:left="-1134" w:hanging="851"/>
        <w:jc w:val="both"/>
        <w:rPr>
          <w:rFonts w:cs="Times New Roman"/>
          <w:szCs w:val="24"/>
          <w:lang w:val="id-ID"/>
        </w:rPr>
      </w:pPr>
    </w:p>
    <w:p w:rsidR="009A1BD4" w:rsidRDefault="009A1BD4" w:rsidP="009A1BD4">
      <w:pPr>
        <w:tabs>
          <w:tab w:val="left" w:pos="3996"/>
        </w:tabs>
        <w:spacing w:after="0" w:line="480" w:lineRule="auto"/>
        <w:ind w:left="-1134" w:hanging="851"/>
        <w:jc w:val="both"/>
        <w:rPr>
          <w:rFonts w:cs="Times New Roman"/>
          <w:szCs w:val="24"/>
          <w:lang w:val="id-ID"/>
        </w:rPr>
      </w:pPr>
    </w:p>
    <w:p w:rsidR="009A1BD4" w:rsidRDefault="009A1BD4" w:rsidP="009A1BD4">
      <w:pPr>
        <w:tabs>
          <w:tab w:val="left" w:pos="3996"/>
        </w:tabs>
        <w:spacing w:after="0" w:line="480" w:lineRule="auto"/>
        <w:ind w:left="-1134" w:hanging="851"/>
        <w:jc w:val="both"/>
        <w:rPr>
          <w:rFonts w:cs="Times New Roman"/>
          <w:szCs w:val="24"/>
          <w:lang w:val="id-ID"/>
        </w:rPr>
      </w:pPr>
    </w:p>
    <w:p w:rsidR="009A1BD4" w:rsidRDefault="009A1BD4" w:rsidP="009A1BD4">
      <w:pPr>
        <w:tabs>
          <w:tab w:val="left" w:pos="3996"/>
        </w:tabs>
        <w:spacing w:after="0" w:line="480" w:lineRule="auto"/>
        <w:ind w:left="-1134" w:hanging="851"/>
        <w:jc w:val="both"/>
        <w:rPr>
          <w:rFonts w:cs="Times New Roman"/>
          <w:szCs w:val="24"/>
          <w:lang w:val="id-ID"/>
        </w:rPr>
      </w:pPr>
    </w:p>
    <w:p w:rsidR="009A1BD4" w:rsidRDefault="009A1BD4" w:rsidP="009A1BD4">
      <w:pPr>
        <w:tabs>
          <w:tab w:val="left" w:pos="3996"/>
        </w:tabs>
        <w:spacing w:after="0" w:line="480" w:lineRule="auto"/>
        <w:ind w:left="-1134" w:hanging="851"/>
        <w:jc w:val="both"/>
        <w:rPr>
          <w:rFonts w:cs="Times New Roman"/>
          <w:szCs w:val="24"/>
          <w:lang w:val="id-ID"/>
        </w:rPr>
      </w:pPr>
    </w:p>
    <w:p w:rsidR="009A1BD4" w:rsidRDefault="009A1BD4" w:rsidP="009A1BD4">
      <w:pPr>
        <w:tabs>
          <w:tab w:val="left" w:pos="3996"/>
        </w:tabs>
        <w:spacing w:after="0" w:line="480" w:lineRule="auto"/>
        <w:ind w:left="-1134" w:hanging="851"/>
        <w:jc w:val="both"/>
        <w:rPr>
          <w:rFonts w:cs="Times New Roman"/>
          <w:szCs w:val="24"/>
          <w:lang w:val="id-ID"/>
        </w:rPr>
      </w:pPr>
    </w:p>
    <w:p w:rsidR="00DF5868" w:rsidRPr="00E84465" w:rsidRDefault="00DF5868" w:rsidP="00DF5868">
      <w:pPr>
        <w:spacing w:after="0" w:line="240" w:lineRule="auto"/>
        <w:rPr>
          <w:rFonts w:cs="Times New Roman"/>
          <w:b/>
          <w:sz w:val="28"/>
          <w:szCs w:val="28"/>
          <w:lang w:val="id-ID"/>
        </w:rPr>
      </w:pPr>
      <w:r w:rsidRPr="00CC77C9">
        <w:rPr>
          <w:rFonts w:cs="Times New Roman"/>
          <w:b/>
          <w:sz w:val="28"/>
          <w:szCs w:val="28"/>
          <w:lang w:val="id-ID"/>
        </w:rPr>
        <w:lastRenderedPageBreak/>
        <w:t xml:space="preserve"> </w:t>
      </w:r>
      <w:r>
        <w:rPr>
          <w:rFonts w:cs="Times New Roman"/>
          <w:b/>
          <w:sz w:val="28"/>
          <w:szCs w:val="28"/>
          <w:lang w:val="id-ID"/>
        </w:rPr>
        <w:t xml:space="preserve">                                               </w:t>
      </w:r>
      <w:bookmarkStart w:id="0" w:name="_GoBack"/>
      <w:bookmarkEnd w:id="0"/>
    </w:p>
    <w:sectPr w:rsidR="00DF5868" w:rsidRPr="00E84465" w:rsidSect="00C44E70">
      <w:footerReference w:type="default" r:id="rId10"/>
      <w:pgSz w:w="12240" w:h="15840"/>
      <w:pgMar w:top="2268" w:right="1701" w:bottom="2268" w:left="2268" w:header="720" w:footer="720" w:gutter="0"/>
      <w:pgNumType w:start="5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902CD" w:rsidRDefault="00A902CD" w:rsidP="001B2D85">
      <w:pPr>
        <w:spacing w:after="0" w:line="240" w:lineRule="auto"/>
      </w:pPr>
      <w:r>
        <w:separator/>
      </w:r>
    </w:p>
  </w:endnote>
  <w:endnote w:type="continuationSeparator" w:id="0">
    <w:p w:rsidR="00A902CD" w:rsidRDefault="00A902CD" w:rsidP="001B2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8439474"/>
      <w:docPartObj>
        <w:docPartGallery w:val="Page Numbers (Bottom of Page)"/>
        <w:docPartUnique/>
      </w:docPartObj>
    </w:sdtPr>
    <w:sdtEndPr>
      <w:rPr>
        <w:noProof/>
      </w:rPr>
    </w:sdtEndPr>
    <w:sdtContent>
      <w:p w:rsidR="000A23C1" w:rsidRDefault="000A23C1">
        <w:pPr>
          <w:pStyle w:val="Footer"/>
          <w:jc w:val="right"/>
        </w:pPr>
        <w:r>
          <w:fldChar w:fldCharType="begin"/>
        </w:r>
        <w:r>
          <w:instrText xml:space="preserve"> PAGE   \* MERGEFORMAT </w:instrText>
        </w:r>
        <w:r>
          <w:fldChar w:fldCharType="separate"/>
        </w:r>
        <w:r w:rsidR="00C44E70">
          <w:rPr>
            <w:noProof/>
          </w:rPr>
          <w:t>53</w:t>
        </w:r>
        <w:r>
          <w:rPr>
            <w:noProof/>
          </w:rPr>
          <w:fldChar w:fldCharType="end"/>
        </w:r>
      </w:p>
    </w:sdtContent>
  </w:sdt>
  <w:p w:rsidR="000A23C1" w:rsidRDefault="000A23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902CD" w:rsidRDefault="00A902CD" w:rsidP="001B2D85">
      <w:pPr>
        <w:spacing w:after="0" w:line="240" w:lineRule="auto"/>
      </w:pPr>
      <w:r>
        <w:separator/>
      </w:r>
    </w:p>
  </w:footnote>
  <w:footnote w:type="continuationSeparator" w:id="0">
    <w:p w:rsidR="00A902CD" w:rsidRDefault="00A902CD" w:rsidP="001B2D8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973FD4"/>
    <w:multiLevelType w:val="hybridMultilevel"/>
    <w:tmpl w:val="2C38B2AE"/>
    <w:lvl w:ilvl="0" w:tplc="04210001">
      <w:start w:val="1"/>
      <w:numFmt w:val="bullet"/>
      <w:lvlText w:val=""/>
      <w:lvlJc w:val="left"/>
      <w:pPr>
        <w:ind w:left="1515" w:hanging="360"/>
      </w:pPr>
      <w:rPr>
        <w:rFonts w:ascii="Symbol" w:hAnsi="Symbol" w:hint="default"/>
      </w:rPr>
    </w:lvl>
    <w:lvl w:ilvl="1" w:tplc="04210003" w:tentative="1">
      <w:start w:val="1"/>
      <w:numFmt w:val="bullet"/>
      <w:lvlText w:val="o"/>
      <w:lvlJc w:val="left"/>
      <w:pPr>
        <w:ind w:left="2235" w:hanging="360"/>
      </w:pPr>
      <w:rPr>
        <w:rFonts w:ascii="Courier New" w:hAnsi="Courier New" w:cs="Courier New" w:hint="default"/>
      </w:rPr>
    </w:lvl>
    <w:lvl w:ilvl="2" w:tplc="04210005" w:tentative="1">
      <w:start w:val="1"/>
      <w:numFmt w:val="bullet"/>
      <w:lvlText w:val=""/>
      <w:lvlJc w:val="left"/>
      <w:pPr>
        <w:ind w:left="2955" w:hanging="360"/>
      </w:pPr>
      <w:rPr>
        <w:rFonts w:ascii="Wingdings" w:hAnsi="Wingdings" w:hint="default"/>
      </w:rPr>
    </w:lvl>
    <w:lvl w:ilvl="3" w:tplc="04210001" w:tentative="1">
      <w:start w:val="1"/>
      <w:numFmt w:val="bullet"/>
      <w:lvlText w:val=""/>
      <w:lvlJc w:val="left"/>
      <w:pPr>
        <w:ind w:left="3675" w:hanging="360"/>
      </w:pPr>
      <w:rPr>
        <w:rFonts w:ascii="Symbol" w:hAnsi="Symbol" w:hint="default"/>
      </w:rPr>
    </w:lvl>
    <w:lvl w:ilvl="4" w:tplc="04210003" w:tentative="1">
      <w:start w:val="1"/>
      <w:numFmt w:val="bullet"/>
      <w:lvlText w:val="o"/>
      <w:lvlJc w:val="left"/>
      <w:pPr>
        <w:ind w:left="4395" w:hanging="360"/>
      </w:pPr>
      <w:rPr>
        <w:rFonts w:ascii="Courier New" w:hAnsi="Courier New" w:cs="Courier New" w:hint="default"/>
      </w:rPr>
    </w:lvl>
    <w:lvl w:ilvl="5" w:tplc="04210005" w:tentative="1">
      <w:start w:val="1"/>
      <w:numFmt w:val="bullet"/>
      <w:lvlText w:val=""/>
      <w:lvlJc w:val="left"/>
      <w:pPr>
        <w:ind w:left="5115" w:hanging="360"/>
      </w:pPr>
      <w:rPr>
        <w:rFonts w:ascii="Wingdings" w:hAnsi="Wingdings" w:hint="default"/>
      </w:rPr>
    </w:lvl>
    <w:lvl w:ilvl="6" w:tplc="04210001" w:tentative="1">
      <w:start w:val="1"/>
      <w:numFmt w:val="bullet"/>
      <w:lvlText w:val=""/>
      <w:lvlJc w:val="left"/>
      <w:pPr>
        <w:ind w:left="5835" w:hanging="360"/>
      </w:pPr>
      <w:rPr>
        <w:rFonts w:ascii="Symbol" w:hAnsi="Symbol" w:hint="default"/>
      </w:rPr>
    </w:lvl>
    <w:lvl w:ilvl="7" w:tplc="04210003" w:tentative="1">
      <w:start w:val="1"/>
      <w:numFmt w:val="bullet"/>
      <w:lvlText w:val="o"/>
      <w:lvlJc w:val="left"/>
      <w:pPr>
        <w:ind w:left="6555" w:hanging="360"/>
      </w:pPr>
      <w:rPr>
        <w:rFonts w:ascii="Courier New" w:hAnsi="Courier New" w:cs="Courier New" w:hint="default"/>
      </w:rPr>
    </w:lvl>
    <w:lvl w:ilvl="8" w:tplc="04210005" w:tentative="1">
      <w:start w:val="1"/>
      <w:numFmt w:val="bullet"/>
      <w:lvlText w:val=""/>
      <w:lvlJc w:val="left"/>
      <w:pPr>
        <w:ind w:left="7275" w:hanging="360"/>
      </w:pPr>
      <w:rPr>
        <w:rFonts w:ascii="Wingdings" w:hAnsi="Wingdings" w:hint="default"/>
      </w:rPr>
    </w:lvl>
  </w:abstractNum>
  <w:abstractNum w:abstractNumId="1">
    <w:nsid w:val="04FE2428"/>
    <w:multiLevelType w:val="hybridMultilevel"/>
    <w:tmpl w:val="DD28F89E"/>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
    <w:nsid w:val="0577544D"/>
    <w:multiLevelType w:val="hybridMultilevel"/>
    <w:tmpl w:val="0138FF82"/>
    <w:lvl w:ilvl="0" w:tplc="04210001">
      <w:start w:val="1"/>
      <w:numFmt w:val="bullet"/>
      <w:lvlText w:val=""/>
      <w:lvlJc w:val="left"/>
      <w:pPr>
        <w:ind w:left="121" w:hanging="360"/>
      </w:pPr>
      <w:rPr>
        <w:rFonts w:ascii="Symbol" w:hAnsi="Symbol" w:hint="default"/>
      </w:rPr>
    </w:lvl>
    <w:lvl w:ilvl="1" w:tplc="04210003" w:tentative="1">
      <w:start w:val="1"/>
      <w:numFmt w:val="bullet"/>
      <w:lvlText w:val="o"/>
      <w:lvlJc w:val="left"/>
      <w:pPr>
        <w:ind w:left="841" w:hanging="360"/>
      </w:pPr>
      <w:rPr>
        <w:rFonts w:ascii="Courier New" w:hAnsi="Courier New" w:cs="Courier New" w:hint="default"/>
      </w:rPr>
    </w:lvl>
    <w:lvl w:ilvl="2" w:tplc="04210005" w:tentative="1">
      <w:start w:val="1"/>
      <w:numFmt w:val="bullet"/>
      <w:lvlText w:val=""/>
      <w:lvlJc w:val="left"/>
      <w:pPr>
        <w:ind w:left="1561" w:hanging="360"/>
      </w:pPr>
      <w:rPr>
        <w:rFonts w:ascii="Wingdings" w:hAnsi="Wingdings" w:hint="default"/>
      </w:rPr>
    </w:lvl>
    <w:lvl w:ilvl="3" w:tplc="04210001" w:tentative="1">
      <w:start w:val="1"/>
      <w:numFmt w:val="bullet"/>
      <w:lvlText w:val=""/>
      <w:lvlJc w:val="left"/>
      <w:pPr>
        <w:ind w:left="2281" w:hanging="360"/>
      </w:pPr>
      <w:rPr>
        <w:rFonts w:ascii="Symbol" w:hAnsi="Symbol" w:hint="default"/>
      </w:rPr>
    </w:lvl>
    <w:lvl w:ilvl="4" w:tplc="04210003" w:tentative="1">
      <w:start w:val="1"/>
      <w:numFmt w:val="bullet"/>
      <w:lvlText w:val="o"/>
      <w:lvlJc w:val="left"/>
      <w:pPr>
        <w:ind w:left="3001" w:hanging="360"/>
      </w:pPr>
      <w:rPr>
        <w:rFonts w:ascii="Courier New" w:hAnsi="Courier New" w:cs="Courier New" w:hint="default"/>
      </w:rPr>
    </w:lvl>
    <w:lvl w:ilvl="5" w:tplc="04210005" w:tentative="1">
      <w:start w:val="1"/>
      <w:numFmt w:val="bullet"/>
      <w:lvlText w:val=""/>
      <w:lvlJc w:val="left"/>
      <w:pPr>
        <w:ind w:left="3721" w:hanging="360"/>
      </w:pPr>
      <w:rPr>
        <w:rFonts w:ascii="Wingdings" w:hAnsi="Wingdings" w:hint="default"/>
      </w:rPr>
    </w:lvl>
    <w:lvl w:ilvl="6" w:tplc="04210001" w:tentative="1">
      <w:start w:val="1"/>
      <w:numFmt w:val="bullet"/>
      <w:lvlText w:val=""/>
      <w:lvlJc w:val="left"/>
      <w:pPr>
        <w:ind w:left="4441" w:hanging="360"/>
      </w:pPr>
      <w:rPr>
        <w:rFonts w:ascii="Symbol" w:hAnsi="Symbol" w:hint="default"/>
      </w:rPr>
    </w:lvl>
    <w:lvl w:ilvl="7" w:tplc="04210003" w:tentative="1">
      <w:start w:val="1"/>
      <w:numFmt w:val="bullet"/>
      <w:lvlText w:val="o"/>
      <w:lvlJc w:val="left"/>
      <w:pPr>
        <w:ind w:left="5161" w:hanging="360"/>
      </w:pPr>
      <w:rPr>
        <w:rFonts w:ascii="Courier New" w:hAnsi="Courier New" w:cs="Courier New" w:hint="default"/>
      </w:rPr>
    </w:lvl>
    <w:lvl w:ilvl="8" w:tplc="04210005" w:tentative="1">
      <w:start w:val="1"/>
      <w:numFmt w:val="bullet"/>
      <w:lvlText w:val=""/>
      <w:lvlJc w:val="left"/>
      <w:pPr>
        <w:ind w:left="5881" w:hanging="360"/>
      </w:pPr>
      <w:rPr>
        <w:rFonts w:ascii="Wingdings" w:hAnsi="Wingdings" w:hint="default"/>
      </w:rPr>
    </w:lvl>
  </w:abstractNum>
  <w:abstractNum w:abstractNumId="3">
    <w:nsid w:val="0B213589"/>
    <w:multiLevelType w:val="hybridMultilevel"/>
    <w:tmpl w:val="B9F22DAC"/>
    <w:lvl w:ilvl="0" w:tplc="074088B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nsid w:val="0D330B50"/>
    <w:multiLevelType w:val="hybridMultilevel"/>
    <w:tmpl w:val="6FCA071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1050EE1"/>
    <w:multiLevelType w:val="hybridMultilevel"/>
    <w:tmpl w:val="FE64F0B8"/>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nsid w:val="11080C14"/>
    <w:multiLevelType w:val="hybridMultilevel"/>
    <w:tmpl w:val="1F6E49A6"/>
    <w:lvl w:ilvl="0" w:tplc="04210001">
      <w:start w:val="1"/>
      <w:numFmt w:val="bullet"/>
      <w:lvlText w:val=""/>
      <w:lvlJc w:val="left"/>
      <w:pPr>
        <w:ind w:left="1449" w:hanging="360"/>
      </w:pPr>
      <w:rPr>
        <w:rFonts w:ascii="Symbol" w:hAnsi="Symbol" w:hint="default"/>
      </w:rPr>
    </w:lvl>
    <w:lvl w:ilvl="1" w:tplc="04210003" w:tentative="1">
      <w:start w:val="1"/>
      <w:numFmt w:val="bullet"/>
      <w:lvlText w:val="o"/>
      <w:lvlJc w:val="left"/>
      <w:pPr>
        <w:ind w:left="2169" w:hanging="360"/>
      </w:pPr>
      <w:rPr>
        <w:rFonts w:ascii="Courier New" w:hAnsi="Courier New" w:cs="Courier New" w:hint="default"/>
      </w:rPr>
    </w:lvl>
    <w:lvl w:ilvl="2" w:tplc="04210005" w:tentative="1">
      <w:start w:val="1"/>
      <w:numFmt w:val="bullet"/>
      <w:lvlText w:val=""/>
      <w:lvlJc w:val="left"/>
      <w:pPr>
        <w:ind w:left="2889" w:hanging="360"/>
      </w:pPr>
      <w:rPr>
        <w:rFonts w:ascii="Wingdings" w:hAnsi="Wingdings" w:hint="default"/>
      </w:rPr>
    </w:lvl>
    <w:lvl w:ilvl="3" w:tplc="04210001" w:tentative="1">
      <w:start w:val="1"/>
      <w:numFmt w:val="bullet"/>
      <w:lvlText w:val=""/>
      <w:lvlJc w:val="left"/>
      <w:pPr>
        <w:ind w:left="3609" w:hanging="360"/>
      </w:pPr>
      <w:rPr>
        <w:rFonts w:ascii="Symbol" w:hAnsi="Symbol" w:hint="default"/>
      </w:rPr>
    </w:lvl>
    <w:lvl w:ilvl="4" w:tplc="04210003" w:tentative="1">
      <w:start w:val="1"/>
      <w:numFmt w:val="bullet"/>
      <w:lvlText w:val="o"/>
      <w:lvlJc w:val="left"/>
      <w:pPr>
        <w:ind w:left="4329" w:hanging="360"/>
      </w:pPr>
      <w:rPr>
        <w:rFonts w:ascii="Courier New" w:hAnsi="Courier New" w:cs="Courier New" w:hint="default"/>
      </w:rPr>
    </w:lvl>
    <w:lvl w:ilvl="5" w:tplc="04210005" w:tentative="1">
      <w:start w:val="1"/>
      <w:numFmt w:val="bullet"/>
      <w:lvlText w:val=""/>
      <w:lvlJc w:val="left"/>
      <w:pPr>
        <w:ind w:left="5049" w:hanging="360"/>
      </w:pPr>
      <w:rPr>
        <w:rFonts w:ascii="Wingdings" w:hAnsi="Wingdings" w:hint="default"/>
      </w:rPr>
    </w:lvl>
    <w:lvl w:ilvl="6" w:tplc="04210001" w:tentative="1">
      <w:start w:val="1"/>
      <w:numFmt w:val="bullet"/>
      <w:lvlText w:val=""/>
      <w:lvlJc w:val="left"/>
      <w:pPr>
        <w:ind w:left="5769" w:hanging="360"/>
      </w:pPr>
      <w:rPr>
        <w:rFonts w:ascii="Symbol" w:hAnsi="Symbol" w:hint="default"/>
      </w:rPr>
    </w:lvl>
    <w:lvl w:ilvl="7" w:tplc="04210003" w:tentative="1">
      <w:start w:val="1"/>
      <w:numFmt w:val="bullet"/>
      <w:lvlText w:val="o"/>
      <w:lvlJc w:val="left"/>
      <w:pPr>
        <w:ind w:left="6489" w:hanging="360"/>
      </w:pPr>
      <w:rPr>
        <w:rFonts w:ascii="Courier New" w:hAnsi="Courier New" w:cs="Courier New" w:hint="default"/>
      </w:rPr>
    </w:lvl>
    <w:lvl w:ilvl="8" w:tplc="04210005" w:tentative="1">
      <w:start w:val="1"/>
      <w:numFmt w:val="bullet"/>
      <w:lvlText w:val=""/>
      <w:lvlJc w:val="left"/>
      <w:pPr>
        <w:ind w:left="7209" w:hanging="360"/>
      </w:pPr>
      <w:rPr>
        <w:rFonts w:ascii="Wingdings" w:hAnsi="Wingdings" w:hint="default"/>
      </w:rPr>
    </w:lvl>
  </w:abstractNum>
  <w:abstractNum w:abstractNumId="7">
    <w:nsid w:val="11B871E0"/>
    <w:multiLevelType w:val="hybridMultilevel"/>
    <w:tmpl w:val="E9E82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AA4383E"/>
    <w:multiLevelType w:val="hybridMultilevel"/>
    <w:tmpl w:val="0B32F02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nsid w:val="1D8402A4"/>
    <w:multiLevelType w:val="hybridMultilevel"/>
    <w:tmpl w:val="AF98F786"/>
    <w:lvl w:ilvl="0" w:tplc="5D8419AE">
      <w:start w:val="1"/>
      <w:numFmt w:val="lowerLetter"/>
      <w:lvlText w:val="%1."/>
      <w:lvlJc w:val="left"/>
      <w:pPr>
        <w:ind w:left="1080" w:hanging="360"/>
      </w:pPr>
      <w:rPr>
        <w:rFonts w:cstheme="minorBidi"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DF02F88"/>
    <w:multiLevelType w:val="multilevel"/>
    <w:tmpl w:val="548281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2A9E24BB"/>
    <w:multiLevelType w:val="hybridMultilevel"/>
    <w:tmpl w:val="C2060092"/>
    <w:lvl w:ilvl="0" w:tplc="04210001">
      <w:start w:val="1"/>
      <w:numFmt w:val="bullet"/>
      <w:lvlText w:val=""/>
      <w:lvlJc w:val="left"/>
      <w:pPr>
        <w:ind w:left="1046" w:hanging="360"/>
      </w:pPr>
      <w:rPr>
        <w:rFonts w:ascii="Symbol" w:hAnsi="Symbol" w:hint="default"/>
      </w:rPr>
    </w:lvl>
    <w:lvl w:ilvl="1" w:tplc="04210003" w:tentative="1">
      <w:start w:val="1"/>
      <w:numFmt w:val="bullet"/>
      <w:lvlText w:val="o"/>
      <w:lvlJc w:val="left"/>
      <w:pPr>
        <w:ind w:left="1766" w:hanging="360"/>
      </w:pPr>
      <w:rPr>
        <w:rFonts w:ascii="Courier New" w:hAnsi="Courier New" w:cs="Courier New" w:hint="default"/>
      </w:rPr>
    </w:lvl>
    <w:lvl w:ilvl="2" w:tplc="04210005" w:tentative="1">
      <w:start w:val="1"/>
      <w:numFmt w:val="bullet"/>
      <w:lvlText w:val=""/>
      <w:lvlJc w:val="left"/>
      <w:pPr>
        <w:ind w:left="2486" w:hanging="360"/>
      </w:pPr>
      <w:rPr>
        <w:rFonts w:ascii="Wingdings" w:hAnsi="Wingdings" w:hint="default"/>
      </w:rPr>
    </w:lvl>
    <w:lvl w:ilvl="3" w:tplc="04210001" w:tentative="1">
      <w:start w:val="1"/>
      <w:numFmt w:val="bullet"/>
      <w:lvlText w:val=""/>
      <w:lvlJc w:val="left"/>
      <w:pPr>
        <w:ind w:left="3206" w:hanging="360"/>
      </w:pPr>
      <w:rPr>
        <w:rFonts w:ascii="Symbol" w:hAnsi="Symbol" w:hint="default"/>
      </w:rPr>
    </w:lvl>
    <w:lvl w:ilvl="4" w:tplc="04210003" w:tentative="1">
      <w:start w:val="1"/>
      <w:numFmt w:val="bullet"/>
      <w:lvlText w:val="o"/>
      <w:lvlJc w:val="left"/>
      <w:pPr>
        <w:ind w:left="3926" w:hanging="360"/>
      </w:pPr>
      <w:rPr>
        <w:rFonts w:ascii="Courier New" w:hAnsi="Courier New" w:cs="Courier New" w:hint="default"/>
      </w:rPr>
    </w:lvl>
    <w:lvl w:ilvl="5" w:tplc="04210005" w:tentative="1">
      <w:start w:val="1"/>
      <w:numFmt w:val="bullet"/>
      <w:lvlText w:val=""/>
      <w:lvlJc w:val="left"/>
      <w:pPr>
        <w:ind w:left="4646" w:hanging="360"/>
      </w:pPr>
      <w:rPr>
        <w:rFonts w:ascii="Wingdings" w:hAnsi="Wingdings" w:hint="default"/>
      </w:rPr>
    </w:lvl>
    <w:lvl w:ilvl="6" w:tplc="04210001" w:tentative="1">
      <w:start w:val="1"/>
      <w:numFmt w:val="bullet"/>
      <w:lvlText w:val=""/>
      <w:lvlJc w:val="left"/>
      <w:pPr>
        <w:ind w:left="5366" w:hanging="360"/>
      </w:pPr>
      <w:rPr>
        <w:rFonts w:ascii="Symbol" w:hAnsi="Symbol" w:hint="default"/>
      </w:rPr>
    </w:lvl>
    <w:lvl w:ilvl="7" w:tplc="04210003" w:tentative="1">
      <w:start w:val="1"/>
      <w:numFmt w:val="bullet"/>
      <w:lvlText w:val="o"/>
      <w:lvlJc w:val="left"/>
      <w:pPr>
        <w:ind w:left="6086" w:hanging="360"/>
      </w:pPr>
      <w:rPr>
        <w:rFonts w:ascii="Courier New" w:hAnsi="Courier New" w:cs="Courier New" w:hint="default"/>
      </w:rPr>
    </w:lvl>
    <w:lvl w:ilvl="8" w:tplc="04210005" w:tentative="1">
      <w:start w:val="1"/>
      <w:numFmt w:val="bullet"/>
      <w:lvlText w:val=""/>
      <w:lvlJc w:val="left"/>
      <w:pPr>
        <w:ind w:left="6806" w:hanging="360"/>
      </w:pPr>
      <w:rPr>
        <w:rFonts w:ascii="Wingdings" w:hAnsi="Wingdings" w:hint="default"/>
      </w:rPr>
    </w:lvl>
  </w:abstractNum>
  <w:abstractNum w:abstractNumId="12">
    <w:nsid w:val="2DC46DAA"/>
    <w:multiLevelType w:val="hybridMultilevel"/>
    <w:tmpl w:val="E51ACE3E"/>
    <w:lvl w:ilvl="0" w:tplc="04210001">
      <w:start w:val="1"/>
      <w:numFmt w:val="bullet"/>
      <w:lvlText w:val=""/>
      <w:lvlJc w:val="left"/>
      <w:pPr>
        <w:ind w:left="703" w:hanging="360"/>
      </w:pPr>
      <w:rPr>
        <w:rFonts w:ascii="Symbol" w:hAnsi="Symbol" w:hint="default"/>
      </w:rPr>
    </w:lvl>
    <w:lvl w:ilvl="1" w:tplc="04210003" w:tentative="1">
      <w:start w:val="1"/>
      <w:numFmt w:val="bullet"/>
      <w:lvlText w:val="o"/>
      <w:lvlJc w:val="left"/>
      <w:pPr>
        <w:ind w:left="1423" w:hanging="360"/>
      </w:pPr>
      <w:rPr>
        <w:rFonts w:ascii="Courier New" w:hAnsi="Courier New" w:cs="Courier New" w:hint="default"/>
      </w:rPr>
    </w:lvl>
    <w:lvl w:ilvl="2" w:tplc="04210005" w:tentative="1">
      <w:start w:val="1"/>
      <w:numFmt w:val="bullet"/>
      <w:lvlText w:val=""/>
      <w:lvlJc w:val="left"/>
      <w:pPr>
        <w:ind w:left="2143" w:hanging="360"/>
      </w:pPr>
      <w:rPr>
        <w:rFonts w:ascii="Wingdings" w:hAnsi="Wingdings" w:hint="default"/>
      </w:rPr>
    </w:lvl>
    <w:lvl w:ilvl="3" w:tplc="04210001" w:tentative="1">
      <w:start w:val="1"/>
      <w:numFmt w:val="bullet"/>
      <w:lvlText w:val=""/>
      <w:lvlJc w:val="left"/>
      <w:pPr>
        <w:ind w:left="2863" w:hanging="360"/>
      </w:pPr>
      <w:rPr>
        <w:rFonts w:ascii="Symbol" w:hAnsi="Symbol" w:hint="default"/>
      </w:rPr>
    </w:lvl>
    <w:lvl w:ilvl="4" w:tplc="04210003" w:tentative="1">
      <w:start w:val="1"/>
      <w:numFmt w:val="bullet"/>
      <w:lvlText w:val="o"/>
      <w:lvlJc w:val="left"/>
      <w:pPr>
        <w:ind w:left="3583" w:hanging="360"/>
      </w:pPr>
      <w:rPr>
        <w:rFonts w:ascii="Courier New" w:hAnsi="Courier New" w:cs="Courier New" w:hint="default"/>
      </w:rPr>
    </w:lvl>
    <w:lvl w:ilvl="5" w:tplc="04210005" w:tentative="1">
      <w:start w:val="1"/>
      <w:numFmt w:val="bullet"/>
      <w:lvlText w:val=""/>
      <w:lvlJc w:val="left"/>
      <w:pPr>
        <w:ind w:left="4303" w:hanging="360"/>
      </w:pPr>
      <w:rPr>
        <w:rFonts w:ascii="Wingdings" w:hAnsi="Wingdings" w:hint="default"/>
      </w:rPr>
    </w:lvl>
    <w:lvl w:ilvl="6" w:tplc="04210001" w:tentative="1">
      <w:start w:val="1"/>
      <w:numFmt w:val="bullet"/>
      <w:lvlText w:val=""/>
      <w:lvlJc w:val="left"/>
      <w:pPr>
        <w:ind w:left="5023" w:hanging="360"/>
      </w:pPr>
      <w:rPr>
        <w:rFonts w:ascii="Symbol" w:hAnsi="Symbol" w:hint="default"/>
      </w:rPr>
    </w:lvl>
    <w:lvl w:ilvl="7" w:tplc="04210003" w:tentative="1">
      <w:start w:val="1"/>
      <w:numFmt w:val="bullet"/>
      <w:lvlText w:val="o"/>
      <w:lvlJc w:val="left"/>
      <w:pPr>
        <w:ind w:left="5743" w:hanging="360"/>
      </w:pPr>
      <w:rPr>
        <w:rFonts w:ascii="Courier New" w:hAnsi="Courier New" w:cs="Courier New" w:hint="default"/>
      </w:rPr>
    </w:lvl>
    <w:lvl w:ilvl="8" w:tplc="04210005" w:tentative="1">
      <w:start w:val="1"/>
      <w:numFmt w:val="bullet"/>
      <w:lvlText w:val=""/>
      <w:lvlJc w:val="left"/>
      <w:pPr>
        <w:ind w:left="6463" w:hanging="360"/>
      </w:pPr>
      <w:rPr>
        <w:rFonts w:ascii="Wingdings" w:hAnsi="Wingdings" w:hint="default"/>
      </w:rPr>
    </w:lvl>
  </w:abstractNum>
  <w:abstractNum w:abstractNumId="13">
    <w:nsid w:val="39536612"/>
    <w:multiLevelType w:val="hybridMultilevel"/>
    <w:tmpl w:val="07A49DF8"/>
    <w:lvl w:ilvl="0" w:tplc="14D21F10">
      <w:start w:val="1"/>
      <w:numFmt w:val="decimal"/>
      <w:lvlText w:val="%1."/>
      <w:lvlJc w:val="left"/>
      <w:pPr>
        <w:ind w:left="1440" w:hanging="360"/>
      </w:pPr>
      <w:rPr>
        <w:i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nsid w:val="3CB47D5A"/>
    <w:multiLevelType w:val="hybridMultilevel"/>
    <w:tmpl w:val="3D0EA0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02F1E33"/>
    <w:multiLevelType w:val="hybridMultilevel"/>
    <w:tmpl w:val="94E46B3A"/>
    <w:lvl w:ilvl="0" w:tplc="0421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405703BB"/>
    <w:multiLevelType w:val="hybridMultilevel"/>
    <w:tmpl w:val="AD5A03CC"/>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7">
    <w:nsid w:val="42A445B2"/>
    <w:multiLevelType w:val="multilevel"/>
    <w:tmpl w:val="1D90A3E6"/>
    <w:lvl w:ilvl="0">
      <w:start w:val="2"/>
      <w:numFmt w:val="decimal"/>
      <w:lvlText w:val="%1"/>
      <w:lvlJc w:val="left"/>
      <w:pPr>
        <w:ind w:left="360" w:hanging="360"/>
      </w:pPr>
      <w:rPr>
        <w:rFonts w:hint="default"/>
      </w:rPr>
    </w:lvl>
    <w:lvl w:ilvl="1">
      <w:start w:val="7"/>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nsid w:val="453C594F"/>
    <w:multiLevelType w:val="hybridMultilevel"/>
    <w:tmpl w:val="54BAEA90"/>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19">
    <w:nsid w:val="59944EBF"/>
    <w:multiLevelType w:val="hybridMultilevel"/>
    <w:tmpl w:val="87CE6188"/>
    <w:lvl w:ilvl="0" w:tplc="04210001">
      <w:start w:val="1"/>
      <w:numFmt w:val="bullet"/>
      <w:lvlText w:val=""/>
      <w:lvlJc w:val="left"/>
      <w:pPr>
        <w:ind w:left="578" w:hanging="360"/>
      </w:pPr>
      <w:rPr>
        <w:rFonts w:ascii="Symbol" w:hAnsi="Symbol" w:hint="default"/>
      </w:rPr>
    </w:lvl>
    <w:lvl w:ilvl="1" w:tplc="04210003" w:tentative="1">
      <w:start w:val="1"/>
      <w:numFmt w:val="bullet"/>
      <w:lvlText w:val="o"/>
      <w:lvlJc w:val="left"/>
      <w:pPr>
        <w:ind w:left="1298" w:hanging="360"/>
      </w:pPr>
      <w:rPr>
        <w:rFonts w:ascii="Courier New" w:hAnsi="Courier New" w:cs="Courier New" w:hint="default"/>
      </w:rPr>
    </w:lvl>
    <w:lvl w:ilvl="2" w:tplc="04210005" w:tentative="1">
      <w:start w:val="1"/>
      <w:numFmt w:val="bullet"/>
      <w:lvlText w:val=""/>
      <w:lvlJc w:val="left"/>
      <w:pPr>
        <w:ind w:left="2018" w:hanging="360"/>
      </w:pPr>
      <w:rPr>
        <w:rFonts w:ascii="Wingdings" w:hAnsi="Wingdings" w:hint="default"/>
      </w:rPr>
    </w:lvl>
    <w:lvl w:ilvl="3" w:tplc="04210001" w:tentative="1">
      <w:start w:val="1"/>
      <w:numFmt w:val="bullet"/>
      <w:lvlText w:val=""/>
      <w:lvlJc w:val="left"/>
      <w:pPr>
        <w:ind w:left="2738" w:hanging="360"/>
      </w:pPr>
      <w:rPr>
        <w:rFonts w:ascii="Symbol" w:hAnsi="Symbol" w:hint="default"/>
      </w:rPr>
    </w:lvl>
    <w:lvl w:ilvl="4" w:tplc="04210003" w:tentative="1">
      <w:start w:val="1"/>
      <w:numFmt w:val="bullet"/>
      <w:lvlText w:val="o"/>
      <w:lvlJc w:val="left"/>
      <w:pPr>
        <w:ind w:left="3458" w:hanging="360"/>
      </w:pPr>
      <w:rPr>
        <w:rFonts w:ascii="Courier New" w:hAnsi="Courier New" w:cs="Courier New" w:hint="default"/>
      </w:rPr>
    </w:lvl>
    <w:lvl w:ilvl="5" w:tplc="04210005" w:tentative="1">
      <w:start w:val="1"/>
      <w:numFmt w:val="bullet"/>
      <w:lvlText w:val=""/>
      <w:lvlJc w:val="left"/>
      <w:pPr>
        <w:ind w:left="4178" w:hanging="360"/>
      </w:pPr>
      <w:rPr>
        <w:rFonts w:ascii="Wingdings" w:hAnsi="Wingdings" w:hint="default"/>
      </w:rPr>
    </w:lvl>
    <w:lvl w:ilvl="6" w:tplc="04210001" w:tentative="1">
      <w:start w:val="1"/>
      <w:numFmt w:val="bullet"/>
      <w:lvlText w:val=""/>
      <w:lvlJc w:val="left"/>
      <w:pPr>
        <w:ind w:left="4898" w:hanging="360"/>
      </w:pPr>
      <w:rPr>
        <w:rFonts w:ascii="Symbol" w:hAnsi="Symbol" w:hint="default"/>
      </w:rPr>
    </w:lvl>
    <w:lvl w:ilvl="7" w:tplc="04210003" w:tentative="1">
      <w:start w:val="1"/>
      <w:numFmt w:val="bullet"/>
      <w:lvlText w:val="o"/>
      <w:lvlJc w:val="left"/>
      <w:pPr>
        <w:ind w:left="5618" w:hanging="360"/>
      </w:pPr>
      <w:rPr>
        <w:rFonts w:ascii="Courier New" w:hAnsi="Courier New" w:cs="Courier New" w:hint="default"/>
      </w:rPr>
    </w:lvl>
    <w:lvl w:ilvl="8" w:tplc="04210005" w:tentative="1">
      <w:start w:val="1"/>
      <w:numFmt w:val="bullet"/>
      <w:lvlText w:val=""/>
      <w:lvlJc w:val="left"/>
      <w:pPr>
        <w:ind w:left="6338" w:hanging="360"/>
      </w:pPr>
      <w:rPr>
        <w:rFonts w:ascii="Wingdings" w:hAnsi="Wingdings" w:hint="default"/>
      </w:rPr>
    </w:lvl>
  </w:abstractNum>
  <w:abstractNum w:abstractNumId="20">
    <w:nsid w:val="66F04F2D"/>
    <w:multiLevelType w:val="multilevel"/>
    <w:tmpl w:val="8940EA72"/>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nsid w:val="69436CC1"/>
    <w:multiLevelType w:val="multilevel"/>
    <w:tmpl w:val="FD1A75E2"/>
    <w:lvl w:ilvl="0">
      <w:start w:val="1"/>
      <w:numFmt w:val="decimal"/>
      <w:lvlText w:val="%1"/>
      <w:lvlJc w:val="left"/>
      <w:pPr>
        <w:ind w:left="360" w:hanging="360"/>
      </w:pPr>
      <w:rPr>
        <w:rFonts w:hint="default"/>
        <w:b w:val="0"/>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2">
    <w:nsid w:val="72F4584E"/>
    <w:multiLevelType w:val="hybridMultilevel"/>
    <w:tmpl w:val="A4FA96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AFF5D89"/>
    <w:multiLevelType w:val="multilevel"/>
    <w:tmpl w:val="9DF41C72"/>
    <w:lvl w:ilvl="0">
      <w:start w:val="1"/>
      <w:numFmt w:val="decimal"/>
      <w:lvlText w:val="%1."/>
      <w:lvlJc w:val="left"/>
      <w:pPr>
        <w:ind w:left="720" w:hanging="360"/>
      </w:pPr>
      <w:rPr>
        <w:rFonts w:ascii="Times New Roman" w:hAnsi="Times New Roman" w:cs="Times New Roman" w:hint="default"/>
        <w:sz w:val="24"/>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nsid w:val="7D421296"/>
    <w:multiLevelType w:val="hybridMultilevel"/>
    <w:tmpl w:val="7CE6103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23"/>
  </w:num>
  <w:num w:numId="2">
    <w:abstractNumId w:val="14"/>
  </w:num>
  <w:num w:numId="3">
    <w:abstractNumId w:val="4"/>
  </w:num>
  <w:num w:numId="4">
    <w:abstractNumId w:val="0"/>
  </w:num>
  <w:num w:numId="5">
    <w:abstractNumId w:val="21"/>
  </w:num>
  <w:num w:numId="6">
    <w:abstractNumId w:val="10"/>
  </w:num>
  <w:num w:numId="7">
    <w:abstractNumId w:val="9"/>
  </w:num>
  <w:num w:numId="8">
    <w:abstractNumId w:val="20"/>
  </w:num>
  <w:num w:numId="9">
    <w:abstractNumId w:val="22"/>
  </w:num>
  <w:num w:numId="10">
    <w:abstractNumId w:val="7"/>
  </w:num>
  <w:num w:numId="11">
    <w:abstractNumId w:val="24"/>
  </w:num>
  <w:num w:numId="12">
    <w:abstractNumId w:val="17"/>
  </w:num>
  <w:num w:numId="13">
    <w:abstractNumId w:val="15"/>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num>
  <w:num w:numId="17">
    <w:abstractNumId w:val="8"/>
  </w:num>
  <w:num w:numId="18">
    <w:abstractNumId w:val="16"/>
  </w:num>
  <w:num w:numId="19">
    <w:abstractNumId w:val="6"/>
  </w:num>
  <w:num w:numId="20">
    <w:abstractNumId w:val="1"/>
  </w:num>
  <w:num w:numId="21">
    <w:abstractNumId w:val="2"/>
  </w:num>
  <w:num w:numId="22">
    <w:abstractNumId w:val="12"/>
  </w:num>
  <w:num w:numId="23">
    <w:abstractNumId w:val="11"/>
  </w:num>
  <w:num w:numId="24">
    <w:abstractNumId w:val="5"/>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wMLIwtDA3NjMysTRS0lEKTi0uzszPAykwqQUAhxNcsSwAAAA="/>
  </w:docVars>
  <w:rsids>
    <w:rsidRoot w:val="00F16D12"/>
    <w:rsid w:val="00000D2C"/>
    <w:rsid w:val="000012DC"/>
    <w:rsid w:val="00002FB1"/>
    <w:rsid w:val="00003080"/>
    <w:rsid w:val="00004281"/>
    <w:rsid w:val="00005F0C"/>
    <w:rsid w:val="00006CE8"/>
    <w:rsid w:val="000070ED"/>
    <w:rsid w:val="00007955"/>
    <w:rsid w:val="00010453"/>
    <w:rsid w:val="000141AE"/>
    <w:rsid w:val="00016A38"/>
    <w:rsid w:val="00016CD4"/>
    <w:rsid w:val="00020E42"/>
    <w:rsid w:val="00020F59"/>
    <w:rsid w:val="000229D3"/>
    <w:rsid w:val="0002498F"/>
    <w:rsid w:val="000249C5"/>
    <w:rsid w:val="000251ED"/>
    <w:rsid w:val="00027350"/>
    <w:rsid w:val="000276C5"/>
    <w:rsid w:val="00027FF5"/>
    <w:rsid w:val="0003059E"/>
    <w:rsid w:val="000316F7"/>
    <w:rsid w:val="00032650"/>
    <w:rsid w:val="00034549"/>
    <w:rsid w:val="0003612B"/>
    <w:rsid w:val="00041DA6"/>
    <w:rsid w:val="00042F3C"/>
    <w:rsid w:val="00043751"/>
    <w:rsid w:val="00043B66"/>
    <w:rsid w:val="00043F55"/>
    <w:rsid w:val="00044830"/>
    <w:rsid w:val="00045467"/>
    <w:rsid w:val="00046201"/>
    <w:rsid w:val="00050E32"/>
    <w:rsid w:val="00050E60"/>
    <w:rsid w:val="00051A67"/>
    <w:rsid w:val="00052F53"/>
    <w:rsid w:val="00055049"/>
    <w:rsid w:val="000605FB"/>
    <w:rsid w:val="00061BBB"/>
    <w:rsid w:val="00062D43"/>
    <w:rsid w:val="000636BD"/>
    <w:rsid w:val="00063FAE"/>
    <w:rsid w:val="000652E2"/>
    <w:rsid w:val="000659F0"/>
    <w:rsid w:val="0006662F"/>
    <w:rsid w:val="00067518"/>
    <w:rsid w:val="000679D0"/>
    <w:rsid w:val="00070E9C"/>
    <w:rsid w:val="0007367A"/>
    <w:rsid w:val="00075D02"/>
    <w:rsid w:val="000769C8"/>
    <w:rsid w:val="00076A89"/>
    <w:rsid w:val="00076D61"/>
    <w:rsid w:val="000805FE"/>
    <w:rsid w:val="00081535"/>
    <w:rsid w:val="000819E7"/>
    <w:rsid w:val="00081CB6"/>
    <w:rsid w:val="0008222A"/>
    <w:rsid w:val="0008241A"/>
    <w:rsid w:val="00082847"/>
    <w:rsid w:val="00082A4B"/>
    <w:rsid w:val="00084F04"/>
    <w:rsid w:val="0008648F"/>
    <w:rsid w:val="0008685D"/>
    <w:rsid w:val="00090768"/>
    <w:rsid w:val="000942E3"/>
    <w:rsid w:val="00094E73"/>
    <w:rsid w:val="00095BB6"/>
    <w:rsid w:val="000A23C1"/>
    <w:rsid w:val="000A696C"/>
    <w:rsid w:val="000A7EDF"/>
    <w:rsid w:val="000A7FDA"/>
    <w:rsid w:val="000B22D8"/>
    <w:rsid w:val="000B2E63"/>
    <w:rsid w:val="000B312E"/>
    <w:rsid w:val="000B4EB7"/>
    <w:rsid w:val="000B6682"/>
    <w:rsid w:val="000C01AD"/>
    <w:rsid w:val="000C0C68"/>
    <w:rsid w:val="000C0E2B"/>
    <w:rsid w:val="000C2029"/>
    <w:rsid w:val="000C25D9"/>
    <w:rsid w:val="000C40EB"/>
    <w:rsid w:val="000C5ED0"/>
    <w:rsid w:val="000C6D67"/>
    <w:rsid w:val="000D2586"/>
    <w:rsid w:val="000D3537"/>
    <w:rsid w:val="000D4C62"/>
    <w:rsid w:val="000D56AC"/>
    <w:rsid w:val="000D5E0E"/>
    <w:rsid w:val="000D7DE3"/>
    <w:rsid w:val="000E2260"/>
    <w:rsid w:val="000E2AFD"/>
    <w:rsid w:val="000E3A25"/>
    <w:rsid w:val="000E4F7F"/>
    <w:rsid w:val="000E5206"/>
    <w:rsid w:val="000E66D6"/>
    <w:rsid w:val="000E7400"/>
    <w:rsid w:val="000E7703"/>
    <w:rsid w:val="000F152A"/>
    <w:rsid w:val="000F1B1B"/>
    <w:rsid w:val="000F2F2B"/>
    <w:rsid w:val="000F348B"/>
    <w:rsid w:val="000F3AFF"/>
    <w:rsid w:val="000F704B"/>
    <w:rsid w:val="000F7AD2"/>
    <w:rsid w:val="000F7C22"/>
    <w:rsid w:val="0010373E"/>
    <w:rsid w:val="00103A24"/>
    <w:rsid w:val="00105B54"/>
    <w:rsid w:val="00105F83"/>
    <w:rsid w:val="00106E76"/>
    <w:rsid w:val="0010730D"/>
    <w:rsid w:val="00107AF6"/>
    <w:rsid w:val="00110709"/>
    <w:rsid w:val="001113BF"/>
    <w:rsid w:val="00113E2F"/>
    <w:rsid w:val="001140A5"/>
    <w:rsid w:val="00114198"/>
    <w:rsid w:val="00114526"/>
    <w:rsid w:val="00117B16"/>
    <w:rsid w:val="00121DCD"/>
    <w:rsid w:val="00122361"/>
    <w:rsid w:val="00123540"/>
    <w:rsid w:val="0012393F"/>
    <w:rsid w:val="00123E28"/>
    <w:rsid w:val="00127456"/>
    <w:rsid w:val="0012799D"/>
    <w:rsid w:val="00134C28"/>
    <w:rsid w:val="00134F0D"/>
    <w:rsid w:val="0013726B"/>
    <w:rsid w:val="00137914"/>
    <w:rsid w:val="00140C64"/>
    <w:rsid w:val="00141399"/>
    <w:rsid w:val="00142294"/>
    <w:rsid w:val="00144B90"/>
    <w:rsid w:val="0014522D"/>
    <w:rsid w:val="00146E06"/>
    <w:rsid w:val="00152478"/>
    <w:rsid w:val="00152B0D"/>
    <w:rsid w:val="00154C80"/>
    <w:rsid w:val="0015570F"/>
    <w:rsid w:val="00160158"/>
    <w:rsid w:val="0016026A"/>
    <w:rsid w:val="00161C24"/>
    <w:rsid w:val="001639FA"/>
    <w:rsid w:val="00163A0A"/>
    <w:rsid w:val="001652D1"/>
    <w:rsid w:val="00165766"/>
    <w:rsid w:val="001660E9"/>
    <w:rsid w:val="00166AE8"/>
    <w:rsid w:val="00167809"/>
    <w:rsid w:val="00167D2B"/>
    <w:rsid w:val="00171708"/>
    <w:rsid w:val="00171F03"/>
    <w:rsid w:val="0017428A"/>
    <w:rsid w:val="001743AF"/>
    <w:rsid w:val="001745D5"/>
    <w:rsid w:val="00175380"/>
    <w:rsid w:val="00175504"/>
    <w:rsid w:val="00177A03"/>
    <w:rsid w:val="001829A3"/>
    <w:rsid w:val="00183201"/>
    <w:rsid w:val="00183763"/>
    <w:rsid w:val="00183EDA"/>
    <w:rsid w:val="00184908"/>
    <w:rsid w:val="00185593"/>
    <w:rsid w:val="0018586A"/>
    <w:rsid w:val="001860FA"/>
    <w:rsid w:val="001870BC"/>
    <w:rsid w:val="001877B0"/>
    <w:rsid w:val="00187CD7"/>
    <w:rsid w:val="00187DFD"/>
    <w:rsid w:val="00187E7F"/>
    <w:rsid w:val="001904D0"/>
    <w:rsid w:val="00192931"/>
    <w:rsid w:val="001929CE"/>
    <w:rsid w:val="00193888"/>
    <w:rsid w:val="00194423"/>
    <w:rsid w:val="001948FA"/>
    <w:rsid w:val="00196517"/>
    <w:rsid w:val="001971F3"/>
    <w:rsid w:val="001A09AF"/>
    <w:rsid w:val="001A1934"/>
    <w:rsid w:val="001A29AB"/>
    <w:rsid w:val="001A3922"/>
    <w:rsid w:val="001A4107"/>
    <w:rsid w:val="001A4D64"/>
    <w:rsid w:val="001A6BE8"/>
    <w:rsid w:val="001A6F0D"/>
    <w:rsid w:val="001A7D7B"/>
    <w:rsid w:val="001B165C"/>
    <w:rsid w:val="001B1B77"/>
    <w:rsid w:val="001B2D85"/>
    <w:rsid w:val="001B35AD"/>
    <w:rsid w:val="001B360A"/>
    <w:rsid w:val="001B3CB8"/>
    <w:rsid w:val="001B4835"/>
    <w:rsid w:val="001B4DDE"/>
    <w:rsid w:val="001B528D"/>
    <w:rsid w:val="001B61CB"/>
    <w:rsid w:val="001C0489"/>
    <w:rsid w:val="001C1C3D"/>
    <w:rsid w:val="001C665A"/>
    <w:rsid w:val="001C6EE7"/>
    <w:rsid w:val="001C71B0"/>
    <w:rsid w:val="001C7B79"/>
    <w:rsid w:val="001C7CAB"/>
    <w:rsid w:val="001C7E78"/>
    <w:rsid w:val="001D011E"/>
    <w:rsid w:val="001D1FD8"/>
    <w:rsid w:val="001D46A3"/>
    <w:rsid w:val="001D63B0"/>
    <w:rsid w:val="001D68A9"/>
    <w:rsid w:val="001D69B8"/>
    <w:rsid w:val="001D7DB4"/>
    <w:rsid w:val="001E00A2"/>
    <w:rsid w:val="001E00B6"/>
    <w:rsid w:val="001E0C37"/>
    <w:rsid w:val="001E2142"/>
    <w:rsid w:val="001E560D"/>
    <w:rsid w:val="001F0315"/>
    <w:rsid w:val="001F144B"/>
    <w:rsid w:val="001F23DC"/>
    <w:rsid w:val="001F2668"/>
    <w:rsid w:val="001F326A"/>
    <w:rsid w:val="001F4BBB"/>
    <w:rsid w:val="001F5433"/>
    <w:rsid w:val="001F5CFE"/>
    <w:rsid w:val="001F7060"/>
    <w:rsid w:val="001F721A"/>
    <w:rsid w:val="001F7799"/>
    <w:rsid w:val="002002EE"/>
    <w:rsid w:val="00201384"/>
    <w:rsid w:val="002015A4"/>
    <w:rsid w:val="00203B42"/>
    <w:rsid w:val="00203F27"/>
    <w:rsid w:val="00203FB0"/>
    <w:rsid w:val="0020489B"/>
    <w:rsid w:val="00204D1F"/>
    <w:rsid w:val="0020638E"/>
    <w:rsid w:val="0020701F"/>
    <w:rsid w:val="0021178C"/>
    <w:rsid w:val="00212DBE"/>
    <w:rsid w:val="00212DD8"/>
    <w:rsid w:val="00213430"/>
    <w:rsid w:val="00213881"/>
    <w:rsid w:val="00214B52"/>
    <w:rsid w:val="00214ECF"/>
    <w:rsid w:val="00215489"/>
    <w:rsid w:val="002170D3"/>
    <w:rsid w:val="002177BF"/>
    <w:rsid w:val="0022013B"/>
    <w:rsid w:val="00222AC9"/>
    <w:rsid w:val="00224FAE"/>
    <w:rsid w:val="00225191"/>
    <w:rsid w:val="002266DC"/>
    <w:rsid w:val="002269BB"/>
    <w:rsid w:val="00226B3B"/>
    <w:rsid w:val="00226FB6"/>
    <w:rsid w:val="00227B4F"/>
    <w:rsid w:val="00230AF6"/>
    <w:rsid w:val="002319CC"/>
    <w:rsid w:val="002324DF"/>
    <w:rsid w:val="00233E45"/>
    <w:rsid w:val="0023454D"/>
    <w:rsid w:val="00236BF7"/>
    <w:rsid w:val="00236C48"/>
    <w:rsid w:val="00236DAB"/>
    <w:rsid w:val="00237920"/>
    <w:rsid w:val="00237E0C"/>
    <w:rsid w:val="00240152"/>
    <w:rsid w:val="00245739"/>
    <w:rsid w:val="002466EE"/>
    <w:rsid w:val="00247AB8"/>
    <w:rsid w:val="00250F9E"/>
    <w:rsid w:val="00251494"/>
    <w:rsid w:val="0025188F"/>
    <w:rsid w:val="0025279C"/>
    <w:rsid w:val="00252BAB"/>
    <w:rsid w:val="00253185"/>
    <w:rsid w:val="00256008"/>
    <w:rsid w:val="00261754"/>
    <w:rsid w:val="00262C7C"/>
    <w:rsid w:val="00263491"/>
    <w:rsid w:val="00263F92"/>
    <w:rsid w:val="00265607"/>
    <w:rsid w:val="00265D1B"/>
    <w:rsid w:val="00266340"/>
    <w:rsid w:val="00267406"/>
    <w:rsid w:val="00267DB4"/>
    <w:rsid w:val="0027361D"/>
    <w:rsid w:val="00273827"/>
    <w:rsid w:val="00274266"/>
    <w:rsid w:val="0027479C"/>
    <w:rsid w:val="00275940"/>
    <w:rsid w:val="00277EBB"/>
    <w:rsid w:val="00281BE6"/>
    <w:rsid w:val="002827CB"/>
    <w:rsid w:val="0028608F"/>
    <w:rsid w:val="0028686D"/>
    <w:rsid w:val="00286FAC"/>
    <w:rsid w:val="00287B86"/>
    <w:rsid w:val="00287C4D"/>
    <w:rsid w:val="002906EB"/>
    <w:rsid w:val="00290970"/>
    <w:rsid w:val="00291766"/>
    <w:rsid w:val="00293050"/>
    <w:rsid w:val="00293971"/>
    <w:rsid w:val="002968D2"/>
    <w:rsid w:val="00296D02"/>
    <w:rsid w:val="00297193"/>
    <w:rsid w:val="002A0AFA"/>
    <w:rsid w:val="002A22B2"/>
    <w:rsid w:val="002A2B74"/>
    <w:rsid w:val="002A3A9B"/>
    <w:rsid w:val="002A517E"/>
    <w:rsid w:val="002A6409"/>
    <w:rsid w:val="002A697B"/>
    <w:rsid w:val="002A6C82"/>
    <w:rsid w:val="002B0C3C"/>
    <w:rsid w:val="002B30CB"/>
    <w:rsid w:val="002B3EFA"/>
    <w:rsid w:val="002B40B6"/>
    <w:rsid w:val="002B5B55"/>
    <w:rsid w:val="002B60A3"/>
    <w:rsid w:val="002B655C"/>
    <w:rsid w:val="002B6DC2"/>
    <w:rsid w:val="002B6F10"/>
    <w:rsid w:val="002B6F2A"/>
    <w:rsid w:val="002B727A"/>
    <w:rsid w:val="002C06E8"/>
    <w:rsid w:val="002C1E3B"/>
    <w:rsid w:val="002C358C"/>
    <w:rsid w:val="002C500A"/>
    <w:rsid w:val="002C509F"/>
    <w:rsid w:val="002C7ACA"/>
    <w:rsid w:val="002C7E21"/>
    <w:rsid w:val="002D06DC"/>
    <w:rsid w:val="002D2E11"/>
    <w:rsid w:val="002D2FCA"/>
    <w:rsid w:val="002D51AD"/>
    <w:rsid w:val="002D52EF"/>
    <w:rsid w:val="002D6E02"/>
    <w:rsid w:val="002D6E69"/>
    <w:rsid w:val="002E0C84"/>
    <w:rsid w:val="002E346B"/>
    <w:rsid w:val="002E7197"/>
    <w:rsid w:val="002F0E48"/>
    <w:rsid w:val="002F4E95"/>
    <w:rsid w:val="002F4FB0"/>
    <w:rsid w:val="002F544A"/>
    <w:rsid w:val="002F582A"/>
    <w:rsid w:val="002F7061"/>
    <w:rsid w:val="00300012"/>
    <w:rsid w:val="003014AC"/>
    <w:rsid w:val="00304273"/>
    <w:rsid w:val="003043C7"/>
    <w:rsid w:val="00304CDF"/>
    <w:rsid w:val="00307337"/>
    <w:rsid w:val="00310D8B"/>
    <w:rsid w:val="00312B97"/>
    <w:rsid w:val="003152FA"/>
    <w:rsid w:val="00315590"/>
    <w:rsid w:val="0031783F"/>
    <w:rsid w:val="003235C8"/>
    <w:rsid w:val="00323F2A"/>
    <w:rsid w:val="003248F1"/>
    <w:rsid w:val="00324DE6"/>
    <w:rsid w:val="00325EA8"/>
    <w:rsid w:val="00326540"/>
    <w:rsid w:val="00327374"/>
    <w:rsid w:val="00327610"/>
    <w:rsid w:val="00330150"/>
    <w:rsid w:val="00331283"/>
    <w:rsid w:val="003313B4"/>
    <w:rsid w:val="00332D5A"/>
    <w:rsid w:val="00337384"/>
    <w:rsid w:val="0033753E"/>
    <w:rsid w:val="0034192D"/>
    <w:rsid w:val="00341935"/>
    <w:rsid w:val="00341CD7"/>
    <w:rsid w:val="003421E2"/>
    <w:rsid w:val="003422D1"/>
    <w:rsid w:val="003427FA"/>
    <w:rsid w:val="00342D54"/>
    <w:rsid w:val="00343CBF"/>
    <w:rsid w:val="0034413F"/>
    <w:rsid w:val="00344B11"/>
    <w:rsid w:val="00345D9A"/>
    <w:rsid w:val="00346965"/>
    <w:rsid w:val="00347054"/>
    <w:rsid w:val="00347BEF"/>
    <w:rsid w:val="0035154E"/>
    <w:rsid w:val="00352A8C"/>
    <w:rsid w:val="00353ECE"/>
    <w:rsid w:val="003546C3"/>
    <w:rsid w:val="003547D5"/>
    <w:rsid w:val="00354846"/>
    <w:rsid w:val="0035528A"/>
    <w:rsid w:val="003560E3"/>
    <w:rsid w:val="003561C8"/>
    <w:rsid w:val="00357427"/>
    <w:rsid w:val="003574EA"/>
    <w:rsid w:val="00357E1C"/>
    <w:rsid w:val="003613C1"/>
    <w:rsid w:val="003624E4"/>
    <w:rsid w:val="00362BEE"/>
    <w:rsid w:val="00364110"/>
    <w:rsid w:val="00364806"/>
    <w:rsid w:val="00366E7A"/>
    <w:rsid w:val="0036758C"/>
    <w:rsid w:val="00367A84"/>
    <w:rsid w:val="00367C3B"/>
    <w:rsid w:val="00367F22"/>
    <w:rsid w:val="003701B3"/>
    <w:rsid w:val="003706FA"/>
    <w:rsid w:val="003711FB"/>
    <w:rsid w:val="003716F0"/>
    <w:rsid w:val="003739C4"/>
    <w:rsid w:val="0037459A"/>
    <w:rsid w:val="0038057F"/>
    <w:rsid w:val="0038090B"/>
    <w:rsid w:val="00380E86"/>
    <w:rsid w:val="003827B7"/>
    <w:rsid w:val="00382B04"/>
    <w:rsid w:val="00382D46"/>
    <w:rsid w:val="003830B1"/>
    <w:rsid w:val="0038423B"/>
    <w:rsid w:val="00384282"/>
    <w:rsid w:val="00384410"/>
    <w:rsid w:val="0038477E"/>
    <w:rsid w:val="0038511B"/>
    <w:rsid w:val="00386485"/>
    <w:rsid w:val="00386E1A"/>
    <w:rsid w:val="003876D9"/>
    <w:rsid w:val="00392E09"/>
    <w:rsid w:val="00393BFD"/>
    <w:rsid w:val="00394161"/>
    <w:rsid w:val="0039468C"/>
    <w:rsid w:val="00394B18"/>
    <w:rsid w:val="0039637C"/>
    <w:rsid w:val="00397B54"/>
    <w:rsid w:val="003A373F"/>
    <w:rsid w:val="003A4722"/>
    <w:rsid w:val="003A5EEB"/>
    <w:rsid w:val="003A6327"/>
    <w:rsid w:val="003B0D6D"/>
    <w:rsid w:val="003B1024"/>
    <w:rsid w:val="003B141B"/>
    <w:rsid w:val="003B552A"/>
    <w:rsid w:val="003B659C"/>
    <w:rsid w:val="003B6ED6"/>
    <w:rsid w:val="003B78F8"/>
    <w:rsid w:val="003B7CF2"/>
    <w:rsid w:val="003C035F"/>
    <w:rsid w:val="003C078F"/>
    <w:rsid w:val="003C10E9"/>
    <w:rsid w:val="003C1942"/>
    <w:rsid w:val="003C3371"/>
    <w:rsid w:val="003C562C"/>
    <w:rsid w:val="003C5904"/>
    <w:rsid w:val="003C63A2"/>
    <w:rsid w:val="003D0E87"/>
    <w:rsid w:val="003D10A0"/>
    <w:rsid w:val="003D1A6F"/>
    <w:rsid w:val="003D34E8"/>
    <w:rsid w:val="003D4EF9"/>
    <w:rsid w:val="003D6332"/>
    <w:rsid w:val="003D648A"/>
    <w:rsid w:val="003D7A49"/>
    <w:rsid w:val="003E105F"/>
    <w:rsid w:val="003E27C0"/>
    <w:rsid w:val="003E3813"/>
    <w:rsid w:val="003E5275"/>
    <w:rsid w:val="003E5D50"/>
    <w:rsid w:val="003E67BD"/>
    <w:rsid w:val="003E77D9"/>
    <w:rsid w:val="003E7BA7"/>
    <w:rsid w:val="003F1C4F"/>
    <w:rsid w:val="003F21E2"/>
    <w:rsid w:val="003F3172"/>
    <w:rsid w:val="003F353B"/>
    <w:rsid w:val="003F357A"/>
    <w:rsid w:val="003F3DFA"/>
    <w:rsid w:val="003F4F4B"/>
    <w:rsid w:val="003F67F9"/>
    <w:rsid w:val="00401E1D"/>
    <w:rsid w:val="00407FEE"/>
    <w:rsid w:val="0041009A"/>
    <w:rsid w:val="00410916"/>
    <w:rsid w:val="00410A55"/>
    <w:rsid w:val="00410D92"/>
    <w:rsid w:val="00411053"/>
    <w:rsid w:val="004112FF"/>
    <w:rsid w:val="004135ED"/>
    <w:rsid w:val="00413BCE"/>
    <w:rsid w:val="00414A1B"/>
    <w:rsid w:val="00414F2C"/>
    <w:rsid w:val="004158FF"/>
    <w:rsid w:val="004159BE"/>
    <w:rsid w:val="00415CF9"/>
    <w:rsid w:val="00415DA2"/>
    <w:rsid w:val="00415E0A"/>
    <w:rsid w:val="00416056"/>
    <w:rsid w:val="004160C1"/>
    <w:rsid w:val="00417190"/>
    <w:rsid w:val="004206E6"/>
    <w:rsid w:val="00420729"/>
    <w:rsid w:val="00421691"/>
    <w:rsid w:val="004279C7"/>
    <w:rsid w:val="00427F19"/>
    <w:rsid w:val="0043189A"/>
    <w:rsid w:val="00433653"/>
    <w:rsid w:val="004343E1"/>
    <w:rsid w:val="00435896"/>
    <w:rsid w:val="0043607B"/>
    <w:rsid w:val="004363C9"/>
    <w:rsid w:val="004366AA"/>
    <w:rsid w:val="004375CB"/>
    <w:rsid w:val="004377E4"/>
    <w:rsid w:val="00440618"/>
    <w:rsid w:val="004406DA"/>
    <w:rsid w:val="00440E4C"/>
    <w:rsid w:val="004413FC"/>
    <w:rsid w:val="00441BB8"/>
    <w:rsid w:val="0044242A"/>
    <w:rsid w:val="0044499D"/>
    <w:rsid w:val="004473BD"/>
    <w:rsid w:val="004508FD"/>
    <w:rsid w:val="0045174F"/>
    <w:rsid w:val="00455205"/>
    <w:rsid w:val="004569CD"/>
    <w:rsid w:val="00457153"/>
    <w:rsid w:val="0046048E"/>
    <w:rsid w:val="00460A36"/>
    <w:rsid w:val="004624C9"/>
    <w:rsid w:val="00462BDB"/>
    <w:rsid w:val="00473CEC"/>
    <w:rsid w:val="00474246"/>
    <w:rsid w:val="004747FC"/>
    <w:rsid w:val="00474839"/>
    <w:rsid w:val="00475DC7"/>
    <w:rsid w:val="00475FFC"/>
    <w:rsid w:val="0047627E"/>
    <w:rsid w:val="00476EE7"/>
    <w:rsid w:val="00476FD7"/>
    <w:rsid w:val="00477B4C"/>
    <w:rsid w:val="004810A7"/>
    <w:rsid w:val="00481459"/>
    <w:rsid w:val="00481465"/>
    <w:rsid w:val="00482C71"/>
    <w:rsid w:val="00482F53"/>
    <w:rsid w:val="00483DA8"/>
    <w:rsid w:val="00490D21"/>
    <w:rsid w:val="00491FF8"/>
    <w:rsid w:val="00493541"/>
    <w:rsid w:val="00493738"/>
    <w:rsid w:val="004958E9"/>
    <w:rsid w:val="00497007"/>
    <w:rsid w:val="004A0B65"/>
    <w:rsid w:val="004A412F"/>
    <w:rsid w:val="004A4945"/>
    <w:rsid w:val="004A6167"/>
    <w:rsid w:val="004A7653"/>
    <w:rsid w:val="004B142C"/>
    <w:rsid w:val="004B3AF6"/>
    <w:rsid w:val="004B67A1"/>
    <w:rsid w:val="004B7062"/>
    <w:rsid w:val="004B7679"/>
    <w:rsid w:val="004C6978"/>
    <w:rsid w:val="004C6C94"/>
    <w:rsid w:val="004C6D0A"/>
    <w:rsid w:val="004D19A6"/>
    <w:rsid w:val="004D315F"/>
    <w:rsid w:val="004D586B"/>
    <w:rsid w:val="004D77B2"/>
    <w:rsid w:val="004D7C7C"/>
    <w:rsid w:val="004E00F4"/>
    <w:rsid w:val="004E18B1"/>
    <w:rsid w:val="004E3A0E"/>
    <w:rsid w:val="004E42E0"/>
    <w:rsid w:val="004E4961"/>
    <w:rsid w:val="004E55EA"/>
    <w:rsid w:val="004E641E"/>
    <w:rsid w:val="004E7983"/>
    <w:rsid w:val="004F1EC2"/>
    <w:rsid w:val="004F42E5"/>
    <w:rsid w:val="004F5086"/>
    <w:rsid w:val="004F57AF"/>
    <w:rsid w:val="004F58BC"/>
    <w:rsid w:val="00500C56"/>
    <w:rsid w:val="00501D67"/>
    <w:rsid w:val="00501F00"/>
    <w:rsid w:val="00501F30"/>
    <w:rsid w:val="00502DF0"/>
    <w:rsid w:val="0050310D"/>
    <w:rsid w:val="005031FD"/>
    <w:rsid w:val="0050401A"/>
    <w:rsid w:val="005059A0"/>
    <w:rsid w:val="00506754"/>
    <w:rsid w:val="00506B61"/>
    <w:rsid w:val="00506D24"/>
    <w:rsid w:val="0051013E"/>
    <w:rsid w:val="0051062E"/>
    <w:rsid w:val="00512111"/>
    <w:rsid w:val="005139B8"/>
    <w:rsid w:val="00513EAA"/>
    <w:rsid w:val="00515479"/>
    <w:rsid w:val="005156BD"/>
    <w:rsid w:val="00516453"/>
    <w:rsid w:val="0051687B"/>
    <w:rsid w:val="0052119B"/>
    <w:rsid w:val="0052273E"/>
    <w:rsid w:val="00522B53"/>
    <w:rsid w:val="005247C4"/>
    <w:rsid w:val="00524B57"/>
    <w:rsid w:val="005253F6"/>
    <w:rsid w:val="00525FDD"/>
    <w:rsid w:val="00526A57"/>
    <w:rsid w:val="005273F7"/>
    <w:rsid w:val="0052794C"/>
    <w:rsid w:val="00530498"/>
    <w:rsid w:val="00532E4B"/>
    <w:rsid w:val="00533BD6"/>
    <w:rsid w:val="00533D45"/>
    <w:rsid w:val="0053536A"/>
    <w:rsid w:val="005363B6"/>
    <w:rsid w:val="00536E33"/>
    <w:rsid w:val="005373AC"/>
    <w:rsid w:val="00537CE5"/>
    <w:rsid w:val="005408F3"/>
    <w:rsid w:val="00540C94"/>
    <w:rsid w:val="0054168B"/>
    <w:rsid w:val="005421C0"/>
    <w:rsid w:val="0054306E"/>
    <w:rsid w:val="0054404F"/>
    <w:rsid w:val="005447D3"/>
    <w:rsid w:val="00547627"/>
    <w:rsid w:val="00552859"/>
    <w:rsid w:val="0055355B"/>
    <w:rsid w:val="0055677C"/>
    <w:rsid w:val="00556910"/>
    <w:rsid w:val="00556E17"/>
    <w:rsid w:val="00556F94"/>
    <w:rsid w:val="005605BA"/>
    <w:rsid w:val="00562891"/>
    <w:rsid w:val="005628B9"/>
    <w:rsid w:val="00562ED4"/>
    <w:rsid w:val="0056396B"/>
    <w:rsid w:val="00565D54"/>
    <w:rsid w:val="00571578"/>
    <w:rsid w:val="00571861"/>
    <w:rsid w:val="00580249"/>
    <w:rsid w:val="00580A66"/>
    <w:rsid w:val="00581FFF"/>
    <w:rsid w:val="00582058"/>
    <w:rsid w:val="005821CB"/>
    <w:rsid w:val="0058289F"/>
    <w:rsid w:val="00582CC4"/>
    <w:rsid w:val="0058303E"/>
    <w:rsid w:val="005836C0"/>
    <w:rsid w:val="00584482"/>
    <w:rsid w:val="00586774"/>
    <w:rsid w:val="00586BE3"/>
    <w:rsid w:val="005877CD"/>
    <w:rsid w:val="0059017B"/>
    <w:rsid w:val="00590B96"/>
    <w:rsid w:val="0059166C"/>
    <w:rsid w:val="00592954"/>
    <w:rsid w:val="00593442"/>
    <w:rsid w:val="005935BD"/>
    <w:rsid w:val="00596147"/>
    <w:rsid w:val="005978CB"/>
    <w:rsid w:val="005A0AD3"/>
    <w:rsid w:val="005A1479"/>
    <w:rsid w:val="005A2649"/>
    <w:rsid w:val="005A2DC9"/>
    <w:rsid w:val="005A36DE"/>
    <w:rsid w:val="005A46CB"/>
    <w:rsid w:val="005A46F0"/>
    <w:rsid w:val="005A501C"/>
    <w:rsid w:val="005A642B"/>
    <w:rsid w:val="005B00FE"/>
    <w:rsid w:val="005B09D6"/>
    <w:rsid w:val="005B2676"/>
    <w:rsid w:val="005B4B58"/>
    <w:rsid w:val="005B6B90"/>
    <w:rsid w:val="005B7251"/>
    <w:rsid w:val="005C118E"/>
    <w:rsid w:val="005C2D8A"/>
    <w:rsid w:val="005C3F86"/>
    <w:rsid w:val="005D0449"/>
    <w:rsid w:val="005D0B98"/>
    <w:rsid w:val="005D3879"/>
    <w:rsid w:val="005D5697"/>
    <w:rsid w:val="005D5EA6"/>
    <w:rsid w:val="005D7273"/>
    <w:rsid w:val="005E1772"/>
    <w:rsid w:val="005E1BDA"/>
    <w:rsid w:val="005E41FA"/>
    <w:rsid w:val="005E473A"/>
    <w:rsid w:val="005E5186"/>
    <w:rsid w:val="005E59DE"/>
    <w:rsid w:val="005E661D"/>
    <w:rsid w:val="005E787E"/>
    <w:rsid w:val="005F009C"/>
    <w:rsid w:val="005F023F"/>
    <w:rsid w:val="005F04F2"/>
    <w:rsid w:val="005F07F1"/>
    <w:rsid w:val="005F0B13"/>
    <w:rsid w:val="005F535A"/>
    <w:rsid w:val="005F6E38"/>
    <w:rsid w:val="005F7A89"/>
    <w:rsid w:val="005F7D58"/>
    <w:rsid w:val="006006C1"/>
    <w:rsid w:val="00600DAF"/>
    <w:rsid w:val="00601063"/>
    <w:rsid w:val="00602E56"/>
    <w:rsid w:val="006038B6"/>
    <w:rsid w:val="0060443E"/>
    <w:rsid w:val="00606DFC"/>
    <w:rsid w:val="00607CE1"/>
    <w:rsid w:val="00607D4A"/>
    <w:rsid w:val="00611C46"/>
    <w:rsid w:val="00613215"/>
    <w:rsid w:val="00613533"/>
    <w:rsid w:val="00613D0A"/>
    <w:rsid w:val="00614E0A"/>
    <w:rsid w:val="0061578C"/>
    <w:rsid w:val="0061660B"/>
    <w:rsid w:val="00620D47"/>
    <w:rsid w:val="006214F1"/>
    <w:rsid w:val="00621AFF"/>
    <w:rsid w:val="00624125"/>
    <w:rsid w:val="006242A2"/>
    <w:rsid w:val="00624941"/>
    <w:rsid w:val="0062554F"/>
    <w:rsid w:val="006266C0"/>
    <w:rsid w:val="00626A0E"/>
    <w:rsid w:val="00626BCF"/>
    <w:rsid w:val="00626C8C"/>
    <w:rsid w:val="00631120"/>
    <w:rsid w:val="006314B5"/>
    <w:rsid w:val="00632970"/>
    <w:rsid w:val="00633268"/>
    <w:rsid w:val="006371F9"/>
    <w:rsid w:val="0063785F"/>
    <w:rsid w:val="006401C3"/>
    <w:rsid w:val="0064279A"/>
    <w:rsid w:val="00642AD6"/>
    <w:rsid w:val="00643736"/>
    <w:rsid w:val="00645A20"/>
    <w:rsid w:val="00646467"/>
    <w:rsid w:val="006474EF"/>
    <w:rsid w:val="0064782B"/>
    <w:rsid w:val="00647F79"/>
    <w:rsid w:val="00650583"/>
    <w:rsid w:val="006524E5"/>
    <w:rsid w:val="0065641E"/>
    <w:rsid w:val="006577BF"/>
    <w:rsid w:val="00661E57"/>
    <w:rsid w:val="00662060"/>
    <w:rsid w:val="00662E70"/>
    <w:rsid w:val="00665834"/>
    <w:rsid w:val="006715DA"/>
    <w:rsid w:val="00671705"/>
    <w:rsid w:val="00671A3D"/>
    <w:rsid w:val="00671F52"/>
    <w:rsid w:val="00674359"/>
    <w:rsid w:val="006750C8"/>
    <w:rsid w:val="00677AC6"/>
    <w:rsid w:val="00681807"/>
    <w:rsid w:val="00681EC8"/>
    <w:rsid w:val="00682D54"/>
    <w:rsid w:val="00683342"/>
    <w:rsid w:val="00683DA3"/>
    <w:rsid w:val="00684057"/>
    <w:rsid w:val="00685169"/>
    <w:rsid w:val="00686142"/>
    <w:rsid w:val="0068633C"/>
    <w:rsid w:val="00691B23"/>
    <w:rsid w:val="0069234E"/>
    <w:rsid w:val="00694113"/>
    <w:rsid w:val="00694D2D"/>
    <w:rsid w:val="006950C3"/>
    <w:rsid w:val="00695910"/>
    <w:rsid w:val="00695F39"/>
    <w:rsid w:val="00697A58"/>
    <w:rsid w:val="00697B00"/>
    <w:rsid w:val="006A0529"/>
    <w:rsid w:val="006A0B3F"/>
    <w:rsid w:val="006A14B2"/>
    <w:rsid w:val="006A14DA"/>
    <w:rsid w:val="006A1DBA"/>
    <w:rsid w:val="006A3796"/>
    <w:rsid w:val="006A483B"/>
    <w:rsid w:val="006A78F0"/>
    <w:rsid w:val="006A7DF0"/>
    <w:rsid w:val="006B03F2"/>
    <w:rsid w:val="006B193B"/>
    <w:rsid w:val="006B1E1A"/>
    <w:rsid w:val="006B1F8E"/>
    <w:rsid w:val="006B2EB1"/>
    <w:rsid w:val="006B4843"/>
    <w:rsid w:val="006B4FFC"/>
    <w:rsid w:val="006B5C5B"/>
    <w:rsid w:val="006B675E"/>
    <w:rsid w:val="006B76C4"/>
    <w:rsid w:val="006C0E67"/>
    <w:rsid w:val="006C1556"/>
    <w:rsid w:val="006C348B"/>
    <w:rsid w:val="006C3C70"/>
    <w:rsid w:val="006C51EA"/>
    <w:rsid w:val="006C5E56"/>
    <w:rsid w:val="006C6568"/>
    <w:rsid w:val="006C69B0"/>
    <w:rsid w:val="006C6B42"/>
    <w:rsid w:val="006C6F71"/>
    <w:rsid w:val="006D1E9A"/>
    <w:rsid w:val="006D212F"/>
    <w:rsid w:val="006D2F1C"/>
    <w:rsid w:val="006D3F7D"/>
    <w:rsid w:val="006D4425"/>
    <w:rsid w:val="006E0E4F"/>
    <w:rsid w:val="006E1E95"/>
    <w:rsid w:val="006E23BC"/>
    <w:rsid w:val="006E2576"/>
    <w:rsid w:val="006E25EF"/>
    <w:rsid w:val="006E26EA"/>
    <w:rsid w:val="006E3068"/>
    <w:rsid w:val="006E3EB1"/>
    <w:rsid w:val="006E4451"/>
    <w:rsid w:val="006E4BE0"/>
    <w:rsid w:val="006E6C4C"/>
    <w:rsid w:val="006E7177"/>
    <w:rsid w:val="006E7D70"/>
    <w:rsid w:val="006F0AD7"/>
    <w:rsid w:val="006F0C17"/>
    <w:rsid w:val="006F20EC"/>
    <w:rsid w:val="006F24C8"/>
    <w:rsid w:val="006F2BD4"/>
    <w:rsid w:val="006F57BF"/>
    <w:rsid w:val="006F5F2B"/>
    <w:rsid w:val="006F6E69"/>
    <w:rsid w:val="006F736D"/>
    <w:rsid w:val="007011BF"/>
    <w:rsid w:val="007011FA"/>
    <w:rsid w:val="00701489"/>
    <w:rsid w:val="007017EE"/>
    <w:rsid w:val="0070263E"/>
    <w:rsid w:val="00702C8A"/>
    <w:rsid w:val="00703C2E"/>
    <w:rsid w:val="00704008"/>
    <w:rsid w:val="00704490"/>
    <w:rsid w:val="00705CAA"/>
    <w:rsid w:val="00706410"/>
    <w:rsid w:val="00706B93"/>
    <w:rsid w:val="00707473"/>
    <w:rsid w:val="00707B92"/>
    <w:rsid w:val="00707BF7"/>
    <w:rsid w:val="00710C2C"/>
    <w:rsid w:val="00710DA9"/>
    <w:rsid w:val="0071101E"/>
    <w:rsid w:val="0071152A"/>
    <w:rsid w:val="0071172A"/>
    <w:rsid w:val="0071235A"/>
    <w:rsid w:val="007124FF"/>
    <w:rsid w:val="00712E26"/>
    <w:rsid w:val="007141DE"/>
    <w:rsid w:val="00714B0D"/>
    <w:rsid w:val="00714E41"/>
    <w:rsid w:val="00714E64"/>
    <w:rsid w:val="007153DB"/>
    <w:rsid w:val="00715466"/>
    <w:rsid w:val="007156E1"/>
    <w:rsid w:val="00717A86"/>
    <w:rsid w:val="00721CA0"/>
    <w:rsid w:val="00722673"/>
    <w:rsid w:val="007235E5"/>
    <w:rsid w:val="00723AB7"/>
    <w:rsid w:val="00732361"/>
    <w:rsid w:val="00732421"/>
    <w:rsid w:val="00733180"/>
    <w:rsid w:val="00733712"/>
    <w:rsid w:val="00733780"/>
    <w:rsid w:val="0073699D"/>
    <w:rsid w:val="00736CA5"/>
    <w:rsid w:val="007372BF"/>
    <w:rsid w:val="00740A89"/>
    <w:rsid w:val="00740C68"/>
    <w:rsid w:val="00741BE1"/>
    <w:rsid w:val="00741E0F"/>
    <w:rsid w:val="007433B2"/>
    <w:rsid w:val="00744390"/>
    <w:rsid w:val="00746D3A"/>
    <w:rsid w:val="00751070"/>
    <w:rsid w:val="007512E2"/>
    <w:rsid w:val="007525BF"/>
    <w:rsid w:val="007527C5"/>
    <w:rsid w:val="00753392"/>
    <w:rsid w:val="00754259"/>
    <w:rsid w:val="00754537"/>
    <w:rsid w:val="00754A06"/>
    <w:rsid w:val="0075681B"/>
    <w:rsid w:val="00756E14"/>
    <w:rsid w:val="00761639"/>
    <w:rsid w:val="0076183F"/>
    <w:rsid w:val="007624AD"/>
    <w:rsid w:val="00763D22"/>
    <w:rsid w:val="00764AF6"/>
    <w:rsid w:val="00765D59"/>
    <w:rsid w:val="00765DAF"/>
    <w:rsid w:val="00767764"/>
    <w:rsid w:val="00770438"/>
    <w:rsid w:val="0077055C"/>
    <w:rsid w:val="0077124C"/>
    <w:rsid w:val="00771866"/>
    <w:rsid w:val="007722AF"/>
    <w:rsid w:val="007728EF"/>
    <w:rsid w:val="00772E33"/>
    <w:rsid w:val="00773B70"/>
    <w:rsid w:val="0077521D"/>
    <w:rsid w:val="00775418"/>
    <w:rsid w:val="007758AF"/>
    <w:rsid w:val="0078106E"/>
    <w:rsid w:val="00781419"/>
    <w:rsid w:val="00782D24"/>
    <w:rsid w:val="00782FD4"/>
    <w:rsid w:val="007838C6"/>
    <w:rsid w:val="00784A39"/>
    <w:rsid w:val="00786A12"/>
    <w:rsid w:val="00787160"/>
    <w:rsid w:val="007875BF"/>
    <w:rsid w:val="007905A5"/>
    <w:rsid w:val="007916F5"/>
    <w:rsid w:val="00791D0F"/>
    <w:rsid w:val="007925DB"/>
    <w:rsid w:val="00792F1A"/>
    <w:rsid w:val="00795187"/>
    <w:rsid w:val="00795BFF"/>
    <w:rsid w:val="007962E4"/>
    <w:rsid w:val="00796F39"/>
    <w:rsid w:val="007A485C"/>
    <w:rsid w:val="007A5080"/>
    <w:rsid w:val="007A59C1"/>
    <w:rsid w:val="007A6150"/>
    <w:rsid w:val="007A637D"/>
    <w:rsid w:val="007A6D30"/>
    <w:rsid w:val="007A70B9"/>
    <w:rsid w:val="007B1A19"/>
    <w:rsid w:val="007B20F4"/>
    <w:rsid w:val="007B3CAA"/>
    <w:rsid w:val="007B496D"/>
    <w:rsid w:val="007B642D"/>
    <w:rsid w:val="007B7031"/>
    <w:rsid w:val="007B77D3"/>
    <w:rsid w:val="007B7962"/>
    <w:rsid w:val="007B7D49"/>
    <w:rsid w:val="007B7FE3"/>
    <w:rsid w:val="007C07E4"/>
    <w:rsid w:val="007C0C66"/>
    <w:rsid w:val="007C1EBF"/>
    <w:rsid w:val="007C456B"/>
    <w:rsid w:val="007C591C"/>
    <w:rsid w:val="007C7A28"/>
    <w:rsid w:val="007D132A"/>
    <w:rsid w:val="007D1F95"/>
    <w:rsid w:val="007D2A7A"/>
    <w:rsid w:val="007D3A49"/>
    <w:rsid w:val="007D4231"/>
    <w:rsid w:val="007D563C"/>
    <w:rsid w:val="007D5E7B"/>
    <w:rsid w:val="007D60E8"/>
    <w:rsid w:val="007D6A4B"/>
    <w:rsid w:val="007E0477"/>
    <w:rsid w:val="007E4190"/>
    <w:rsid w:val="007E48F1"/>
    <w:rsid w:val="007E4CE3"/>
    <w:rsid w:val="007E5C6E"/>
    <w:rsid w:val="007E6CCA"/>
    <w:rsid w:val="007E73A6"/>
    <w:rsid w:val="007E7634"/>
    <w:rsid w:val="007F0B8D"/>
    <w:rsid w:val="007F141E"/>
    <w:rsid w:val="007F1A90"/>
    <w:rsid w:val="007F1F41"/>
    <w:rsid w:val="007F2AA6"/>
    <w:rsid w:val="007F30B8"/>
    <w:rsid w:val="007F3276"/>
    <w:rsid w:val="007F3454"/>
    <w:rsid w:val="007F4F6A"/>
    <w:rsid w:val="008008FB"/>
    <w:rsid w:val="00802812"/>
    <w:rsid w:val="008055AE"/>
    <w:rsid w:val="00805B12"/>
    <w:rsid w:val="00806D48"/>
    <w:rsid w:val="00806DBC"/>
    <w:rsid w:val="00810AC5"/>
    <w:rsid w:val="00810D1F"/>
    <w:rsid w:val="008117E8"/>
    <w:rsid w:val="0081185C"/>
    <w:rsid w:val="00811927"/>
    <w:rsid w:val="00812632"/>
    <w:rsid w:val="008130AD"/>
    <w:rsid w:val="00815626"/>
    <w:rsid w:val="00815998"/>
    <w:rsid w:val="00815DAD"/>
    <w:rsid w:val="0081609E"/>
    <w:rsid w:val="008163DE"/>
    <w:rsid w:val="00816DE8"/>
    <w:rsid w:val="0082011A"/>
    <w:rsid w:val="0082250D"/>
    <w:rsid w:val="0082286F"/>
    <w:rsid w:val="00823C9B"/>
    <w:rsid w:val="0082498E"/>
    <w:rsid w:val="00824A50"/>
    <w:rsid w:val="008257C5"/>
    <w:rsid w:val="00825A34"/>
    <w:rsid w:val="00825ED6"/>
    <w:rsid w:val="00825F22"/>
    <w:rsid w:val="00826814"/>
    <w:rsid w:val="00830E28"/>
    <w:rsid w:val="0083102E"/>
    <w:rsid w:val="008317A4"/>
    <w:rsid w:val="00832C55"/>
    <w:rsid w:val="00832DF6"/>
    <w:rsid w:val="0083342D"/>
    <w:rsid w:val="008339D5"/>
    <w:rsid w:val="00834EFA"/>
    <w:rsid w:val="00835512"/>
    <w:rsid w:val="00835CA2"/>
    <w:rsid w:val="00836D40"/>
    <w:rsid w:val="0083705B"/>
    <w:rsid w:val="008370FF"/>
    <w:rsid w:val="00842E3E"/>
    <w:rsid w:val="008434C9"/>
    <w:rsid w:val="00843558"/>
    <w:rsid w:val="00846571"/>
    <w:rsid w:val="0085061D"/>
    <w:rsid w:val="00853473"/>
    <w:rsid w:val="008536B5"/>
    <w:rsid w:val="008536D3"/>
    <w:rsid w:val="00853C65"/>
    <w:rsid w:val="00854CAF"/>
    <w:rsid w:val="00854F7B"/>
    <w:rsid w:val="00860A91"/>
    <w:rsid w:val="00861028"/>
    <w:rsid w:val="00862555"/>
    <w:rsid w:val="00862C21"/>
    <w:rsid w:val="00863609"/>
    <w:rsid w:val="00863D90"/>
    <w:rsid w:val="008644DC"/>
    <w:rsid w:val="00866987"/>
    <w:rsid w:val="00866BCA"/>
    <w:rsid w:val="00867747"/>
    <w:rsid w:val="00867C1E"/>
    <w:rsid w:val="00867EA0"/>
    <w:rsid w:val="0087057A"/>
    <w:rsid w:val="00872068"/>
    <w:rsid w:val="00872412"/>
    <w:rsid w:val="008741F6"/>
    <w:rsid w:val="00875780"/>
    <w:rsid w:val="00875BC9"/>
    <w:rsid w:val="00880366"/>
    <w:rsid w:val="0088109D"/>
    <w:rsid w:val="00881106"/>
    <w:rsid w:val="00881755"/>
    <w:rsid w:val="00881CA7"/>
    <w:rsid w:val="00882C3E"/>
    <w:rsid w:val="00882F26"/>
    <w:rsid w:val="00883963"/>
    <w:rsid w:val="00884B92"/>
    <w:rsid w:val="00884CAE"/>
    <w:rsid w:val="00885321"/>
    <w:rsid w:val="00885738"/>
    <w:rsid w:val="00885A7A"/>
    <w:rsid w:val="00886B0E"/>
    <w:rsid w:val="00890F8A"/>
    <w:rsid w:val="008947F9"/>
    <w:rsid w:val="008952A9"/>
    <w:rsid w:val="0089591C"/>
    <w:rsid w:val="00895A59"/>
    <w:rsid w:val="008979BD"/>
    <w:rsid w:val="008A018A"/>
    <w:rsid w:val="008A1146"/>
    <w:rsid w:val="008A39E0"/>
    <w:rsid w:val="008A4C80"/>
    <w:rsid w:val="008A604B"/>
    <w:rsid w:val="008A60D3"/>
    <w:rsid w:val="008A6A54"/>
    <w:rsid w:val="008B0D13"/>
    <w:rsid w:val="008B1270"/>
    <w:rsid w:val="008B1751"/>
    <w:rsid w:val="008B4B3F"/>
    <w:rsid w:val="008B5CEA"/>
    <w:rsid w:val="008B5E36"/>
    <w:rsid w:val="008B6902"/>
    <w:rsid w:val="008C02C5"/>
    <w:rsid w:val="008C2DDD"/>
    <w:rsid w:val="008C3C6E"/>
    <w:rsid w:val="008C42DA"/>
    <w:rsid w:val="008C42EC"/>
    <w:rsid w:val="008C4837"/>
    <w:rsid w:val="008C4B31"/>
    <w:rsid w:val="008C5E23"/>
    <w:rsid w:val="008C7DFE"/>
    <w:rsid w:val="008D2126"/>
    <w:rsid w:val="008D24B2"/>
    <w:rsid w:val="008D57B7"/>
    <w:rsid w:val="008D6E19"/>
    <w:rsid w:val="008E0FCD"/>
    <w:rsid w:val="008E12ED"/>
    <w:rsid w:val="008E1E70"/>
    <w:rsid w:val="008E1F96"/>
    <w:rsid w:val="008E2377"/>
    <w:rsid w:val="008E2CE6"/>
    <w:rsid w:val="008E66B7"/>
    <w:rsid w:val="008E7BC1"/>
    <w:rsid w:val="008E7E36"/>
    <w:rsid w:val="008F160F"/>
    <w:rsid w:val="008F1C12"/>
    <w:rsid w:val="008F1F15"/>
    <w:rsid w:val="008F20AF"/>
    <w:rsid w:val="008F30B6"/>
    <w:rsid w:val="008F3BED"/>
    <w:rsid w:val="008F5DF1"/>
    <w:rsid w:val="008F5F70"/>
    <w:rsid w:val="008F6730"/>
    <w:rsid w:val="00900864"/>
    <w:rsid w:val="00901621"/>
    <w:rsid w:val="00901674"/>
    <w:rsid w:val="009048D7"/>
    <w:rsid w:val="00904FC2"/>
    <w:rsid w:val="00905065"/>
    <w:rsid w:val="00905B7E"/>
    <w:rsid w:val="00907F56"/>
    <w:rsid w:val="009106DC"/>
    <w:rsid w:val="009117AB"/>
    <w:rsid w:val="00911AA2"/>
    <w:rsid w:val="00911F77"/>
    <w:rsid w:val="00912B4D"/>
    <w:rsid w:val="00912CC1"/>
    <w:rsid w:val="00920CB5"/>
    <w:rsid w:val="0092228B"/>
    <w:rsid w:val="00924EF8"/>
    <w:rsid w:val="00926DC9"/>
    <w:rsid w:val="00932000"/>
    <w:rsid w:val="00932307"/>
    <w:rsid w:val="00932797"/>
    <w:rsid w:val="00932F92"/>
    <w:rsid w:val="009335CA"/>
    <w:rsid w:val="009340B4"/>
    <w:rsid w:val="00934361"/>
    <w:rsid w:val="00934C6C"/>
    <w:rsid w:val="0093688B"/>
    <w:rsid w:val="009373BC"/>
    <w:rsid w:val="00940124"/>
    <w:rsid w:val="009403DA"/>
    <w:rsid w:val="00941359"/>
    <w:rsid w:val="009416C2"/>
    <w:rsid w:val="00942B6B"/>
    <w:rsid w:val="00943951"/>
    <w:rsid w:val="0094607D"/>
    <w:rsid w:val="00946884"/>
    <w:rsid w:val="00946B77"/>
    <w:rsid w:val="009479D4"/>
    <w:rsid w:val="009503B0"/>
    <w:rsid w:val="00950963"/>
    <w:rsid w:val="00952CC9"/>
    <w:rsid w:val="00953E6E"/>
    <w:rsid w:val="009547C9"/>
    <w:rsid w:val="0095532C"/>
    <w:rsid w:val="009558DE"/>
    <w:rsid w:val="00957652"/>
    <w:rsid w:val="00957E07"/>
    <w:rsid w:val="00960F5E"/>
    <w:rsid w:val="00961312"/>
    <w:rsid w:val="00962DF0"/>
    <w:rsid w:val="0096322D"/>
    <w:rsid w:val="00964242"/>
    <w:rsid w:val="00964394"/>
    <w:rsid w:val="00966099"/>
    <w:rsid w:val="00966232"/>
    <w:rsid w:val="00966F86"/>
    <w:rsid w:val="00967DB4"/>
    <w:rsid w:val="00970ABF"/>
    <w:rsid w:val="00970EDC"/>
    <w:rsid w:val="0097146C"/>
    <w:rsid w:val="009720A8"/>
    <w:rsid w:val="00973483"/>
    <w:rsid w:val="00974F07"/>
    <w:rsid w:val="009754D4"/>
    <w:rsid w:val="009810AA"/>
    <w:rsid w:val="00981BD4"/>
    <w:rsid w:val="00982604"/>
    <w:rsid w:val="0098283A"/>
    <w:rsid w:val="009851B9"/>
    <w:rsid w:val="00985A05"/>
    <w:rsid w:val="00985A6B"/>
    <w:rsid w:val="009874E6"/>
    <w:rsid w:val="009879DC"/>
    <w:rsid w:val="00991238"/>
    <w:rsid w:val="0099199A"/>
    <w:rsid w:val="00992122"/>
    <w:rsid w:val="00992FC4"/>
    <w:rsid w:val="00993178"/>
    <w:rsid w:val="00993F73"/>
    <w:rsid w:val="009940FE"/>
    <w:rsid w:val="00994190"/>
    <w:rsid w:val="0099444D"/>
    <w:rsid w:val="009A1BD4"/>
    <w:rsid w:val="009A21FA"/>
    <w:rsid w:val="009A518B"/>
    <w:rsid w:val="009A54F6"/>
    <w:rsid w:val="009A5886"/>
    <w:rsid w:val="009A62B1"/>
    <w:rsid w:val="009A6439"/>
    <w:rsid w:val="009B119E"/>
    <w:rsid w:val="009B2985"/>
    <w:rsid w:val="009B3AC0"/>
    <w:rsid w:val="009B4658"/>
    <w:rsid w:val="009B4D88"/>
    <w:rsid w:val="009B515D"/>
    <w:rsid w:val="009B530C"/>
    <w:rsid w:val="009B753F"/>
    <w:rsid w:val="009B7EFE"/>
    <w:rsid w:val="009C0CAF"/>
    <w:rsid w:val="009C1578"/>
    <w:rsid w:val="009C2BE5"/>
    <w:rsid w:val="009C3AA6"/>
    <w:rsid w:val="009C3C61"/>
    <w:rsid w:val="009C47A6"/>
    <w:rsid w:val="009C494B"/>
    <w:rsid w:val="009C7020"/>
    <w:rsid w:val="009C7A0E"/>
    <w:rsid w:val="009C7D94"/>
    <w:rsid w:val="009D0B2F"/>
    <w:rsid w:val="009D0F0D"/>
    <w:rsid w:val="009D182D"/>
    <w:rsid w:val="009D46CA"/>
    <w:rsid w:val="009D70BD"/>
    <w:rsid w:val="009D773C"/>
    <w:rsid w:val="009E05FB"/>
    <w:rsid w:val="009E3994"/>
    <w:rsid w:val="009E422D"/>
    <w:rsid w:val="009E469F"/>
    <w:rsid w:val="009E512D"/>
    <w:rsid w:val="009E5DF1"/>
    <w:rsid w:val="009E62C2"/>
    <w:rsid w:val="009E7307"/>
    <w:rsid w:val="009F1EF7"/>
    <w:rsid w:val="009F20D0"/>
    <w:rsid w:val="009F5092"/>
    <w:rsid w:val="009F5A97"/>
    <w:rsid w:val="009F6499"/>
    <w:rsid w:val="009F7DC0"/>
    <w:rsid w:val="00A006B3"/>
    <w:rsid w:val="00A00AFB"/>
    <w:rsid w:val="00A00B33"/>
    <w:rsid w:val="00A01C0D"/>
    <w:rsid w:val="00A04B65"/>
    <w:rsid w:val="00A0556A"/>
    <w:rsid w:val="00A05AD9"/>
    <w:rsid w:val="00A05C2E"/>
    <w:rsid w:val="00A07D21"/>
    <w:rsid w:val="00A106F0"/>
    <w:rsid w:val="00A11BD2"/>
    <w:rsid w:val="00A11CA9"/>
    <w:rsid w:val="00A1628F"/>
    <w:rsid w:val="00A20ED5"/>
    <w:rsid w:val="00A21A59"/>
    <w:rsid w:val="00A226C2"/>
    <w:rsid w:val="00A2592E"/>
    <w:rsid w:val="00A25E07"/>
    <w:rsid w:val="00A26E48"/>
    <w:rsid w:val="00A27A26"/>
    <w:rsid w:val="00A3097C"/>
    <w:rsid w:val="00A3109D"/>
    <w:rsid w:val="00A31D49"/>
    <w:rsid w:val="00A33032"/>
    <w:rsid w:val="00A34744"/>
    <w:rsid w:val="00A34A05"/>
    <w:rsid w:val="00A34AAD"/>
    <w:rsid w:val="00A35998"/>
    <w:rsid w:val="00A36696"/>
    <w:rsid w:val="00A36E94"/>
    <w:rsid w:val="00A3708A"/>
    <w:rsid w:val="00A37214"/>
    <w:rsid w:val="00A3729B"/>
    <w:rsid w:val="00A40A10"/>
    <w:rsid w:val="00A41422"/>
    <w:rsid w:val="00A42594"/>
    <w:rsid w:val="00A44ADD"/>
    <w:rsid w:val="00A45016"/>
    <w:rsid w:val="00A45129"/>
    <w:rsid w:val="00A4631C"/>
    <w:rsid w:val="00A464AD"/>
    <w:rsid w:val="00A47993"/>
    <w:rsid w:val="00A47F29"/>
    <w:rsid w:val="00A500AE"/>
    <w:rsid w:val="00A53A70"/>
    <w:rsid w:val="00A57AEB"/>
    <w:rsid w:val="00A60045"/>
    <w:rsid w:val="00A61134"/>
    <w:rsid w:val="00A61BDC"/>
    <w:rsid w:val="00A62738"/>
    <w:rsid w:val="00A629CB"/>
    <w:rsid w:val="00A62DDE"/>
    <w:rsid w:val="00A63160"/>
    <w:rsid w:val="00A679C1"/>
    <w:rsid w:val="00A67B34"/>
    <w:rsid w:val="00A702DD"/>
    <w:rsid w:val="00A738B2"/>
    <w:rsid w:val="00A73AF4"/>
    <w:rsid w:val="00A73B65"/>
    <w:rsid w:val="00A74CBA"/>
    <w:rsid w:val="00A76E95"/>
    <w:rsid w:val="00A771CD"/>
    <w:rsid w:val="00A8002E"/>
    <w:rsid w:val="00A85258"/>
    <w:rsid w:val="00A85B74"/>
    <w:rsid w:val="00A86CED"/>
    <w:rsid w:val="00A87BC6"/>
    <w:rsid w:val="00A902CD"/>
    <w:rsid w:val="00A9202C"/>
    <w:rsid w:val="00A93B51"/>
    <w:rsid w:val="00A949C4"/>
    <w:rsid w:val="00A96AC3"/>
    <w:rsid w:val="00AA18C2"/>
    <w:rsid w:val="00AA4EA8"/>
    <w:rsid w:val="00AA578A"/>
    <w:rsid w:val="00AA59DC"/>
    <w:rsid w:val="00AA5A4E"/>
    <w:rsid w:val="00AA60DE"/>
    <w:rsid w:val="00AA6ED3"/>
    <w:rsid w:val="00AB16D1"/>
    <w:rsid w:val="00AB2ABD"/>
    <w:rsid w:val="00AB43D7"/>
    <w:rsid w:val="00AB5F47"/>
    <w:rsid w:val="00AB662C"/>
    <w:rsid w:val="00AB73A8"/>
    <w:rsid w:val="00AB7C29"/>
    <w:rsid w:val="00AB7D77"/>
    <w:rsid w:val="00AC0514"/>
    <w:rsid w:val="00AC0EAA"/>
    <w:rsid w:val="00AC0EC7"/>
    <w:rsid w:val="00AC44D9"/>
    <w:rsid w:val="00AC44EB"/>
    <w:rsid w:val="00AC648D"/>
    <w:rsid w:val="00AD04E9"/>
    <w:rsid w:val="00AD1E17"/>
    <w:rsid w:val="00AD6ED4"/>
    <w:rsid w:val="00AD797F"/>
    <w:rsid w:val="00AE2DC8"/>
    <w:rsid w:val="00AE2F02"/>
    <w:rsid w:val="00AE443B"/>
    <w:rsid w:val="00AE675E"/>
    <w:rsid w:val="00AE71BA"/>
    <w:rsid w:val="00AE71FF"/>
    <w:rsid w:val="00AE78DB"/>
    <w:rsid w:val="00AF0A34"/>
    <w:rsid w:val="00AF2F68"/>
    <w:rsid w:val="00AF3094"/>
    <w:rsid w:val="00AF425B"/>
    <w:rsid w:val="00AF484B"/>
    <w:rsid w:val="00AF570B"/>
    <w:rsid w:val="00AF6911"/>
    <w:rsid w:val="00AF7062"/>
    <w:rsid w:val="00AF781F"/>
    <w:rsid w:val="00B02114"/>
    <w:rsid w:val="00B027EF"/>
    <w:rsid w:val="00B04ED4"/>
    <w:rsid w:val="00B0613C"/>
    <w:rsid w:val="00B07C60"/>
    <w:rsid w:val="00B1103D"/>
    <w:rsid w:val="00B11787"/>
    <w:rsid w:val="00B130CD"/>
    <w:rsid w:val="00B13F11"/>
    <w:rsid w:val="00B149C3"/>
    <w:rsid w:val="00B14B01"/>
    <w:rsid w:val="00B15863"/>
    <w:rsid w:val="00B15A98"/>
    <w:rsid w:val="00B170D4"/>
    <w:rsid w:val="00B20A90"/>
    <w:rsid w:val="00B21D2D"/>
    <w:rsid w:val="00B21E21"/>
    <w:rsid w:val="00B22A7F"/>
    <w:rsid w:val="00B23695"/>
    <w:rsid w:val="00B2649F"/>
    <w:rsid w:val="00B265DD"/>
    <w:rsid w:val="00B33144"/>
    <w:rsid w:val="00B33D56"/>
    <w:rsid w:val="00B348AA"/>
    <w:rsid w:val="00B348B7"/>
    <w:rsid w:val="00B34BD7"/>
    <w:rsid w:val="00B34E48"/>
    <w:rsid w:val="00B351D7"/>
    <w:rsid w:val="00B357FE"/>
    <w:rsid w:val="00B35B83"/>
    <w:rsid w:val="00B36619"/>
    <w:rsid w:val="00B37F2E"/>
    <w:rsid w:val="00B418CE"/>
    <w:rsid w:val="00B4275B"/>
    <w:rsid w:val="00B43585"/>
    <w:rsid w:val="00B43825"/>
    <w:rsid w:val="00B43C32"/>
    <w:rsid w:val="00B47B35"/>
    <w:rsid w:val="00B5018E"/>
    <w:rsid w:val="00B5061A"/>
    <w:rsid w:val="00B51705"/>
    <w:rsid w:val="00B5447B"/>
    <w:rsid w:val="00B54C95"/>
    <w:rsid w:val="00B54D9E"/>
    <w:rsid w:val="00B57A45"/>
    <w:rsid w:val="00B605DB"/>
    <w:rsid w:val="00B63081"/>
    <w:rsid w:val="00B6359D"/>
    <w:rsid w:val="00B678B5"/>
    <w:rsid w:val="00B70EC8"/>
    <w:rsid w:val="00B71BF4"/>
    <w:rsid w:val="00B732CB"/>
    <w:rsid w:val="00B73D72"/>
    <w:rsid w:val="00B73F6B"/>
    <w:rsid w:val="00B75B52"/>
    <w:rsid w:val="00B777DA"/>
    <w:rsid w:val="00B77E14"/>
    <w:rsid w:val="00B810ED"/>
    <w:rsid w:val="00B82064"/>
    <w:rsid w:val="00B8287C"/>
    <w:rsid w:val="00B83893"/>
    <w:rsid w:val="00B84477"/>
    <w:rsid w:val="00B848D9"/>
    <w:rsid w:val="00B85EB3"/>
    <w:rsid w:val="00B87EE7"/>
    <w:rsid w:val="00B91EBF"/>
    <w:rsid w:val="00B92E6B"/>
    <w:rsid w:val="00B93E46"/>
    <w:rsid w:val="00B968E2"/>
    <w:rsid w:val="00B97705"/>
    <w:rsid w:val="00BA136D"/>
    <w:rsid w:val="00BA195D"/>
    <w:rsid w:val="00BA41BF"/>
    <w:rsid w:val="00BA7166"/>
    <w:rsid w:val="00BA76A5"/>
    <w:rsid w:val="00BA776F"/>
    <w:rsid w:val="00BB07C9"/>
    <w:rsid w:val="00BB1631"/>
    <w:rsid w:val="00BB1C36"/>
    <w:rsid w:val="00BB3EB8"/>
    <w:rsid w:val="00BB5E1F"/>
    <w:rsid w:val="00BB6929"/>
    <w:rsid w:val="00BB7450"/>
    <w:rsid w:val="00BC18BD"/>
    <w:rsid w:val="00BC23FF"/>
    <w:rsid w:val="00BC2B3E"/>
    <w:rsid w:val="00BC3FF5"/>
    <w:rsid w:val="00BC582F"/>
    <w:rsid w:val="00BC7186"/>
    <w:rsid w:val="00BD260B"/>
    <w:rsid w:val="00BD68CF"/>
    <w:rsid w:val="00BD7AEE"/>
    <w:rsid w:val="00BE0911"/>
    <w:rsid w:val="00BE1B89"/>
    <w:rsid w:val="00BE1D79"/>
    <w:rsid w:val="00BE279A"/>
    <w:rsid w:val="00BE2EEB"/>
    <w:rsid w:val="00BE388C"/>
    <w:rsid w:val="00BE3F17"/>
    <w:rsid w:val="00BE4424"/>
    <w:rsid w:val="00BE537B"/>
    <w:rsid w:val="00BE64BB"/>
    <w:rsid w:val="00BE7219"/>
    <w:rsid w:val="00BF076D"/>
    <w:rsid w:val="00BF174D"/>
    <w:rsid w:val="00BF336A"/>
    <w:rsid w:val="00BF4EDA"/>
    <w:rsid w:val="00BF56B3"/>
    <w:rsid w:val="00BF6A4F"/>
    <w:rsid w:val="00C0025C"/>
    <w:rsid w:val="00C02825"/>
    <w:rsid w:val="00C0402E"/>
    <w:rsid w:val="00C04F0B"/>
    <w:rsid w:val="00C05713"/>
    <w:rsid w:val="00C05BD0"/>
    <w:rsid w:val="00C07ABA"/>
    <w:rsid w:val="00C119D9"/>
    <w:rsid w:val="00C11EDD"/>
    <w:rsid w:val="00C11F01"/>
    <w:rsid w:val="00C13C16"/>
    <w:rsid w:val="00C14059"/>
    <w:rsid w:val="00C154D9"/>
    <w:rsid w:val="00C155B7"/>
    <w:rsid w:val="00C159E1"/>
    <w:rsid w:val="00C15D58"/>
    <w:rsid w:val="00C16AAC"/>
    <w:rsid w:val="00C1748B"/>
    <w:rsid w:val="00C17EEA"/>
    <w:rsid w:val="00C218FC"/>
    <w:rsid w:val="00C21A7C"/>
    <w:rsid w:val="00C21BA7"/>
    <w:rsid w:val="00C24B92"/>
    <w:rsid w:val="00C24C4C"/>
    <w:rsid w:val="00C25E3D"/>
    <w:rsid w:val="00C25EB6"/>
    <w:rsid w:val="00C32F27"/>
    <w:rsid w:val="00C33682"/>
    <w:rsid w:val="00C33E3D"/>
    <w:rsid w:val="00C345CD"/>
    <w:rsid w:val="00C35836"/>
    <w:rsid w:val="00C374DD"/>
    <w:rsid w:val="00C40905"/>
    <w:rsid w:val="00C40AB4"/>
    <w:rsid w:val="00C42035"/>
    <w:rsid w:val="00C434EE"/>
    <w:rsid w:val="00C4395C"/>
    <w:rsid w:val="00C43EA6"/>
    <w:rsid w:val="00C4461C"/>
    <w:rsid w:val="00C44E70"/>
    <w:rsid w:val="00C4601F"/>
    <w:rsid w:val="00C46AB6"/>
    <w:rsid w:val="00C47EE6"/>
    <w:rsid w:val="00C50953"/>
    <w:rsid w:val="00C50EB2"/>
    <w:rsid w:val="00C511DC"/>
    <w:rsid w:val="00C52719"/>
    <w:rsid w:val="00C532D2"/>
    <w:rsid w:val="00C55E96"/>
    <w:rsid w:val="00C562CB"/>
    <w:rsid w:val="00C574E8"/>
    <w:rsid w:val="00C62FE2"/>
    <w:rsid w:val="00C63BB7"/>
    <w:rsid w:val="00C63D55"/>
    <w:rsid w:val="00C648F8"/>
    <w:rsid w:val="00C6606A"/>
    <w:rsid w:val="00C664AA"/>
    <w:rsid w:val="00C666BE"/>
    <w:rsid w:val="00C66A34"/>
    <w:rsid w:val="00C66EBE"/>
    <w:rsid w:val="00C67B9A"/>
    <w:rsid w:val="00C700D9"/>
    <w:rsid w:val="00C70C82"/>
    <w:rsid w:val="00C725B5"/>
    <w:rsid w:val="00C73202"/>
    <w:rsid w:val="00C75766"/>
    <w:rsid w:val="00C75F1F"/>
    <w:rsid w:val="00C76705"/>
    <w:rsid w:val="00C76B8C"/>
    <w:rsid w:val="00C775EC"/>
    <w:rsid w:val="00C8023A"/>
    <w:rsid w:val="00C8083C"/>
    <w:rsid w:val="00C80A22"/>
    <w:rsid w:val="00C84D69"/>
    <w:rsid w:val="00C861DC"/>
    <w:rsid w:val="00C9052C"/>
    <w:rsid w:val="00C90D2C"/>
    <w:rsid w:val="00C90D73"/>
    <w:rsid w:val="00C948A8"/>
    <w:rsid w:val="00C9496D"/>
    <w:rsid w:val="00C95712"/>
    <w:rsid w:val="00C96FFA"/>
    <w:rsid w:val="00C97EC8"/>
    <w:rsid w:val="00CA0431"/>
    <w:rsid w:val="00CA31E6"/>
    <w:rsid w:val="00CA40B6"/>
    <w:rsid w:val="00CA4CDB"/>
    <w:rsid w:val="00CA55A3"/>
    <w:rsid w:val="00CA6DEF"/>
    <w:rsid w:val="00CB186B"/>
    <w:rsid w:val="00CB1C44"/>
    <w:rsid w:val="00CB413E"/>
    <w:rsid w:val="00CB5155"/>
    <w:rsid w:val="00CB716B"/>
    <w:rsid w:val="00CC030A"/>
    <w:rsid w:val="00CC0491"/>
    <w:rsid w:val="00CC3213"/>
    <w:rsid w:val="00CC3562"/>
    <w:rsid w:val="00CC4254"/>
    <w:rsid w:val="00CC5E5B"/>
    <w:rsid w:val="00CC6551"/>
    <w:rsid w:val="00CC6A31"/>
    <w:rsid w:val="00CC77C9"/>
    <w:rsid w:val="00CD07C6"/>
    <w:rsid w:val="00CD3633"/>
    <w:rsid w:val="00CD3C13"/>
    <w:rsid w:val="00CD468D"/>
    <w:rsid w:val="00CD4B6D"/>
    <w:rsid w:val="00CD5184"/>
    <w:rsid w:val="00CD5EF3"/>
    <w:rsid w:val="00CD6650"/>
    <w:rsid w:val="00CD66D2"/>
    <w:rsid w:val="00CE1ACD"/>
    <w:rsid w:val="00CE26AD"/>
    <w:rsid w:val="00CE3A71"/>
    <w:rsid w:val="00CE3DDB"/>
    <w:rsid w:val="00CE499C"/>
    <w:rsid w:val="00CE593E"/>
    <w:rsid w:val="00CE5F68"/>
    <w:rsid w:val="00CE764A"/>
    <w:rsid w:val="00CE76B5"/>
    <w:rsid w:val="00CF0653"/>
    <w:rsid w:val="00CF0A43"/>
    <w:rsid w:val="00CF1F12"/>
    <w:rsid w:val="00CF2223"/>
    <w:rsid w:val="00CF3B2F"/>
    <w:rsid w:val="00CF50D5"/>
    <w:rsid w:val="00CF5A42"/>
    <w:rsid w:val="00CF5E5B"/>
    <w:rsid w:val="00CF77F1"/>
    <w:rsid w:val="00D0098E"/>
    <w:rsid w:val="00D01286"/>
    <w:rsid w:val="00D016AB"/>
    <w:rsid w:val="00D02B39"/>
    <w:rsid w:val="00D040D5"/>
    <w:rsid w:val="00D0602D"/>
    <w:rsid w:val="00D06EA0"/>
    <w:rsid w:val="00D07790"/>
    <w:rsid w:val="00D10C33"/>
    <w:rsid w:val="00D12104"/>
    <w:rsid w:val="00D123EE"/>
    <w:rsid w:val="00D129C1"/>
    <w:rsid w:val="00D12D40"/>
    <w:rsid w:val="00D14B0F"/>
    <w:rsid w:val="00D15324"/>
    <w:rsid w:val="00D1721B"/>
    <w:rsid w:val="00D1758E"/>
    <w:rsid w:val="00D17B78"/>
    <w:rsid w:val="00D201AA"/>
    <w:rsid w:val="00D2037B"/>
    <w:rsid w:val="00D20658"/>
    <w:rsid w:val="00D20BB2"/>
    <w:rsid w:val="00D210EB"/>
    <w:rsid w:val="00D23CEE"/>
    <w:rsid w:val="00D23CF8"/>
    <w:rsid w:val="00D24CD3"/>
    <w:rsid w:val="00D2501C"/>
    <w:rsid w:val="00D25316"/>
    <w:rsid w:val="00D26BDC"/>
    <w:rsid w:val="00D276FD"/>
    <w:rsid w:val="00D30802"/>
    <w:rsid w:val="00D32C17"/>
    <w:rsid w:val="00D3343F"/>
    <w:rsid w:val="00D361D2"/>
    <w:rsid w:val="00D37196"/>
    <w:rsid w:val="00D37705"/>
    <w:rsid w:val="00D405DD"/>
    <w:rsid w:val="00D43D64"/>
    <w:rsid w:val="00D45792"/>
    <w:rsid w:val="00D45B5F"/>
    <w:rsid w:val="00D465BA"/>
    <w:rsid w:val="00D4709A"/>
    <w:rsid w:val="00D47569"/>
    <w:rsid w:val="00D479ED"/>
    <w:rsid w:val="00D506A3"/>
    <w:rsid w:val="00D5131B"/>
    <w:rsid w:val="00D51C44"/>
    <w:rsid w:val="00D5284F"/>
    <w:rsid w:val="00D52DD8"/>
    <w:rsid w:val="00D53796"/>
    <w:rsid w:val="00D54060"/>
    <w:rsid w:val="00D5530E"/>
    <w:rsid w:val="00D55B86"/>
    <w:rsid w:val="00D570A5"/>
    <w:rsid w:val="00D61433"/>
    <w:rsid w:val="00D61A6F"/>
    <w:rsid w:val="00D61E6F"/>
    <w:rsid w:val="00D635E7"/>
    <w:rsid w:val="00D63949"/>
    <w:rsid w:val="00D63D65"/>
    <w:rsid w:val="00D63E05"/>
    <w:rsid w:val="00D6575B"/>
    <w:rsid w:val="00D660BB"/>
    <w:rsid w:val="00D66531"/>
    <w:rsid w:val="00D6696D"/>
    <w:rsid w:val="00D70661"/>
    <w:rsid w:val="00D7083B"/>
    <w:rsid w:val="00D740A4"/>
    <w:rsid w:val="00D74CC0"/>
    <w:rsid w:val="00D757DB"/>
    <w:rsid w:val="00D766C4"/>
    <w:rsid w:val="00D81423"/>
    <w:rsid w:val="00D818A7"/>
    <w:rsid w:val="00D818DF"/>
    <w:rsid w:val="00D833CB"/>
    <w:rsid w:val="00D843BE"/>
    <w:rsid w:val="00D84710"/>
    <w:rsid w:val="00D84FB1"/>
    <w:rsid w:val="00D873C5"/>
    <w:rsid w:val="00D90988"/>
    <w:rsid w:val="00D915F9"/>
    <w:rsid w:val="00D9280C"/>
    <w:rsid w:val="00D956DF"/>
    <w:rsid w:val="00D97445"/>
    <w:rsid w:val="00D97BCC"/>
    <w:rsid w:val="00DA1335"/>
    <w:rsid w:val="00DA1C3F"/>
    <w:rsid w:val="00DA2C35"/>
    <w:rsid w:val="00DA33F8"/>
    <w:rsid w:val="00DA55CB"/>
    <w:rsid w:val="00DA7291"/>
    <w:rsid w:val="00DA7829"/>
    <w:rsid w:val="00DB08D0"/>
    <w:rsid w:val="00DB09E1"/>
    <w:rsid w:val="00DB1AC8"/>
    <w:rsid w:val="00DB1F04"/>
    <w:rsid w:val="00DB3527"/>
    <w:rsid w:val="00DB3BC2"/>
    <w:rsid w:val="00DB522C"/>
    <w:rsid w:val="00DB5C8E"/>
    <w:rsid w:val="00DB5E7B"/>
    <w:rsid w:val="00DB5EE2"/>
    <w:rsid w:val="00DB6346"/>
    <w:rsid w:val="00DB6904"/>
    <w:rsid w:val="00DC0C88"/>
    <w:rsid w:val="00DC0CA6"/>
    <w:rsid w:val="00DC0D67"/>
    <w:rsid w:val="00DC1CEB"/>
    <w:rsid w:val="00DC236A"/>
    <w:rsid w:val="00DC2B13"/>
    <w:rsid w:val="00DC33AF"/>
    <w:rsid w:val="00DC3A4F"/>
    <w:rsid w:val="00DC478C"/>
    <w:rsid w:val="00DC72F6"/>
    <w:rsid w:val="00DC7762"/>
    <w:rsid w:val="00DC7816"/>
    <w:rsid w:val="00DD4511"/>
    <w:rsid w:val="00DD49EB"/>
    <w:rsid w:val="00DD652C"/>
    <w:rsid w:val="00DD6B51"/>
    <w:rsid w:val="00DD6DCB"/>
    <w:rsid w:val="00DD7396"/>
    <w:rsid w:val="00DD762A"/>
    <w:rsid w:val="00DE04AF"/>
    <w:rsid w:val="00DE1795"/>
    <w:rsid w:val="00DE20A6"/>
    <w:rsid w:val="00DE40FD"/>
    <w:rsid w:val="00DE7479"/>
    <w:rsid w:val="00DE7F78"/>
    <w:rsid w:val="00DF1589"/>
    <w:rsid w:val="00DF1C71"/>
    <w:rsid w:val="00DF30DF"/>
    <w:rsid w:val="00DF352F"/>
    <w:rsid w:val="00DF5868"/>
    <w:rsid w:val="00DF6466"/>
    <w:rsid w:val="00DF6CC7"/>
    <w:rsid w:val="00DF714E"/>
    <w:rsid w:val="00E0010B"/>
    <w:rsid w:val="00E00365"/>
    <w:rsid w:val="00E007FC"/>
    <w:rsid w:val="00E0132A"/>
    <w:rsid w:val="00E02901"/>
    <w:rsid w:val="00E03294"/>
    <w:rsid w:val="00E109D6"/>
    <w:rsid w:val="00E11FD7"/>
    <w:rsid w:val="00E12760"/>
    <w:rsid w:val="00E15C1C"/>
    <w:rsid w:val="00E21B9D"/>
    <w:rsid w:val="00E22714"/>
    <w:rsid w:val="00E228B2"/>
    <w:rsid w:val="00E229DC"/>
    <w:rsid w:val="00E245CC"/>
    <w:rsid w:val="00E24C5F"/>
    <w:rsid w:val="00E25C5E"/>
    <w:rsid w:val="00E26DAA"/>
    <w:rsid w:val="00E31C45"/>
    <w:rsid w:val="00E32548"/>
    <w:rsid w:val="00E32E76"/>
    <w:rsid w:val="00E34590"/>
    <w:rsid w:val="00E34D4E"/>
    <w:rsid w:val="00E35CBC"/>
    <w:rsid w:val="00E3719F"/>
    <w:rsid w:val="00E426D6"/>
    <w:rsid w:val="00E4409C"/>
    <w:rsid w:val="00E459A4"/>
    <w:rsid w:val="00E45CB3"/>
    <w:rsid w:val="00E46E54"/>
    <w:rsid w:val="00E50B84"/>
    <w:rsid w:val="00E53ECD"/>
    <w:rsid w:val="00E542DF"/>
    <w:rsid w:val="00E542E1"/>
    <w:rsid w:val="00E55D23"/>
    <w:rsid w:val="00E56097"/>
    <w:rsid w:val="00E56241"/>
    <w:rsid w:val="00E5648D"/>
    <w:rsid w:val="00E56B3E"/>
    <w:rsid w:val="00E57582"/>
    <w:rsid w:val="00E624BE"/>
    <w:rsid w:val="00E6357A"/>
    <w:rsid w:val="00E63CB5"/>
    <w:rsid w:val="00E640AE"/>
    <w:rsid w:val="00E647C6"/>
    <w:rsid w:val="00E65B3A"/>
    <w:rsid w:val="00E66E5A"/>
    <w:rsid w:val="00E673DF"/>
    <w:rsid w:val="00E67E74"/>
    <w:rsid w:val="00E71595"/>
    <w:rsid w:val="00E73873"/>
    <w:rsid w:val="00E73D2C"/>
    <w:rsid w:val="00E73F37"/>
    <w:rsid w:val="00E7418E"/>
    <w:rsid w:val="00E74597"/>
    <w:rsid w:val="00E74DA8"/>
    <w:rsid w:val="00E75749"/>
    <w:rsid w:val="00E7696D"/>
    <w:rsid w:val="00E769F0"/>
    <w:rsid w:val="00E77264"/>
    <w:rsid w:val="00E774DB"/>
    <w:rsid w:val="00E8034F"/>
    <w:rsid w:val="00E80C42"/>
    <w:rsid w:val="00E80F1E"/>
    <w:rsid w:val="00E84465"/>
    <w:rsid w:val="00E84EDD"/>
    <w:rsid w:val="00E84F21"/>
    <w:rsid w:val="00E87A3F"/>
    <w:rsid w:val="00E90229"/>
    <w:rsid w:val="00E92BF7"/>
    <w:rsid w:val="00E93ABE"/>
    <w:rsid w:val="00EA10AC"/>
    <w:rsid w:val="00EA1D9E"/>
    <w:rsid w:val="00EA2EC1"/>
    <w:rsid w:val="00EA3829"/>
    <w:rsid w:val="00EA4AA9"/>
    <w:rsid w:val="00EA4CF3"/>
    <w:rsid w:val="00EA5E27"/>
    <w:rsid w:val="00EB0902"/>
    <w:rsid w:val="00EB1679"/>
    <w:rsid w:val="00EB3F46"/>
    <w:rsid w:val="00EB465D"/>
    <w:rsid w:val="00EB632A"/>
    <w:rsid w:val="00EC0D9C"/>
    <w:rsid w:val="00EC0DBA"/>
    <w:rsid w:val="00EC267D"/>
    <w:rsid w:val="00EC29FF"/>
    <w:rsid w:val="00EC36F6"/>
    <w:rsid w:val="00EC76B4"/>
    <w:rsid w:val="00ED0CC0"/>
    <w:rsid w:val="00ED2B8C"/>
    <w:rsid w:val="00ED2D82"/>
    <w:rsid w:val="00ED4401"/>
    <w:rsid w:val="00EE20EC"/>
    <w:rsid w:val="00EE5583"/>
    <w:rsid w:val="00EE6E4C"/>
    <w:rsid w:val="00EF0151"/>
    <w:rsid w:val="00EF303F"/>
    <w:rsid w:val="00EF36C5"/>
    <w:rsid w:val="00F02875"/>
    <w:rsid w:val="00F036F6"/>
    <w:rsid w:val="00F044B8"/>
    <w:rsid w:val="00F04AD9"/>
    <w:rsid w:val="00F07B0F"/>
    <w:rsid w:val="00F1070C"/>
    <w:rsid w:val="00F108F5"/>
    <w:rsid w:val="00F12621"/>
    <w:rsid w:val="00F12FDF"/>
    <w:rsid w:val="00F13185"/>
    <w:rsid w:val="00F14A64"/>
    <w:rsid w:val="00F16994"/>
    <w:rsid w:val="00F16D12"/>
    <w:rsid w:val="00F1740C"/>
    <w:rsid w:val="00F17DBA"/>
    <w:rsid w:val="00F201CE"/>
    <w:rsid w:val="00F20EED"/>
    <w:rsid w:val="00F21F69"/>
    <w:rsid w:val="00F235B7"/>
    <w:rsid w:val="00F26035"/>
    <w:rsid w:val="00F26EEB"/>
    <w:rsid w:val="00F33A63"/>
    <w:rsid w:val="00F34110"/>
    <w:rsid w:val="00F34F16"/>
    <w:rsid w:val="00F35834"/>
    <w:rsid w:val="00F36E4E"/>
    <w:rsid w:val="00F37C44"/>
    <w:rsid w:val="00F40317"/>
    <w:rsid w:val="00F40756"/>
    <w:rsid w:val="00F4184D"/>
    <w:rsid w:val="00F42504"/>
    <w:rsid w:val="00F42DA3"/>
    <w:rsid w:val="00F42E9A"/>
    <w:rsid w:val="00F42F8E"/>
    <w:rsid w:val="00F432D5"/>
    <w:rsid w:val="00F43E06"/>
    <w:rsid w:val="00F441C8"/>
    <w:rsid w:val="00F44712"/>
    <w:rsid w:val="00F451EA"/>
    <w:rsid w:val="00F4673D"/>
    <w:rsid w:val="00F46AF4"/>
    <w:rsid w:val="00F5028F"/>
    <w:rsid w:val="00F50F13"/>
    <w:rsid w:val="00F515E2"/>
    <w:rsid w:val="00F55593"/>
    <w:rsid w:val="00F55603"/>
    <w:rsid w:val="00F5617D"/>
    <w:rsid w:val="00F56DAA"/>
    <w:rsid w:val="00F61025"/>
    <w:rsid w:val="00F61DBF"/>
    <w:rsid w:val="00F633DA"/>
    <w:rsid w:val="00F65943"/>
    <w:rsid w:val="00F67EF7"/>
    <w:rsid w:val="00F67FE7"/>
    <w:rsid w:val="00F70A2C"/>
    <w:rsid w:val="00F71247"/>
    <w:rsid w:val="00F728EB"/>
    <w:rsid w:val="00F73410"/>
    <w:rsid w:val="00F73BCE"/>
    <w:rsid w:val="00F73C9D"/>
    <w:rsid w:val="00F73CCE"/>
    <w:rsid w:val="00F74DCC"/>
    <w:rsid w:val="00F7671C"/>
    <w:rsid w:val="00F77A54"/>
    <w:rsid w:val="00F800E6"/>
    <w:rsid w:val="00F83BDF"/>
    <w:rsid w:val="00F84759"/>
    <w:rsid w:val="00F8538B"/>
    <w:rsid w:val="00F87F09"/>
    <w:rsid w:val="00F9326A"/>
    <w:rsid w:val="00F93BE2"/>
    <w:rsid w:val="00F93C70"/>
    <w:rsid w:val="00F947E0"/>
    <w:rsid w:val="00F951AF"/>
    <w:rsid w:val="00F95967"/>
    <w:rsid w:val="00F968DA"/>
    <w:rsid w:val="00F97EC8"/>
    <w:rsid w:val="00FA1D96"/>
    <w:rsid w:val="00FA1F95"/>
    <w:rsid w:val="00FA302F"/>
    <w:rsid w:val="00FA52CB"/>
    <w:rsid w:val="00FA550A"/>
    <w:rsid w:val="00FA5726"/>
    <w:rsid w:val="00FB16DB"/>
    <w:rsid w:val="00FB22C5"/>
    <w:rsid w:val="00FB24B6"/>
    <w:rsid w:val="00FB2B1D"/>
    <w:rsid w:val="00FB323C"/>
    <w:rsid w:val="00FB3E21"/>
    <w:rsid w:val="00FB42A4"/>
    <w:rsid w:val="00FB4DAB"/>
    <w:rsid w:val="00FB601B"/>
    <w:rsid w:val="00FC052D"/>
    <w:rsid w:val="00FC17B4"/>
    <w:rsid w:val="00FC1C15"/>
    <w:rsid w:val="00FC1F72"/>
    <w:rsid w:val="00FC20BD"/>
    <w:rsid w:val="00FC2AF4"/>
    <w:rsid w:val="00FC3686"/>
    <w:rsid w:val="00FC3B6C"/>
    <w:rsid w:val="00FC5406"/>
    <w:rsid w:val="00FC6265"/>
    <w:rsid w:val="00FC6B44"/>
    <w:rsid w:val="00FC7232"/>
    <w:rsid w:val="00FC785E"/>
    <w:rsid w:val="00FC7BAA"/>
    <w:rsid w:val="00FD141B"/>
    <w:rsid w:val="00FD1F3B"/>
    <w:rsid w:val="00FD24E0"/>
    <w:rsid w:val="00FD2D0D"/>
    <w:rsid w:val="00FE03B4"/>
    <w:rsid w:val="00FE0E69"/>
    <w:rsid w:val="00FE18B9"/>
    <w:rsid w:val="00FE342E"/>
    <w:rsid w:val="00FE43B1"/>
    <w:rsid w:val="00FE66B4"/>
    <w:rsid w:val="00FE673E"/>
    <w:rsid w:val="00FE68AA"/>
    <w:rsid w:val="00FE6A53"/>
    <w:rsid w:val="00FE7509"/>
    <w:rsid w:val="00FF08FD"/>
    <w:rsid w:val="00FF0D92"/>
    <w:rsid w:val="00FF142F"/>
    <w:rsid w:val="00FF18F6"/>
    <w:rsid w:val="00FF1A3F"/>
    <w:rsid w:val="00FF3943"/>
    <w:rsid w:val="00FF553A"/>
    <w:rsid w:val="00FF6C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6D12"/>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6D12"/>
    <w:pPr>
      <w:ind w:left="720"/>
      <w:contextualSpacing/>
    </w:pPr>
  </w:style>
  <w:style w:type="character" w:customStyle="1" w:styleId="apple-converted-space">
    <w:name w:val="apple-converted-space"/>
    <w:basedOn w:val="DefaultParagraphFont"/>
    <w:rsid w:val="00F16D12"/>
  </w:style>
  <w:style w:type="paragraph" w:styleId="NormalWeb">
    <w:name w:val="Normal (Web)"/>
    <w:basedOn w:val="Normal"/>
    <w:uiPriority w:val="99"/>
    <w:unhideWhenUsed/>
    <w:rsid w:val="00F16D12"/>
    <w:pPr>
      <w:spacing w:before="100" w:beforeAutospacing="1" w:after="100" w:afterAutospacing="1" w:line="240" w:lineRule="auto"/>
    </w:pPr>
    <w:rPr>
      <w:rFonts w:eastAsia="Times New Roman" w:cs="Times New Roman"/>
      <w:szCs w:val="24"/>
    </w:rPr>
  </w:style>
  <w:style w:type="paragraph" w:styleId="Header">
    <w:name w:val="header"/>
    <w:basedOn w:val="Normal"/>
    <w:link w:val="HeaderChar"/>
    <w:uiPriority w:val="99"/>
    <w:unhideWhenUsed/>
    <w:rsid w:val="001B2D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2D85"/>
    <w:rPr>
      <w:rFonts w:ascii="Times New Roman" w:hAnsi="Times New Roman"/>
      <w:sz w:val="24"/>
    </w:rPr>
  </w:style>
  <w:style w:type="paragraph" w:styleId="Footer">
    <w:name w:val="footer"/>
    <w:basedOn w:val="Normal"/>
    <w:link w:val="FooterChar"/>
    <w:uiPriority w:val="99"/>
    <w:unhideWhenUsed/>
    <w:rsid w:val="001B2D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2D85"/>
    <w:rPr>
      <w:rFonts w:ascii="Times New Roman" w:hAnsi="Times New Roman"/>
      <w:sz w:val="24"/>
    </w:rPr>
  </w:style>
  <w:style w:type="character" w:styleId="CommentReference">
    <w:name w:val="annotation reference"/>
    <w:basedOn w:val="DefaultParagraphFont"/>
    <w:uiPriority w:val="99"/>
    <w:semiHidden/>
    <w:unhideWhenUsed/>
    <w:rsid w:val="002827CB"/>
    <w:rPr>
      <w:sz w:val="16"/>
      <w:szCs w:val="16"/>
    </w:rPr>
  </w:style>
  <w:style w:type="paragraph" w:styleId="CommentText">
    <w:name w:val="annotation text"/>
    <w:basedOn w:val="Normal"/>
    <w:link w:val="CommentTextChar"/>
    <w:uiPriority w:val="99"/>
    <w:semiHidden/>
    <w:unhideWhenUsed/>
    <w:rsid w:val="002827CB"/>
    <w:pPr>
      <w:spacing w:line="240" w:lineRule="auto"/>
    </w:pPr>
    <w:rPr>
      <w:sz w:val="20"/>
      <w:szCs w:val="20"/>
    </w:rPr>
  </w:style>
  <w:style w:type="character" w:customStyle="1" w:styleId="CommentTextChar">
    <w:name w:val="Comment Text Char"/>
    <w:basedOn w:val="DefaultParagraphFont"/>
    <w:link w:val="CommentText"/>
    <w:uiPriority w:val="99"/>
    <w:semiHidden/>
    <w:rsid w:val="002827C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827CB"/>
    <w:rPr>
      <w:b/>
      <w:bCs/>
    </w:rPr>
  </w:style>
  <w:style w:type="character" w:customStyle="1" w:styleId="CommentSubjectChar">
    <w:name w:val="Comment Subject Char"/>
    <w:basedOn w:val="CommentTextChar"/>
    <w:link w:val="CommentSubject"/>
    <w:uiPriority w:val="99"/>
    <w:semiHidden/>
    <w:rsid w:val="002827CB"/>
    <w:rPr>
      <w:rFonts w:ascii="Times New Roman" w:hAnsi="Times New Roman"/>
      <w:b/>
      <w:bCs/>
      <w:sz w:val="20"/>
      <w:szCs w:val="20"/>
    </w:rPr>
  </w:style>
  <w:style w:type="paragraph" w:styleId="BalloonText">
    <w:name w:val="Balloon Text"/>
    <w:basedOn w:val="Normal"/>
    <w:link w:val="BalloonTextChar"/>
    <w:uiPriority w:val="99"/>
    <w:semiHidden/>
    <w:unhideWhenUsed/>
    <w:rsid w:val="002827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27CB"/>
    <w:rPr>
      <w:rFonts w:ascii="Segoe UI" w:hAnsi="Segoe UI" w:cs="Segoe UI"/>
      <w:sz w:val="18"/>
      <w:szCs w:val="18"/>
    </w:rPr>
  </w:style>
  <w:style w:type="character" w:customStyle="1" w:styleId="alt-edited">
    <w:name w:val="alt-edited"/>
    <w:basedOn w:val="DefaultParagraphFont"/>
    <w:rsid w:val="00A60045"/>
  </w:style>
  <w:style w:type="character" w:styleId="Strong">
    <w:name w:val="Strong"/>
    <w:basedOn w:val="DefaultParagraphFont"/>
    <w:uiPriority w:val="22"/>
    <w:qFormat/>
    <w:rsid w:val="00A60045"/>
    <w:rPr>
      <w:b/>
      <w:bCs/>
    </w:rPr>
  </w:style>
  <w:style w:type="paragraph" w:styleId="HTMLPreformatted">
    <w:name w:val="HTML Preformatted"/>
    <w:basedOn w:val="Normal"/>
    <w:link w:val="HTMLPreformattedChar"/>
    <w:uiPriority w:val="99"/>
    <w:unhideWhenUsed/>
    <w:rsid w:val="00A60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60045"/>
    <w:rPr>
      <w:rFonts w:ascii="Courier New" w:eastAsia="Times New Roman" w:hAnsi="Courier New" w:cs="Courier New"/>
      <w:sz w:val="20"/>
      <w:szCs w:val="20"/>
    </w:rPr>
  </w:style>
  <w:style w:type="character" w:customStyle="1" w:styleId="hps">
    <w:name w:val="hps"/>
    <w:basedOn w:val="DefaultParagraphFont"/>
    <w:rsid w:val="00A60045"/>
  </w:style>
  <w:style w:type="character" w:customStyle="1" w:styleId="xbe">
    <w:name w:val="_xbe"/>
    <w:basedOn w:val="DefaultParagraphFont"/>
    <w:rsid w:val="003B1024"/>
  </w:style>
  <w:style w:type="character" w:customStyle="1" w:styleId="xdb">
    <w:name w:val="_xdb"/>
    <w:basedOn w:val="DefaultParagraphFont"/>
    <w:rsid w:val="003B1024"/>
  </w:style>
  <w:style w:type="character" w:customStyle="1" w:styleId="NoSpacingChar">
    <w:name w:val="No Spacing Char"/>
    <w:basedOn w:val="DefaultParagraphFont"/>
    <w:link w:val="NoSpacing"/>
    <w:uiPriority w:val="1"/>
    <w:locked/>
    <w:rsid w:val="000B4EB7"/>
    <w:rPr>
      <w:rFonts w:eastAsiaTheme="minorEastAsia"/>
    </w:rPr>
  </w:style>
  <w:style w:type="paragraph" w:styleId="NoSpacing">
    <w:name w:val="No Spacing"/>
    <w:link w:val="NoSpacingChar"/>
    <w:uiPriority w:val="1"/>
    <w:qFormat/>
    <w:rsid w:val="000B4EB7"/>
    <w:pPr>
      <w:spacing w:after="0" w:line="240" w:lineRule="auto"/>
    </w:pPr>
    <w:rPr>
      <w:rFonts w:eastAsiaTheme="minorEastAsia"/>
    </w:rPr>
  </w:style>
  <w:style w:type="character" w:styleId="Hyperlink">
    <w:name w:val="Hyperlink"/>
    <w:basedOn w:val="DefaultParagraphFont"/>
    <w:uiPriority w:val="99"/>
    <w:unhideWhenUsed/>
    <w:rsid w:val="00341CD7"/>
    <w:rPr>
      <w:color w:val="0000FF"/>
      <w:u w:val="single"/>
    </w:rPr>
  </w:style>
  <w:style w:type="table" w:styleId="TableGrid">
    <w:name w:val="Table Grid"/>
    <w:basedOn w:val="TableNormal"/>
    <w:uiPriority w:val="39"/>
    <w:rsid w:val="004C69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B84477"/>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6D12"/>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6D12"/>
    <w:pPr>
      <w:ind w:left="720"/>
      <w:contextualSpacing/>
    </w:pPr>
  </w:style>
  <w:style w:type="character" w:customStyle="1" w:styleId="apple-converted-space">
    <w:name w:val="apple-converted-space"/>
    <w:basedOn w:val="DefaultParagraphFont"/>
    <w:rsid w:val="00F16D12"/>
  </w:style>
  <w:style w:type="paragraph" w:styleId="NormalWeb">
    <w:name w:val="Normal (Web)"/>
    <w:basedOn w:val="Normal"/>
    <w:uiPriority w:val="99"/>
    <w:unhideWhenUsed/>
    <w:rsid w:val="00F16D12"/>
    <w:pPr>
      <w:spacing w:before="100" w:beforeAutospacing="1" w:after="100" w:afterAutospacing="1" w:line="240" w:lineRule="auto"/>
    </w:pPr>
    <w:rPr>
      <w:rFonts w:eastAsia="Times New Roman" w:cs="Times New Roman"/>
      <w:szCs w:val="24"/>
    </w:rPr>
  </w:style>
  <w:style w:type="paragraph" w:styleId="Header">
    <w:name w:val="header"/>
    <w:basedOn w:val="Normal"/>
    <w:link w:val="HeaderChar"/>
    <w:uiPriority w:val="99"/>
    <w:unhideWhenUsed/>
    <w:rsid w:val="001B2D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2D85"/>
    <w:rPr>
      <w:rFonts w:ascii="Times New Roman" w:hAnsi="Times New Roman"/>
      <w:sz w:val="24"/>
    </w:rPr>
  </w:style>
  <w:style w:type="paragraph" w:styleId="Footer">
    <w:name w:val="footer"/>
    <w:basedOn w:val="Normal"/>
    <w:link w:val="FooterChar"/>
    <w:uiPriority w:val="99"/>
    <w:unhideWhenUsed/>
    <w:rsid w:val="001B2D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2D85"/>
    <w:rPr>
      <w:rFonts w:ascii="Times New Roman" w:hAnsi="Times New Roman"/>
      <w:sz w:val="24"/>
    </w:rPr>
  </w:style>
  <w:style w:type="character" w:styleId="CommentReference">
    <w:name w:val="annotation reference"/>
    <w:basedOn w:val="DefaultParagraphFont"/>
    <w:uiPriority w:val="99"/>
    <w:semiHidden/>
    <w:unhideWhenUsed/>
    <w:rsid w:val="002827CB"/>
    <w:rPr>
      <w:sz w:val="16"/>
      <w:szCs w:val="16"/>
    </w:rPr>
  </w:style>
  <w:style w:type="paragraph" w:styleId="CommentText">
    <w:name w:val="annotation text"/>
    <w:basedOn w:val="Normal"/>
    <w:link w:val="CommentTextChar"/>
    <w:uiPriority w:val="99"/>
    <w:semiHidden/>
    <w:unhideWhenUsed/>
    <w:rsid w:val="002827CB"/>
    <w:pPr>
      <w:spacing w:line="240" w:lineRule="auto"/>
    </w:pPr>
    <w:rPr>
      <w:sz w:val="20"/>
      <w:szCs w:val="20"/>
    </w:rPr>
  </w:style>
  <w:style w:type="character" w:customStyle="1" w:styleId="CommentTextChar">
    <w:name w:val="Comment Text Char"/>
    <w:basedOn w:val="DefaultParagraphFont"/>
    <w:link w:val="CommentText"/>
    <w:uiPriority w:val="99"/>
    <w:semiHidden/>
    <w:rsid w:val="002827C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827CB"/>
    <w:rPr>
      <w:b/>
      <w:bCs/>
    </w:rPr>
  </w:style>
  <w:style w:type="character" w:customStyle="1" w:styleId="CommentSubjectChar">
    <w:name w:val="Comment Subject Char"/>
    <w:basedOn w:val="CommentTextChar"/>
    <w:link w:val="CommentSubject"/>
    <w:uiPriority w:val="99"/>
    <w:semiHidden/>
    <w:rsid w:val="002827CB"/>
    <w:rPr>
      <w:rFonts w:ascii="Times New Roman" w:hAnsi="Times New Roman"/>
      <w:b/>
      <w:bCs/>
      <w:sz w:val="20"/>
      <w:szCs w:val="20"/>
    </w:rPr>
  </w:style>
  <w:style w:type="paragraph" w:styleId="BalloonText">
    <w:name w:val="Balloon Text"/>
    <w:basedOn w:val="Normal"/>
    <w:link w:val="BalloonTextChar"/>
    <w:uiPriority w:val="99"/>
    <w:semiHidden/>
    <w:unhideWhenUsed/>
    <w:rsid w:val="002827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27CB"/>
    <w:rPr>
      <w:rFonts w:ascii="Segoe UI" w:hAnsi="Segoe UI" w:cs="Segoe UI"/>
      <w:sz w:val="18"/>
      <w:szCs w:val="18"/>
    </w:rPr>
  </w:style>
  <w:style w:type="character" w:customStyle="1" w:styleId="alt-edited">
    <w:name w:val="alt-edited"/>
    <w:basedOn w:val="DefaultParagraphFont"/>
    <w:rsid w:val="00A60045"/>
  </w:style>
  <w:style w:type="character" w:styleId="Strong">
    <w:name w:val="Strong"/>
    <w:basedOn w:val="DefaultParagraphFont"/>
    <w:uiPriority w:val="22"/>
    <w:qFormat/>
    <w:rsid w:val="00A60045"/>
    <w:rPr>
      <w:b/>
      <w:bCs/>
    </w:rPr>
  </w:style>
  <w:style w:type="paragraph" w:styleId="HTMLPreformatted">
    <w:name w:val="HTML Preformatted"/>
    <w:basedOn w:val="Normal"/>
    <w:link w:val="HTMLPreformattedChar"/>
    <w:uiPriority w:val="99"/>
    <w:unhideWhenUsed/>
    <w:rsid w:val="00A600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60045"/>
    <w:rPr>
      <w:rFonts w:ascii="Courier New" w:eastAsia="Times New Roman" w:hAnsi="Courier New" w:cs="Courier New"/>
      <w:sz w:val="20"/>
      <w:szCs w:val="20"/>
    </w:rPr>
  </w:style>
  <w:style w:type="character" w:customStyle="1" w:styleId="hps">
    <w:name w:val="hps"/>
    <w:basedOn w:val="DefaultParagraphFont"/>
    <w:rsid w:val="00A60045"/>
  </w:style>
  <w:style w:type="character" w:customStyle="1" w:styleId="xbe">
    <w:name w:val="_xbe"/>
    <w:basedOn w:val="DefaultParagraphFont"/>
    <w:rsid w:val="003B1024"/>
  </w:style>
  <w:style w:type="character" w:customStyle="1" w:styleId="xdb">
    <w:name w:val="_xdb"/>
    <w:basedOn w:val="DefaultParagraphFont"/>
    <w:rsid w:val="003B1024"/>
  </w:style>
  <w:style w:type="character" w:customStyle="1" w:styleId="NoSpacingChar">
    <w:name w:val="No Spacing Char"/>
    <w:basedOn w:val="DefaultParagraphFont"/>
    <w:link w:val="NoSpacing"/>
    <w:uiPriority w:val="1"/>
    <w:locked/>
    <w:rsid w:val="000B4EB7"/>
    <w:rPr>
      <w:rFonts w:eastAsiaTheme="minorEastAsia"/>
    </w:rPr>
  </w:style>
  <w:style w:type="paragraph" w:styleId="NoSpacing">
    <w:name w:val="No Spacing"/>
    <w:link w:val="NoSpacingChar"/>
    <w:uiPriority w:val="1"/>
    <w:qFormat/>
    <w:rsid w:val="000B4EB7"/>
    <w:pPr>
      <w:spacing w:after="0" w:line="240" w:lineRule="auto"/>
    </w:pPr>
    <w:rPr>
      <w:rFonts w:eastAsiaTheme="minorEastAsia"/>
    </w:rPr>
  </w:style>
  <w:style w:type="character" w:styleId="Hyperlink">
    <w:name w:val="Hyperlink"/>
    <w:basedOn w:val="DefaultParagraphFont"/>
    <w:uiPriority w:val="99"/>
    <w:unhideWhenUsed/>
    <w:rsid w:val="00341CD7"/>
    <w:rPr>
      <w:color w:val="0000FF"/>
      <w:u w:val="single"/>
    </w:rPr>
  </w:style>
  <w:style w:type="table" w:styleId="TableGrid">
    <w:name w:val="Table Grid"/>
    <w:basedOn w:val="TableNormal"/>
    <w:uiPriority w:val="39"/>
    <w:rsid w:val="004C69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B8447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637272">
      <w:bodyDiv w:val="1"/>
      <w:marLeft w:val="0"/>
      <w:marRight w:val="0"/>
      <w:marTop w:val="0"/>
      <w:marBottom w:val="0"/>
      <w:divBdr>
        <w:top w:val="none" w:sz="0" w:space="0" w:color="auto"/>
        <w:left w:val="none" w:sz="0" w:space="0" w:color="auto"/>
        <w:bottom w:val="none" w:sz="0" w:space="0" w:color="auto"/>
        <w:right w:val="none" w:sz="0" w:space="0" w:color="auto"/>
      </w:divBdr>
      <w:divsChild>
        <w:div w:id="384186349">
          <w:marLeft w:val="0"/>
          <w:marRight w:val="0"/>
          <w:marTop w:val="0"/>
          <w:marBottom w:val="0"/>
          <w:divBdr>
            <w:top w:val="none" w:sz="0" w:space="0" w:color="auto"/>
            <w:left w:val="none" w:sz="0" w:space="0" w:color="auto"/>
            <w:bottom w:val="none" w:sz="0" w:space="0" w:color="auto"/>
            <w:right w:val="none" w:sz="0" w:space="0" w:color="auto"/>
          </w:divBdr>
          <w:divsChild>
            <w:div w:id="102547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994522">
      <w:bodyDiv w:val="1"/>
      <w:marLeft w:val="0"/>
      <w:marRight w:val="0"/>
      <w:marTop w:val="0"/>
      <w:marBottom w:val="0"/>
      <w:divBdr>
        <w:top w:val="none" w:sz="0" w:space="0" w:color="auto"/>
        <w:left w:val="none" w:sz="0" w:space="0" w:color="auto"/>
        <w:bottom w:val="none" w:sz="0" w:space="0" w:color="auto"/>
        <w:right w:val="none" w:sz="0" w:space="0" w:color="auto"/>
      </w:divBdr>
    </w:div>
    <w:div w:id="1072973021">
      <w:bodyDiv w:val="1"/>
      <w:marLeft w:val="0"/>
      <w:marRight w:val="0"/>
      <w:marTop w:val="0"/>
      <w:marBottom w:val="0"/>
      <w:divBdr>
        <w:top w:val="none" w:sz="0" w:space="0" w:color="auto"/>
        <w:left w:val="none" w:sz="0" w:space="0" w:color="auto"/>
        <w:bottom w:val="none" w:sz="0" w:space="0" w:color="auto"/>
        <w:right w:val="none" w:sz="0" w:space="0" w:color="auto"/>
      </w:divBdr>
      <w:divsChild>
        <w:div w:id="1280140904">
          <w:marLeft w:val="0"/>
          <w:marRight w:val="0"/>
          <w:marTop w:val="0"/>
          <w:marBottom w:val="0"/>
          <w:divBdr>
            <w:top w:val="none" w:sz="0" w:space="0" w:color="auto"/>
            <w:left w:val="none" w:sz="0" w:space="0" w:color="auto"/>
            <w:bottom w:val="none" w:sz="0" w:space="0" w:color="auto"/>
            <w:right w:val="none" w:sz="0" w:space="0" w:color="auto"/>
          </w:divBdr>
          <w:divsChild>
            <w:div w:id="134127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264053">
      <w:bodyDiv w:val="1"/>
      <w:marLeft w:val="0"/>
      <w:marRight w:val="0"/>
      <w:marTop w:val="0"/>
      <w:marBottom w:val="0"/>
      <w:divBdr>
        <w:top w:val="none" w:sz="0" w:space="0" w:color="auto"/>
        <w:left w:val="none" w:sz="0" w:space="0" w:color="auto"/>
        <w:bottom w:val="none" w:sz="0" w:space="0" w:color="auto"/>
        <w:right w:val="none" w:sz="0" w:space="0" w:color="auto"/>
      </w:divBdr>
      <w:divsChild>
        <w:div w:id="1651397340">
          <w:marLeft w:val="0"/>
          <w:marRight w:val="0"/>
          <w:marTop w:val="0"/>
          <w:marBottom w:val="0"/>
          <w:divBdr>
            <w:top w:val="none" w:sz="0" w:space="0" w:color="auto"/>
            <w:left w:val="none" w:sz="0" w:space="0" w:color="auto"/>
            <w:bottom w:val="none" w:sz="0" w:space="0" w:color="auto"/>
            <w:right w:val="none" w:sz="0" w:space="0" w:color="auto"/>
          </w:divBdr>
          <w:divsChild>
            <w:div w:id="89438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223983">
      <w:bodyDiv w:val="1"/>
      <w:marLeft w:val="0"/>
      <w:marRight w:val="0"/>
      <w:marTop w:val="0"/>
      <w:marBottom w:val="0"/>
      <w:divBdr>
        <w:top w:val="none" w:sz="0" w:space="0" w:color="auto"/>
        <w:left w:val="none" w:sz="0" w:space="0" w:color="auto"/>
        <w:bottom w:val="none" w:sz="0" w:space="0" w:color="auto"/>
        <w:right w:val="none" w:sz="0" w:space="0" w:color="auto"/>
      </w:divBdr>
    </w:div>
    <w:div w:id="1729496651">
      <w:bodyDiv w:val="1"/>
      <w:marLeft w:val="0"/>
      <w:marRight w:val="0"/>
      <w:marTop w:val="0"/>
      <w:marBottom w:val="0"/>
      <w:divBdr>
        <w:top w:val="none" w:sz="0" w:space="0" w:color="auto"/>
        <w:left w:val="none" w:sz="0" w:space="0" w:color="auto"/>
        <w:bottom w:val="none" w:sz="0" w:space="0" w:color="auto"/>
        <w:right w:val="none" w:sz="0" w:space="0" w:color="auto"/>
      </w:divBdr>
      <w:divsChild>
        <w:div w:id="1039167855">
          <w:marLeft w:val="0"/>
          <w:marRight w:val="0"/>
          <w:marTop w:val="0"/>
          <w:marBottom w:val="0"/>
          <w:divBdr>
            <w:top w:val="none" w:sz="0" w:space="0" w:color="auto"/>
            <w:left w:val="none" w:sz="0" w:space="0" w:color="auto"/>
            <w:bottom w:val="none" w:sz="0" w:space="0" w:color="auto"/>
            <w:right w:val="none" w:sz="0" w:space="0" w:color="auto"/>
          </w:divBdr>
          <w:divsChild>
            <w:div w:id="148689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72272">
      <w:bodyDiv w:val="1"/>
      <w:marLeft w:val="0"/>
      <w:marRight w:val="0"/>
      <w:marTop w:val="0"/>
      <w:marBottom w:val="0"/>
      <w:divBdr>
        <w:top w:val="none" w:sz="0" w:space="0" w:color="auto"/>
        <w:left w:val="none" w:sz="0" w:space="0" w:color="auto"/>
        <w:bottom w:val="none" w:sz="0" w:space="0" w:color="auto"/>
        <w:right w:val="none" w:sz="0" w:space="0" w:color="auto"/>
      </w:divBdr>
      <w:divsChild>
        <w:div w:id="71514429">
          <w:marLeft w:val="0"/>
          <w:marRight w:val="0"/>
          <w:marTop w:val="0"/>
          <w:marBottom w:val="0"/>
          <w:divBdr>
            <w:top w:val="none" w:sz="0" w:space="0" w:color="auto"/>
            <w:left w:val="none" w:sz="0" w:space="0" w:color="auto"/>
            <w:bottom w:val="none" w:sz="0" w:space="0" w:color="auto"/>
            <w:right w:val="none" w:sz="0" w:space="0" w:color="auto"/>
          </w:divBdr>
          <w:divsChild>
            <w:div w:id="174838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11DD7C-2376-46A1-AF14-39FC55A90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85</TotalTime>
  <Pages>6</Pages>
  <Words>971</Words>
  <Characters>553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An Analysis of Metaphor Translation Method in Dickens' Great Expectations Based on Newmark Theory</vt:lpstr>
    </vt:vector>
  </TitlesOfParts>
  <Company>Microsoft</Company>
  <LinksUpToDate>false</LinksUpToDate>
  <CharactersWithSpaces>6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Metaphor Translation Method in Dickens' Great Expectations Based on Newmark Theory</dc:title>
  <dc:subject>Research</dc:subject>
  <dc:creator>Rahadian Bintang Abdurahman</dc:creator>
  <cp:lastModifiedBy>ismail - [2010]</cp:lastModifiedBy>
  <cp:revision>28</cp:revision>
  <cp:lastPrinted>2017-01-31T00:34:00Z</cp:lastPrinted>
  <dcterms:created xsi:type="dcterms:W3CDTF">2017-01-17T08:34:00Z</dcterms:created>
  <dcterms:modified xsi:type="dcterms:W3CDTF">2019-09-04T02:11:00Z</dcterms:modified>
  <cp:category>Research  Paper</cp:category>
</cp:coreProperties>
</file>